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EE1AA9" w14:textId="618634C1" w:rsidR="004A422B" w:rsidRPr="00E75F96" w:rsidRDefault="005829B3" w:rsidP="00752782">
      <w:pPr>
        <w:tabs>
          <w:tab w:val="left" w:pos="2840"/>
        </w:tabs>
        <w:rPr>
          <w:lang w:eastAsia="ko-KR"/>
        </w:rPr>
      </w:pPr>
      <w:r w:rsidRPr="00E75F96">
        <w:rPr>
          <w:rFonts w:cs="Arial"/>
          <w:b/>
          <w:noProof/>
          <w:sz w:val="26"/>
          <w:szCs w:val="26"/>
        </w:rPr>
        <mc:AlternateContent>
          <mc:Choice Requires="wps">
            <w:drawing>
              <wp:anchor distT="0" distB="0" distL="114300" distR="114300" simplePos="0" relativeHeight="251659264" behindDoc="0" locked="0" layoutInCell="1" allowOverlap="1" wp14:anchorId="0166727A" wp14:editId="36A8CEEC">
                <wp:simplePos x="0" y="0"/>
                <wp:positionH relativeFrom="column">
                  <wp:posOffset>1852930</wp:posOffset>
                </wp:positionH>
                <wp:positionV relativeFrom="paragraph">
                  <wp:posOffset>-74837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340FF2" w14:textId="77777777" w:rsidR="000526BC" w:rsidRPr="00B7211B" w:rsidRDefault="000526BC" w:rsidP="000526BC">
                            <w:pPr>
                              <w:spacing w:line="240" w:lineRule="auto"/>
                              <w:rPr>
                                <w:rFonts w:cs="Arial"/>
                                <w:b/>
                                <w:bCs/>
                                <w:sz w:val="12"/>
                                <w:szCs w:val="12"/>
                                <w:lang w:val="es-ES"/>
                              </w:rPr>
                            </w:pPr>
                            <w:r w:rsidRPr="00B7211B">
                              <w:rPr>
                                <w:rFonts w:cs="Arial"/>
                                <w:b/>
                                <w:bCs/>
                                <w:sz w:val="12"/>
                                <w:szCs w:val="12"/>
                                <w:lang w:val="es-ES"/>
                              </w:rPr>
                              <w:t xml:space="preserve">Kia </w:t>
                            </w:r>
                            <w:proofErr w:type="spellStart"/>
                            <w:r>
                              <w:rPr>
                                <w:rFonts w:cs="Arial"/>
                                <w:b/>
                                <w:bCs/>
                                <w:sz w:val="12"/>
                                <w:szCs w:val="12"/>
                                <w:lang w:val="es-ES"/>
                              </w:rPr>
                              <w:t>Europe</w:t>
                            </w:r>
                            <w:proofErr w:type="spellEnd"/>
                            <w:r>
                              <w:rPr>
                                <w:rFonts w:cs="Arial"/>
                                <w:b/>
                                <w:bCs/>
                                <w:sz w:val="12"/>
                                <w:szCs w:val="12"/>
                                <w:lang w:val="es-ES"/>
                              </w:rPr>
                              <w:t xml:space="preserve"> media </w:t>
                            </w:r>
                            <w:proofErr w:type="spellStart"/>
                            <w:r>
                              <w:rPr>
                                <w:rFonts w:cs="Arial"/>
                                <w:b/>
                                <w:bCs/>
                                <w:sz w:val="12"/>
                                <w:szCs w:val="12"/>
                                <w:lang w:val="es-ES"/>
                              </w:rPr>
                              <w:t>contacts</w:t>
                            </w:r>
                            <w:proofErr w:type="spellEnd"/>
                          </w:p>
                          <w:p w14:paraId="655482F7" w14:textId="77777777" w:rsidR="000526BC" w:rsidRPr="0062367F" w:rsidRDefault="000526BC" w:rsidP="000526BC">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76312594" w14:textId="77777777" w:rsidR="000526BC" w:rsidRPr="00AF23E2" w:rsidRDefault="000526BC" w:rsidP="000526BC">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567B9587" w14:textId="77777777" w:rsidR="000526BC" w:rsidRPr="00D90196" w:rsidRDefault="000526BC" w:rsidP="000526BC">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5E243222" w14:textId="77777777" w:rsidR="000526BC" w:rsidRPr="00D90196" w:rsidRDefault="000526BC" w:rsidP="000526BC">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7304A67B" w14:textId="78599EF5" w:rsidR="00111C72" w:rsidRPr="00756FFC" w:rsidRDefault="00111C72" w:rsidP="000B642A">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0166727A" id="_x0000_t202" coordsize="21600,21600" o:spt="202" path="m,l,21600r21600,l21600,xe">
                <v:stroke joinstyle="miter"/>
                <v:path gradientshapeok="t" o:connecttype="rect"/>
              </v:shapetype>
              <v:shape id="Text Box 2" o:spid="_x0000_s1026" type="#_x0000_t202" style="position:absolute;margin-left:145.9pt;margin-top:-58.95pt;width:355.5pt;height:48.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" filled="f" stroked="f">
                <v:textbox>
                  <w:txbxContent>
                    <w:p w14:paraId="21340FF2" w14:textId="77777777" w:rsidR="000526BC" w:rsidRPr="00B7211B" w:rsidRDefault="000526BC" w:rsidP="000526BC">
                      <w:pPr>
                        <w:spacing w:line="240" w:lineRule="auto"/>
                        <w:rPr>
                          <w:rFonts w:cs="Arial"/>
                          <w:b/>
                          <w:bCs/>
                          <w:sz w:val="12"/>
                          <w:szCs w:val="12"/>
                          <w:lang w:val="es-ES"/>
                        </w:rPr>
                      </w:pPr>
                      <w:r w:rsidRPr="00B7211B">
                        <w:rPr>
                          <w:rFonts w:cs="Arial"/>
                          <w:b/>
                          <w:bCs/>
                          <w:sz w:val="12"/>
                          <w:szCs w:val="12"/>
                          <w:lang w:val="es-ES"/>
                        </w:rPr>
                        <w:t xml:space="preserve">Kia </w:t>
                      </w:r>
                      <w:proofErr w:type="spellStart"/>
                      <w:r>
                        <w:rPr>
                          <w:rFonts w:cs="Arial"/>
                          <w:b/>
                          <w:bCs/>
                          <w:sz w:val="12"/>
                          <w:szCs w:val="12"/>
                          <w:lang w:val="es-ES"/>
                        </w:rPr>
                        <w:t>Europe</w:t>
                      </w:r>
                      <w:proofErr w:type="spellEnd"/>
                      <w:r>
                        <w:rPr>
                          <w:rFonts w:cs="Arial"/>
                          <w:b/>
                          <w:bCs/>
                          <w:sz w:val="12"/>
                          <w:szCs w:val="12"/>
                          <w:lang w:val="es-ES"/>
                        </w:rPr>
                        <w:t xml:space="preserve"> media </w:t>
                      </w:r>
                      <w:proofErr w:type="spellStart"/>
                      <w:r>
                        <w:rPr>
                          <w:rFonts w:cs="Arial"/>
                          <w:b/>
                          <w:bCs/>
                          <w:sz w:val="12"/>
                          <w:szCs w:val="12"/>
                          <w:lang w:val="es-ES"/>
                        </w:rPr>
                        <w:t>contacts</w:t>
                      </w:r>
                      <w:proofErr w:type="spellEnd"/>
                    </w:p>
                    <w:p w14:paraId="655482F7" w14:textId="77777777" w:rsidR="000526BC" w:rsidRPr="0062367F" w:rsidRDefault="000526BC" w:rsidP="000526BC">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76312594" w14:textId="77777777" w:rsidR="000526BC" w:rsidRPr="00AF23E2" w:rsidRDefault="000526BC" w:rsidP="000526BC">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567B9587" w14:textId="77777777" w:rsidR="000526BC" w:rsidRPr="00D90196" w:rsidRDefault="000526BC" w:rsidP="000526BC">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5E243222" w14:textId="77777777" w:rsidR="000526BC" w:rsidRPr="00D90196" w:rsidRDefault="000526BC" w:rsidP="000526BC">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7304A67B" w14:textId="78599EF5" w:rsidR="00111C72" w:rsidRPr="00756FFC" w:rsidRDefault="00111C72" w:rsidP="000B642A">
                      <w:pPr>
                        <w:spacing w:line="240" w:lineRule="auto"/>
                        <w:rPr>
                          <w:rFonts w:cs="Arial"/>
                          <w:sz w:val="12"/>
                          <w:szCs w:val="12"/>
                        </w:rPr>
                      </w:pPr>
                    </w:p>
                  </w:txbxContent>
                </v:textbox>
              </v:shape>
            </w:pict>
          </mc:Fallback>
        </mc:AlternateContent>
      </w:r>
      <w:r w:rsidR="00412027" w:rsidRPr="00E75F96">
        <w:rPr>
          <w:noProof/>
          <w:sz w:val="18"/>
          <w:szCs w:val="18"/>
        </w:rPr>
        <w:drawing>
          <wp:anchor distT="0" distB="0" distL="114300" distR="114300" simplePos="0" relativeHeight="251656192" behindDoc="1" locked="0" layoutInCell="1" allowOverlap="1" wp14:anchorId="65016401" wp14:editId="7663B20D">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006E1BB9">
        <w:rPr>
          <w:rFonts w:hint="eastAsia"/>
          <w:lang w:eastAsia="ko-KR"/>
        </w:rPr>
        <w:t xml:space="preserve"> </w:t>
      </w:r>
      <w:r w:rsidR="006E1BB9">
        <w:rPr>
          <w:lang w:eastAsia="ko-KR"/>
        </w:rPr>
        <w:t xml:space="preserve">  </w:t>
      </w:r>
    </w:p>
    <w:p w14:paraId="025CB9CA" w14:textId="398B9E30" w:rsidR="004A422B" w:rsidRPr="00E75F96" w:rsidRDefault="004A422B" w:rsidP="004A422B">
      <w:pPr>
        <w:spacing w:line="240" w:lineRule="auto"/>
        <w:rPr>
          <w:rFonts w:ascii="Arial Black" w:hAnsi="Arial Black"/>
          <w:color w:val="EA0029"/>
          <w:sz w:val="44"/>
          <w:szCs w:val="44"/>
        </w:rPr>
      </w:pPr>
      <w:r w:rsidRPr="00E75F96">
        <w:rPr>
          <w:rFonts w:ascii="Arial Black" w:hAnsi="Arial Black"/>
          <w:color w:val="EA0029"/>
          <w:sz w:val="44"/>
          <w:szCs w:val="44"/>
        </w:rPr>
        <w:t>NEWS</w:t>
      </w:r>
    </w:p>
    <w:p w14:paraId="3A502039" w14:textId="43E72914" w:rsidR="002A6442" w:rsidRPr="00E75F96" w:rsidRDefault="00752782" w:rsidP="002A6442">
      <w:pPr>
        <w:spacing w:line="240" w:lineRule="auto"/>
        <w:rPr>
          <w:rFonts w:cs="Arial"/>
          <w:b/>
          <w:color w:val="EA0029"/>
          <w:sz w:val="26"/>
          <w:szCs w:val="26"/>
        </w:rPr>
      </w:pPr>
      <w:r w:rsidRPr="00AB6E02">
        <w:rPr>
          <w:rFonts w:cs="Arial"/>
          <w:b/>
          <w:color w:val="EA0029"/>
          <w:sz w:val="28"/>
          <w:szCs w:val="28"/>
        </w:rPr>
        <w:t>Embargoed unti</w:t>
      </w:r>
      <w:r w:rsidR="00E547E0" w:rsidRPr="00AB6E02">
        <w:rPr>
          <w:rFonts w:cs="Arial"/>
          <w:b/>
          <w:color w:val="EA0029"/>
          <w:sz w:val="28"/>
          <w:szCs w:val="28"/>
        </w:rPr>
        <w:t xml:space="preserve">l </w:t>
      </w:r>
      <w:r w:rsidR="00584226">
        <w:rPr>
          <w:rFonts w:cs="Arial"/>
          <w:b/>
          <w:color w:val="EA0029"/>
          <w:sz w:val="28"/>
          <w:szCs w:val="28"/>
        </w:rPr>
        <w:t>01</w:t>
      </w:r>
      <w:r w:rsidR="008F674E" w:rsidRPr="00AB6E02">
        <w:rPr>
          <w:rFonts w:cs="Arial"/>
          <w:b/>
          <w:color w:val="EA0029"/>
          <w:sz w:val="28"/>
          <w:szCs w:val="28"/>
        </w:rPr>
        <w:t>:</w:t>
      </w:r>
      <w:r w:rsidR="00573F47" w:rsidRPr="00AB6E02">
        <w:rPr>
          <w:rFonts w:cs="Arial"/>
          <w:b/>
          <w:color w:val="EA0029"/>
          <w:sz w:val="28"/>
          <w:szCs w:val="28"/>
        </w:rPr>
        <w:t>30</w:t>
      </w:r>
      <w:r w:rsidRPr="00AB6E02">
        <w:rPr>
          <w:rFonts w:cs="Arial"/>
          <w:b/>
          <w:color w:val="EA0029"/>
          <w:sz w:val="28"/>
          <w:szCs w:val="28"/>
        </w:rPr>
        <w:t xml:space="preserve"> </w:t>
      </w:r>
      <w:r w:rsidR="00584226">
        <w:rPr>
          <w:rFonts w:cs="Arial"/>
          <w:b/>
          <w:color w:val="EA0029"/>
          <w:sz w:val="28"/>
          <w:szCs w:val="28"/>
        </w:rPr>
        <w:t>CEST</w:t>
      </w:r>
      <w:r w:rsidR="00E547E0" w:rsidRPr="00AB6E02">
        <w:rPr>
          <w:rFonts w:cs="Arial"/>
          <w:b/>
          <w:color w:val="EA0029"/>
          <w:sz w:val="28"/>
          <w:szCs w:val="28"/>
        </w:rPr>
        <w:t xml:space="preserve">, </w:t>
      </w:r>
      <w:r w:rsidR="00E657A5" w:rsidRPr="00AB6E02">
        <w:rPr>
          <w:rFonts w:cs="Arial"/>
          <w:b/>
          <w:color w:val="EA0029"/>
          <w:sz w:val="28"/>
          <w:szCs w:val="28"/>
        </w:rPr>
        <w:t xml:space="preserve">June </w:t>
      </w:r>
      <w:r w:rsidR="00584226">
        <w:rPr>
          <w:rFonts w:cs="Arial"/>
          <w:b/>
          <w:color w:val="EA0029"/>
          <w:sz w:val="28"/>
          <w:szCs w:val="28"/>
        </w:rPr>
        <w:t>8</w:t>
      </w:r>
      <w:r w:rsidR="00840493">
        <w:rPr>
          <w:rFonts w:cs="Arial"/>
          <w:b/>
          <w:color w:val="EA0029"/>
          <w:sz w:val="28"/>
          <w:szCs w:val="28"/>
        </w:rPr>
        <w:t>, 2021</w:t>
      </w:r>
    </w:p>
    <w:p w14:paraId="203BCB68" w14:textId="77777777" w:rsidR="000706BB" w:rsidRPr="00E75F96" w:rsidRDefault="000706BB" w:rsidP="002A6442">
      <w:pPr>
        <w:spacing w:line="240" w:lineRule="auto"/>
        <w:rPr>
          <w:rFonts w:cs="Arial"/>
          <w:b/>
          <w:sz w:val="32"/>
          <w:szCs w:val="32"/>
          <w:lang w:eastAsia="ko-KR"/>
        </w:rPr>
      </w:pPr>
    </w:p>
    <w:p w14:paraId="430879DC" w14:textId="5AF5955A" w:rsidR="00D21DA7" w:rsidRDefault="00D21DA7" w:rsidP="00A92678">
      <w:pPr>
        <w:spacing w:line="240" w:lineRule="auto"/>
        <w:jc w:val="center"/>
        <w:rPr>
          <w:rFonts w:cs="Arial"/>
          <w:b/>
          <w:sz w:val="44"/>
          <w:szCs w:val="44"/>
          <w:lang w:eastAsia="ko-KR"/>
        </w:rPr>
      </w:pPr>
      <w:r>
        <w:rPr>
          <w:rFonts w:cs="Arial"/>
          <w:b/>
          <w:sz w:val="44"/>
          <w:szCs w:val="44"/>
          <w:lang w:eastAsia="ko-KR"/>
        </w:rPr>
        <w:t xml:space="preserve">The all-new Kia Sportage </w:t>
      </w:r>
      <w:r w:rsidR="003E7057">
        <w:rPr>
          <w:rFonts w:cs="Arial"/>
          <w:b/>
          <w:sz w:val="44"/>
          <w:szCs w:val="44"/>
          <w:lang w:eastAsia="ko-KR"/>
        </w:rPr>
        <w:t>sets</w:t>
      </w:r>
      <w:r>
        <w:rPr>
          <w:rFonts w:cs="Arial"/>
          <w:b/>
          <w:sz w:val="44"/>
          <w:szCs w:val="44"/>
          <w:lang w:eastAsia="ko-KR"/>
        </w:rPr>
        <w:t xml:space="preserve"> </w:t>
      </w:r>
    </w:p>
    <w:p w14:paraId="5AC43650" w14:textId="55E6CE50" w:rsidR="00D15559" w:rsidRPr="00E75F96" w:rsidRDefault="00D21DA7" w:rsidP="00A92678">
      <w:pPr>
        <w:spacing w:line="240" w:lineRule="auto"/>
        <w:jc w:val="center"/>
        <w:rPr>
          <w:rFonts w:cs="Arial"/>
          <w:b/>
          <w:bCs/>
          <w:sz w:val="44"/>
          <w:szCs w:val="44"/>
          <w:lang w:eastAsia="ko-KR"/>
        </w:rPr>
      </w:pPr>
      <w:r>
        <w:rPr>
          <w:rFonts w:cs="Arial"/>
          <w:b/>
          <w:sz w:val="44"/>
          <w:szCs w:val="44"/>
          <w:lang w:eastAsia="ko-KR"/>
        </w:rPr>
        <w:t>new standards with inspiring SUV design</w:t>
      </w:r>
    </w:p>
    <w:p w14:paraId="6517744A" w14:textId="0516FC1E" w:rsidR="009F318A" w:rsidRPr="00E75F96" w:rsidRDefault="005829B3" w:rsidP="009F318A">
      <w:pPr>
        <w:pStyle w:val="ListParagraph"/>
        <w:ind w:left="0"/>
        <w:rPr>
          <w:rFonts w:cs="Arial"/>
          <w:b/>
          <w:sz w:val="32"/>
          <w:szCs w:val="32"/>
        </w:rPr>
      </w:pPr>
      <w:r w:rsidRPr="00E75F96">
        <w:rPr>
          <w:rFonts w:cs="Arial"/>
          <w:b/>
          <w:sz w:val="32"/>
          <w:szCs w:val="32"/>
        </w:rPr>
        <w:t xml:space="preserve"> </w:t>
      </w:r>
    </w:p>
    <w:p w14:paraId="7528D485" w14:textId="1A6F7E81" w:rsidR="00462F8E" w:rsidRPr="00E75F96" w:rsidRDefault="00527DE4" w:rsidP="433BEDF1">
      <w:pPr>
        <w:pStyle w:val="ListParagraph"/>
        <w:numPr>
          <w:ilvl w:val="0"/>
          <w:numId w:val="19"/>
        </w:numPr>
        <w:spacing w:line="240" w:lineRule="auto"/>
        <w:rPr>
          <w:rFonts w:cs="Arial"/>
          <w:b/>
          <w:bCs/>
          <w:sz w:val="26"/>
          <w:szCs w:val="26"/>
          <w:lang w:eastAsia="ko-KR"/>
        </w:rPr>
      </w:pPr>
      <w:bookmarkStart w:id="0" w:name="_GoBack"/>
      <w:r w:rsidRPr="00E75F96">
        <w:rPr>
          <w:rFonts w:cs="Arial"/>
          <w:b/>
          <w:bCs/>
          <w:sz w:val="26"/>
          <w:szCs w:val="26"/>
          <w:lang w:eastAsia="ko-KR"/>
        </w:rPr>
        <w:t xml:space="preserve">Fifth-generation </w:t>
      </w:r>
      <w:r w:rsidR="007964E2" w:rsidRPr="00E75F96">
        <w:rPr>
          <w:rFonts w:cs="Arial"/>
          <w:b/>
          <w:bCs/>
          <w:sz w:val="26"/>
          <w:szCs w:val="26"/>
          <w:lang w:eastAsia="ko-KR"/>
        </w:rPr>
        <w:t>Sportage</w:t>
      </w:r>
      <w:r w:rsidR="00CD683E" w:rsidRPr="00E75F96">
        <w:rPr>
          <w:rFonts w:cs="Arial"/>
          <w:b/>
          <w:bCs/>
          <w:sz w:val="26"/>
          <w:szCs w:val="26"/>
          <w:lang w:eastAsia="ko-KR"/>
        </w:rPr>
        <w:t xml:space="preserve"> </w:t>
      </w:r>
      <w:r w:rsidRPr="00E75F96">
        <w:rPr>
          <w:rFonts w:cs="Arial"/>
          <w:b/>
          <w:bCs/>
          <w:sz w:val="26"/>
          <w:szCs w:val="26"/>
          <w:lang w:eastAsia="ko-KR"/>
        </w:rPr>
        <w:t xml:space="preserve">looks to the future </w:t>
      </w:r>
      <w:r w:rsidR="003832B4" w:rsidRPr="00E75F96">
        <w:rPr>
          <w:rFonts w:cs="Arial"/>
          <w:b/>
          <w:bCs/>
          <w:sz w:val="26"/>
          <w:szCs w:val="26"/>
          <w:lang w:eastAsia="ko-KR"/>
        </w:rPr>
        <w:t xml:space="preserve">with a </w:t>
      </w:r>
      <w:r w:rsidR="000914F4" w:rsidRPr="00E75F96">
        <w:rPr>
          <w:rFonts w:cs="Arial"/>
          <w:b/>
          <w:bCs/>
          <w:sz w:val="26"/>
          <w:szCs w:val="26"/>
          <w:lang w:eastAsia="ko-KR"/>
        </w:rPr>
        <w:t>sleek</w:t>
      </w:r>
      <w:r w:rsidR="2C2FB258" w:rsidRPr="00E75F96">
        <w:rPr>
          <w:rFonts w:cs="Arial"/>
          <w:b/>
          <w:bCs/>
          <w:sz w:val="26"/>
          <w:szCs w:val="26"/>
          <w:lang w:eastAsia="ko-KR"/>
        </w:rPr>
        <w:t xml:space="preserve"> yet</w:t>
      </w:r>
      <w:r w:rsidR="00C57B98" w:rsidRPr="00E75F96">
        <w:rPr>
          <w:rFonts w:cs="Arial"/>
          <w:b/>
          <w:bCs/>
          <w:sz w:val="26"/>
          <w:szCs w:val="26"/>
          <w:lang w:eastAsia="ko-KR"/>
        </w:rPr>
        <w:t xml:space="preserve"> </w:t>
      </w:r>
      <w:r w:rsidR="00462F8E" w:rsidRPr="00E75F96">
        <w:rPr>
          <w:rFonts w:cs="Arial"/>
          <w:b/>
          <w:bCs/>
          <w:sz w:val="26"/>
          <w:szCs w:val="26"/>
          <w:lang w:eastAsia="ko-KR"/>
        </w:rPr>
        <w:t>muscular</w:t>
      </w:r>
      <w:r w:rsidR="00C57B98" w:rsidRPr="00E75F96">
        <w:rPr>
          <w:rFonts w:cs="Arial"/>
          <w:b/>
          <w:bCs/>
          <w:sz w:val="26"/>
          <w:szCs w:val="26"/>
          <w:lang w:eastAsia="ko-KR"/>
        </w:rPr>
        <w:t xml:space="preserve"> and </w:t>
      </w:r>
      <w:r w:rsidR="00CF33BE">
        <w:rPr>
          <w:rFonts w:cs="Arial"/>
          <w:b/>
          <w:bCs/>
          <w:sz w:val="26"/>
          <w:szCs w:val="26"/>
          <w:lang w:eastAsia="ko-KR"/>
        </w:rPr>
        <w:t>modern</w:t>
      </w:r>
      <w:r w:rsidR="00462F8E" w:rsidRPr="00E75F96">
        <w:rPr>
          <w:rFonts w:cs="Arial"/>
          <w:b/>
          <w:bCs/>
          <w:sz w:val="26"/>
          <w:szCs w:val="26"/>
          <w:lang w:eastAsia="ko-KR"/>
        </w:rPr>
        <w:t xml:space="preserve"> exterior design</w:t>
      </w:r>
    </w:p>
    <w:p w14:paraId="132060B6" w14:textId="170152C9" w:rsidR="00CD683E" w:rsidRPr="00E75F96" w:rsidRDefault="00462F8E" w:rsidP="00BB532F">
      <w:pPr>
        <w:pStyle w:val="ListParagraph"/>
        <w:numPr>
          <w:ilvl w:val="0"/>
          <w:numId w:val="19"/>
        </w:numPr>
        <w:spacing w:line="240" w:lineRule="auto"/>
        <w:rPr>
          <w:rFonts w:cs="Arial"/>
          <w:b/>
          <w:sz w:val="26"/>
          <w:szCs w:val="26"/>
          <w:lang w:eastAsia="ko-KR"/>
        </w:rPr>
      </w:pPr>
      <w:r w:rsidRPr="00E75F96">
        <w:rPr>
          <w:rFonts w:cs="Arial"/>
          <w:b/>
          <w:sz w:val="26"/>
          <w:szCs w:val="26"/>
          <w:lang w:eastAsia="ko-KR"/>
        </w:rPr>
        <w:t>Cutting-edge interior</w:t>
      </w:r>
      <w:r w:rsidR="002F61B8" w:rsidRPr="00E75F96">
        <w:rPr>
          <w:rFonts w:cs="Arial"/>
          <w:b/>
          <w:sz w:val="26"/>
          <w:szCs w:val="26"/>
          <w:lang w:eastAsia="ko-KR"/>
        </w:rPr>
        <w:t xml:space="preserve"> </w:t>
      </w:r>
      <w:r w:rsidR="00681436" w:rsidRPr="00E75F96">
        <w:rPr>
          <w:rFonts w:cs="Arial"/>
          <w:b/>
          <w:sz w:val="26"/>
          <w:szCs w:val="26"/>
          <w:lang w:eastAsia="ko-KR"/>
        </w:rPr>
        <w:t xml:space="preserve">blends </w:t>
      </w:r>
      <w:r w:rsidR="009C2E48">
        <w:rPr>
          <w:rFonts w:cs="Arial"/>
          <w:b/>
          <w:sz w:val="26"/>
          <w:szCs w:val="26"/>
          <w:lang w:eastAsia="ko-KR"/>
        </w:rPr>
        <w:t>ergonomic layout</w:t>
      </w:r>
      <w:r w:rsidR="007E6237" w:rsidRPr="00E75F96">
        <w:rPr>
          <w:rFonts w:cs="Arial"/>
          <w:b/>
          <w:sz w:val="26"/>
          <w:szCs w:val="26"/>
          <w:lang w:eastAsia="ko-KR"/>
        </w:rPr>
        <w:t xml:space="preserve"> and</w:t>
      </w:r>
      <w:r w:rsidR="009074E3" w:rsidRPr="00E75F96">
        <w:rPr>
          <w:rFonts w:cs="Arial"/>
          <w:b/>
          <w:sz w:val="26"/>
          <w:szCs w:val="26"/>
          <w:lang w:eastAsia="ko-KR"/>
        </w:rPr>
        <w:t xml:space="preserve"> </w:t>
      </w:r>
      <w:r w:rsidR="00DF6F1D" w:rsidRPr="00E75F96">
        <w:rPr>
          <w:rFonts w:cs="Arial"/>
          <w:b/>
          <w:sz w:val="26"/>
          <w:szCs w:val="26"/>
          <w:lang w:eastAsia="ko-KR"/>
        </w:rPr>
        <w:t xml:space="preserve">the </w:t>
      </w:r>
      <w:r w:rsidR="009074E3" w:rsidRPr="00E75F96">
        <w:rPr>
          <w:rFonts w:cs="Arial"/>
          <w:b/>
          <w:sz w:val="26"/>
          <w:szCs w:val="26"/>
          <w:lang w:eastAsia="ko-KR"/>
        </w:rPr>
        <w:t xml:space="preserve">latest tech innovations </w:t>
      </w:r>
      <w:r w:rsidR="00F10A89" w:rsidRPr="00E75F96">
        <w:rPr>
          <w:rFonts w:cs="Arial"/>
          <w:b/>
          <w:sz w:val="26"/>
          <w:szCs w:val="26"/>
          <w:lang w:eastAsia="ko-KR"/>
        </w:rPr>
        <w:t>to create a</w:t>
      </w:r>
      <w:r w:rsidR="009C2E48">
        <w:rPr>
          <w:rFonts w:cs="Arial"/>
          <w:b/>
          <w:sz w:val="26"/>
          <w:szCs w:val="26"/>
          <w:lang w:eastAsia="ko-KR"/>
        </w:rPr>
        <w:t>n</w:t>
      </w:r>
      <w:r w:rsidR="00F10A89" w:rsidRPr="00E75F96">
        <w:rPr>
          <w:rFonts w:cs="Arial"/>
          <w:b/>
          <w:sz w:val="26"/>
          <w:szCs w:val="26"/>
          <w:lang w:eastAsia="ko-KR"/>
        </w:rPr>
        <w:t xml:space="preserve"> </w:t>
      </w:r>
      <w:r w:rsidR="009C2E48">
        <w:rPr>
          <w:rFonts w:cs="Arial"/>
          <w:b/>
          <w:sz w:val="26"/>
          <w:szCs w:val="26"/>
          <w:lang w:eastAsia="ko-KR"/>
        </w:rPr>
        <w:t>inspiring</w:t>
      </w:r>
      <w:r w:rsidR="009C2E48" w:rsidRPr="00E75F96">
        <w:rPr>
          <w:rFonts w:cs="Arial"/>
          <w:b/>
          <w:sz w:val="26"/>
          <w:szCs w:val="26"/>
          <w:lang w:eastAsia="ko-KR"/>
        </w:rPr>
        <w:t xml:space="preserve"> </w:t>
      </w:r>
      <w:r w:rsidR="00DC69FF" w:rsidRPr="00E75F96">
        <w:rPr>
          <w:rFonts w:cs="Arial"/>
          <w:b/>
          <w:sz w:val="26"/>
          <w:szCs w:val="26"/>
          <w:lang w:eastAsia="ko-KR"/>
        </w:rPr>
        <w:t>space</w:t>
      </w:r>
    </w:p>
    <w:p w14:paraId="397570EA" w14:textId="7C573D4A" w:rsidR="004E0E11" w:rsidRPr="00E75F96" w:rsidRDefault="00D0271E" w:rsidP="00BB532F">
      <w:pPr>
        <w:pStyle w:val="ListParagraph"/>
        <w:numPr>
          <w:ilvl w:val="0"/>
          <w:numId w:val="19"/>
        </w:numPr>
        <w:spacing w:line="240" w:lineRule="auto"/>
        <w:rPr>
          <w:rFonts w:cs="Arial"/>
          <w:b/>
          <w:sz w:val="26"/>
          <w:szCs w:val="26"/>
          <w:lang w:eastAsia="ko-KR"/>
        </w:rPr>
      </w:pPr>
      <w:r w:rsidRPr="00E75F96">
        <w:rPr>
          <w:rFonts w:cs="Arial"/>
          <w:b/>
          <w:sz w:val="26"/>
          <w:szCs w:val="26"/>
          <w:lang w:eastAsia="ko-KR"/>
        </w:rPr>
        <w:t xml:space="preserve">A </w:t>
      </w:r>
      <w:r w:rsidR="00D21DA7">
        <w:rPr>
          <w:rFonts w:cs="Arial"/>
          <w:b/>
          <w:sz w:val="26"/>
          <w:szCs w:val="26"/>
          <w:lang w:eastAsia="ko-KR"/>
        </w:rPr>
        <w:t>panoramic</w:t>
      </w:r>
      <w:r w:rsidR="00455598" w:rsidRPr="00E75F96">
        <w:rPr>
          <w:rFonts w:cs="Arial"/>
          <w:b/>
          <w:sz w:val="26"/>
          <w:szCs w:val="26"/>
          <w:lang w:eastAsia="ko-KR"/>
        </w:rPr>
        <w:t xml:space="preserve"> curved display </w:t>
      </w:r>
      <w:r w:rsidR="00AA73F1" w:rsidRPr="00E75F96">
        <w:rPr>
          <w:rFonts w:cs="Arial"/>
          <w:b/>
          <w:sz w:val="26"/>
          <w:szCs w:val="26"/>
          <w:lang w:eastAsia="ko-KR"/>
        </w:rPr>
        <w:t xml:space="preserve">forms the </w:t>
      </w:r>
      <w:r w:rsidR="00455598" w:rsidRPr="00E75F96">
        <w:rPr>
          <w:rFonts w:cs="Arial"/>
          <w:b/>
          <w:sz w:val="26"/>
          <w:szCs w:val="26"/>
          <w:lang w:eastAsia="ko-KR"/>
        </w:rPr>
        <w:t xml:space="preserve">nucleus of </w:t>
      </w:r>
      <w:r w:rsidR="00AA1053" w:rsidRPr="00E75F96">
        <w:rPr>
          <w:rFonts w:cs="Arial"/>
          <w:b/>
          <w:sz w:val="26"/>
          <w:szCs w:val="26"/>
          <w:lang w:eastAsia="ko-KR"/>
        </w:rPr>
        <w:t xml:space="preserve">the Sportage’s bold </w:t>
      </w:r>
      <w:r w:rsidR="00D0663C" w:rsidRPr="00E75F96">
        <w:rPr>
          <w:rFonts w:cs="Arial"/>
          <w:b/>
          <w:sz w:val="26"/>
          <w:szCs w:val="26"/>
          <w:lang w:eastAsia="ko-KR"/>
        </w:rPr>
        <w:t xml:space="preserve">but </w:t>
      </w:r>
      <w:r w:rsidR="00D21DA7">
        <w:rPr>
          <w:rFonts w:cs="Arial"/>
          <w:b/>
          <w:sz w:val="26"/>
          <w:szCs w:val="26"/>
          <w:lang w:eastAsia="ko-KR"/>
        </w:rPr>
        <w:t>sophisticated</w:t>
      </w:r>
      <w:r w:rsidR="00E94D12" w:rsidRPr="00E75F96">
        <w:rPr>
          <w:rFonts w:cs="Arial"/>
          <w:b/>
          <w:sz w:val="26"/>
          <w:szCs w:val="26"/>
          <w:lang w:eastAsia="ko-KR"/>
        </w:rPr>
        <w:t xml:space="preserve"> </w:t>
      </w:r>
      <w:r w:rsidR="00AA1053" w:rsidRPr="00E75F96">
        <w:rPr>
          <w:rFonts w:cs="Arial"/>
          <w:b/>
          <w:sz w:val="26"/>
          <w:szCs w:val="26"/>
          <w:lang w:eastAsia="ko-KR"/>
        </w:rPr>
        <w:t>cabin</w:t>
      </w:r>
    </w:p>
    <w:p w14:paraId="7ED20AB8" w14:textId="22473398" w:rsidR="007964E2" w:rsidRDefault="007964E2" w:rsidP="00BB532F">
      <w:pPr>
        <w:pStyle w:val="ListParagraph"/>
        <w:numPr>
          <w:ilvl w:val="0"/>
          <w:numId w:val="19"/>
        </w:numPr>
        <w:spacing w:line="240" w:lineRule="auto"/>
        <w:rPr>
          <w:rFonts w:cs="Arial"/>
          <w:b/>
          <w:sz w:val="26"/>
          <w:szCs w:val="26"/>
          <w:lang w:eastAsia="ko-KR"/>
        </w:rPr>
      </w:pPr>
      <w:r w:rsidRPr="00E75F96">
        <w:rPr>
          <w:rFonts w:cs="Arial"/>
          <w:b/>
          <w:sz w:val="26"/>
          <w:szCs w:val="26"/>
          <w:lang w:eastAsia="ko-KR"/>
        </w:rPr>
        <w:t xml:space="preserve">Kia’s </w:t>
      </w:r>
      <w:r w:rsidR="00DC69FF" w:rsidRPr="00E75F96">
        <w:rPr>
          <w:rFonts w:cs="Arial"/>
          <w:b/>
          <w:sz w:val="26"/>
          <w:szCs w:val="26"/>
          <w:lang w:eastAsia="ko-KR"/>
        </w:rPr>
        <w:t>acclaimed</w:t>
      </w:r>
      <w:r w:rsidR="004E0E11" w:rsidRPr="00E75F96">
        <w:rPr>
          <w:rFonts w:cs="Arial"/>
          <w:b/>
          <w:sz w:val="26"/>
          <w:szCs w:val="26"/>
          <w:lang w:eastAsia="ko-KR"/>
        </w:rPr>
        <w:t xml:space="preserve"> </w:t>
      </w:r>
      <w:r w:rsidRPr="00E75F96">
        <w:rPr>
          <w:rFonts w:cs="Arial"/>
          <w:b/>
          <w:sz w:val="26"/>
          <w:szCs w:val="26"/>
          <w:lang w:eastAsia="ko-KR"/>
        </w:rPr>
        <w:t xml:space="preserve">‘Opposites United’ design philosophy </w:t>
      </w:r>
      <w:r w:rsidR="006E170E" w:rsidRPr="00E75F96">
        <w:rPr>
          <w:rFonts w:cs="Arial"/>
          <w:b/>
          <w:sz w:val="26"/>
          <w:szCs w:val="26"/>
          <w:lang w:eastAsia="ko-KR"/>
        </w:rPr>
        <w:t xml:space="preserve">at the heart of Sportage’s youthful </w:t>
      </w:r>
      <w:r w:rsidR="00EC034A" w:rsidRPr="00E75F96">
        <w:rPr>
          <w:rFonts w:cs="Arial"/>
          <w:b/>
          <w:sz w:val="26"/>
          <w:szCs w:val="26"/>
          <w:lang w:eastAsia="ko-KR"/>
        </w:rPr>
        <w:t>appearance</w:t>
      </w:r>
    </w:p>
    <w:bookmarkEnd w:id="0"/>
    <w:p w14:paraId="20931242" w14:textId="114CDC2C" w:rsidR="00CF3002" w:rsidRDefault="00CF3002" w:rsidP="00BB532F">
      <w:pPr>
        <w:pStyle w:val="ListParagraph"/>
        <w:numPr>
          <w:ilvl w:val="0"/>
          <w:numId w:val="19"/>
        </w:numPr>
        <w:spacing w:line="240" w:lineRule="auto"/>
        <w:rPr>
          <w:rFonts w:cs="Arial"/>
          <w:b/>
          <w:sz w:val="26"/>
          <w:szCs w:val="26"/>
          <w:lang w:eastAsia="ko-KR"/>
        </w:rPr>
      </w:pPr>
      <w:r>
        <w:rPr>
          <w:rFonts w:cs="Arial"/>
          <w:b/>
          <w:sz w:val="26"/>
          <w:szCs w:val="26"/>
          <w:lang w:eastAsia="ko-KR"/>
        </w:rPr>
        <w:t>Kia to launch dedicated European version of Sportage for the first time in the model’s 28-year history</w:t>
      </w:r>
    </w:p>
    <w:p w14:paraId="489AAC6A" w14:textId="04365C35" w:rsidR="005829B3" w:rsidRPr="00E75F96" w:rsidRDefault="005829B3" w:rsidP="005829B3">
      <w:pPr>
        <w:spacing w:line="240" w:lineRule="auto"/>
        <w:rPr>
          <w:rFonts w:cs="Arial"/>
          <w:b/>
          <w:sz w:val="26"/>
          <w:szCs w:val="26"/>
          <w:lang w:eastAsia="ko-KR"/>
        </w:rPr>
      </w:pPr>
    </w:p>
    <w:p w14:paraId="7534FFF1" w14:textId="51303D9C" w:rsidR="00255793" w:rsidRDefault="00742478" w:rsidP="00255793">
      <w:pPr>
        <w:rPr>
          <w:rFonts w:cs="Arial"/>
        </w:rPr>
      </w:pPr>
      <w:r w:rsidRPr="003A0BFD">
        <w:rPr>
          <w:rFonts w:cs="Arial"/>
          <w:b/>
        </w:rPr>
        <w:t xml:space="preserve">June </w:t>
      </w:r>
      <w:r w:rsidR="00E941ED" w:rsidRPr="003A0BFD">
        <w:rPr>
          <w:rFonts w:cs="Arial"/>
          <w:b/>
        </w:rPr>
        <w:t>8</w:t>
      </w:r>
      <w:r w:rsidR="00697EFA" w:rsidRPr="003A0BFD">
        <w:rPr>
          <w:rFonts w:cs="Arial"/>
          <w:b/>
          <w:color w:val="000000"/>
        </w:rPr>
        <w:t>,</w:t>
      </w:r>
      <w:r w:rsidR="00697EFA" w:rsidRPr="003A0BFD">
        <w:rPr>
          <w:rFonts w:cs="Arial"/>
          <w:b/>
        </w:rPr>
        <w:t xml:space="preserve"> </w:t>
      </w:r>
      <w:r w:rsidR="000E59CF" w:rsidRPr="003A0BFD">
        <w:rPr>
          <w:rFonts w:cs="Arial"/>
          <w:b/>
        </w:rPr>
        <w:t>202</w:t>
      </w:r>
      <w:r w:rsidR="00E13911" w:rsidRPr="003A0BFD">
        <w:rPr>
          <w:rFonts w:cs="Arial"/>
          <w:b/>
        </w:rPr>
        <w:t>1</w:t>
      </w:r>
      <w:r w:rsidR="000E59CF" w:rsidRPr="00E75F96">
        <w:rPr>
          <w:rFonts w:cs="Arial"/>
          <w:b/>
        </w:rPr>
        <w:t xml:space="preserve"> </w:t>
      </w:r>
      <w:r w:rsidR="004A422B" w:rsidRPr="00E75F96">
        <w:rPr>
          <w:rFonts w:cs="Arial"/>
        </w:rPr>
        <w:t>–</w:t>
      </w:r>
      <w:r w:rsidR="0038469C" w:rsidRPr="00E75F96">
        <w:rPr>
          <w:rFonts w:cs="Arial"/>
        </w:rPr>
        <w:t xml:space="preserve"> </w:t>
      </w:r>
      <w:r w:rsidR="007F4335" w:rsidRPr="00E75F96">
        <w:rPr>
          <w:rFonts w:cs="Arial"/>
        </w:rPr>
        <w:t>Kia has</w:t>
      </w:r>
      <w:r w:rsidR="00916165" w:rsidRPr="00E75F96">
        <w:rPr>
          <w:rFonts w:cs="Arial"/>
        </w:rPr>
        <w:t xml:space="preserve"> today</w:t>
      </w:r>
      <w:r w:rsidR="007F4335" w:rsidRPr="00E75F96">
        <w:rPr>
          <w:rFonts w:cs="Arial"/>
        </w:rPr>
        <w:t xml:space="preserve"> revealed the official</w:t>
      </w:r>
      <w:r w:rsidR="00916165" w:rsidRPr="00E75F96">
        <w:rPr>
          <w:rFonts w:cs="Arial"/>
        </w:rPr>
        <w:t xml:space="preserve"> </w:t>
      </w:r>
      <w:r w:rsidR="007F4335" w:rsidRPr="00E75F96">
        <w:rPr>
          <w:rFonts w:cs="Arial"/>
        </w:rPr>
        <w:t xml:space="preserve">images of </w:t>
      </w:r>
      <w:r w:rsidR="00FD11C5" w:rsidRPr="00E75F96">
        <w:rPr>
          <w:rFonts w:cs="Arial"/>
        </w:rPr>
        <w:t xml:space="preserve">the </w:t>
      </w:r>
      <w:r w:rsidR="000F6DF1" w:rsidRPr="00E75F96">
        <w:rPr>
          <w:rFonts w:cs="Arial"/>
        </w:rPr>
        <w:t xml:space="preserve">stunning </w:t>
      </w:r>
      <w:r w:rsidR="00FD11C5" w:rsidRPr="00E75F96">
        <w:rPr>
          <w:rFonts w:cs="Arial"/>
        </w:rPr>
        <w:t xml:space="preserve">all-new </w:t>
      </w:r>
      <w:r w:rsidR="0028151E" w:rsidRPr="00E75F96">
        <w:rPr>
          <w:rFonts w:cs="Arial"/>
        </w:rPr>
        <w:t>Sportage</w:t>
      </w:r>
      <w:r w:rsidR="00FD11C5" w:rsidRPr="00E75F96">
        <w:rPr>
          <w:rFonts w:cs="Arial"/>
        </w:rPr>
        <w:t xml:space="preserve">, </w:t>
      </w:r>
      <w:r w:rsidR="00847606" w:rsidRPr="00E75F96">
        <w:rPr>
          <w:rFonts w:cs="Arial"/>
        </w:rPr>
        <w:t xml:space="preserve">an SUV </w:t>
      </w:r>
      <w:r w:rsidR="00DC4808" w:rsidRPr="00E75F96">
        <w:rPr>
          <w:rFonts w:cs="Arial"/>
        </w:rPr>
        <w:t xml:space="preserve">that </w:t>
      </w:r>
      <w:proofErr w:type="gramStart"/>
      <w:r w:rsidR="00DC4808" w:rsidRPr="00E75F96">
        <w:rPr>
          <w:rFonts w:cs="Arial"/>
        </w:rPr>
        <w:t>has been carefully crafted</w:t>
      </w:r>
      <w:proofErr w:type="gramEnd"/>
      <w:r w:rsidR="00C54561" w:rsidRPr="00E75F96">
        <w:rPr>
          <w:rFonts w:cs="Arial"/>
        </w:rPr>
        <w:t xml:space="preserve"> </w:t>
      </w:r>
      <w:r w:rsidR="00DC4808" w:rsidRPr="00E75F96">
        <w:rPr>
          <w:rFonts w:cs="Arial"/>
        </w:rPr>
        <w:t>to</w:t>
      </w:r>
      <w:r w:rsidR="00847606" w:rsidRPr="00E75F96">
        <w:rPr>
          <w:rFonts w:cs="Arial"/>
        </w:rPr>
        <w:t xml:space="preserve"> </w:t>
      </w:r>
      <w:r w:rsidR="00D21DA7">
        <w:rPr>
          <w:rFonts w:cs="Arial"/>
        </w:rPr>
        <w:t>inspire</w:t>
      </w:r>
      <w:r w:rsidR="00ED3B57" w:rsidRPr="00E75F96">
        <w:rPr>
          <w:rFonts w:cs="Arial"/>
        </w:rPr>
        <w:t xml:space="preserve"> </w:t>
      </w:r>
      <w:r w:rsidR="00D21DA7">
        <w:rPr>
          <w:rFonts w:cs="Arial"/>
        </w:rPr>
        <w:t>customers with its</w:t>
      </w:r>
      <w:r w:rsidR="00BB49AE" w:rsidRPr="00E75F96">
        <w:rPr>
          <w:rFonts w:cs="Arial"/>
        </w:rPr>
        <w:t xml:space="preserve"> interior and exterior </w:t>
      </w:r>
      <w:r w:rsidR="00ED3B57" w:rsidRPr="00E75F96">
        <w:rPr>
          <w:rFonts w:cs="Arial"/>
        </w:rPr>
        <w:t>design</w:t>
      </w:r>
      <w:r w:rsidR="005F23C3" w:rsidRPr="00E75F96">
        <w:rPr>
          <w:rFonts w:cs="Arial"/>
        </w:rPr>
        <w:t>.</w:t>
      </w:r>
      <w:r w:rsidR="002C3F00">
        <w:rPr>
          <w:rFonts w:cs="Arial"/>
        </w:rPr>
        <w:t xml:space="preserve"> </w:t>
      </w:r>
      <w:r w:rsidR="00255793">
        <w:rPr>
          <w:rFonts w:cs="Arial"/>
        </w:rPr>
        <w:t xml:space="preserve">In September, </w:t>
      </w:r>
      <w:r w:rsidR="00CF3002">
        <w:rPr>
          <w:rFonts w:cs="Arial"/>
        </w:rPr>
        <w:t xml:space="preserve">Kia Europe will unveil a dedicated European version of the Sportage for </w:t>
      </w:r>
      <w:r w:rsidR="00255793">
        <w:rPr>
          <w:rFonts w:cs="Arial"/>
        </w:rPr>
        <w:t>the first time in the model’s 28-year history</w:t>
      </w:r>
      <w:r w:rsidR="00CF3002">
        <w:rPr>
          <w:rFonts w:cs="Arial"/>
        </w:rPr>
        <w:t>.</w:t>
      </w:r>
    </w:p>
    <w:p w14:paraId="34BE2C75" w14:textId="7EBC5A12" w:rsidR="008A769D" w:rsidRPr="00E75F96" w:rsidRDefault="008A769D" w:rsidP="007F4335">
      <w:pPr>
        <w:rPr>
          <w:rFonts w:cs="Arial"/>
        </w:rPr>
      </w:pPr>
    </w:p>
    <w:p w14:paraId="1E3FCA26" w14:textId="01927A1E" w:rsidR="00291E7D" w:rsidRPr="00E75F96" w:rsidRDefault="00A471CD" w:rsidP="007F4335">
      <w:pPr>
        <w:rPr>
          <w:rFonts w:cs="Arial"/>
        </w:rPr>
      </w:pPr>
      <w:r w:rsidRPr="00E75F96">
        <w:rPr>
          <w:rFonts w:cs="Arial"/>
        </w:rPr>
        <w:t xml:space="preserve">The exterior challenges </w:t>
      </w:r>
      <w:r w:rsidR="00291E7D" w:rsidRPr="00E75F96">
        <w:rPr>
          <w:rFonts w:cs="Arial"/>
        </w:rPr>
        <w:t>design</w:t>
      </w:r>
      <w:r w:rsidRPr="00E75F96">
        <w:rPr>
          <w:rFonts w:cs="Arial"/>
        </w:rPr>
        <w:t xml:space="preserve"> norms and moves the Sportage identity </w:t>
      </w:r>
      <w:r w:rsidR="00ED3B57" w:rsidRPr="00E75F96">
        <w:rPr>
          <w:rFonts w:cs="Arial"/>
        </w:rPr>
        <w:t>in</w:t>
      </w:r>
      <w:r w:rsidRPr="00E75F96">
        <w:rPr>
          <w:rFonts w:cs="Arial"/>
        </w:rPr>
        <w:t>to the next generation</w:t>
      </w:r>
      <w:r w:rsidR="228EB435" w:rsidRPr="00E75F96">
        <w:rPr>
          <w:rFonts w:cs="Arial"/>
        </w:rPr>
        <w:t>,</w:t>
      </w:r>
      <w:r w:rsidR="00291E7D" w:rsidRPr="00E75F96">
        <w:rPr>
          <w:rFonts w:cs="Arial"/>
        </w:rPr>
        <w:t xml:space="preserve"> while paying homage to its </w:t>
      </w:r>
      <w:r w:rsidR="000F1040" w:rsidRPr="00E75F96">
        <w:rPr>
          <w:rFonts w:cs="Arial"/>
        </w:rPr>
        <w:t xml:space="preserve">rich </w:t>
      </w:r>
      <w:r w:rsidR="00291E7D" w:rsidRPr="00E75F96">
        <w:rPr>
          <w:rFonts w:cs="Arial"/>
        </w:rPr>
        <w:t>heritage. T</w:t>
      </w:r>
      <w:r w:rsidRPr="00E75F96">
        <w:rPr>
          <w:rFonts w:cs="Arial"/>
        </w:rPr>
        <w:t xml:space="preserve">ense and crisp lines </w:t>
      </w:r>
      <w:r w:rsidR="00291E7D" w:rsidRPr="00E75F96">
        <w:rPr>
          <w:rFonts w:cs="Arial"/>
        </w:rPr>
        <w:t xml:space="preserve">ripple along the refined </w:t>
      </w:r>
      <w:r w:rsidRPr="00E75F96">
        <w:rPr>
          <w:rFonts w:cs="Arial"/>
        </w:rPr>
        <w:t>body</w:t>
      </w:r>
      <w:r w:rsidR="00291E7D" w:rsidRPr="00E75F96">
        <w:rPr>
          <w:rFonts w:cs="Arial"/>
        </w:rPr>
        <w:t>,</w:t>
      </w:r>
      <w:r w:rsidRPr="00E75F96">
        <w:rPr>
          <w:rFonts w:cs="Arial"/>
        </w:rPr>
        <w:t xml:space="preserve"> amplifying dramatic styling tensions</w:t>
      </w:r>
      <w:r w:rsidR="008E2B0A" w:rsidRPr="00E75F96">
        <w:rPr>
          <w:rFonts w:cs="Arial"/>
        </w:rPr>
        <w:t xml:space="preserve">. At the same time, </w:t>
      </w:r>
      <w:r w:rsidR="001D4543" w:rsidRPr="00E75F96">
        <w:rPr>
          <w:rFonts w:cs="Arial"/>
        </w:rPr>
        <w:t>c</w:t>
      </w:r>
      <w:r w:rsidR="00894FA3" w:rsidRPr="00E75F96">
        <w:rPr>
          <w:rFonts w:cs="Arial"/>
        </w:rPr>
        <w:t xml:space="preserve">lean but muscular </w:t>
      </w:r>
      <w:r w:rsidR="00291E7D" w:rsidRPr="00E75F96">
        <w:rPr>
          <w:rFonts w:cs="Arial"/>
        </w:rPr>
        <w:t xml:space="preserve">surfaces join forces with </w:t>
      </w:r>
      <w:r w:rsidR="008E2B0A" w:rsidRPr="00E75F96">
        <w:rPr>
          <w:rFonts w:cs="Arial"/>
        </w:rPr>
        <w:t>intricate</w:t>
      </w:r>
      <w:r w:rsidR="00291E7D" w:rsidRPr="00E75F96">
        <w:rPr>
          <w:rFonts w:cs="Arial"/>
        </w:rPr>
        <w:t xml:space="preserve"> </w:t>
      </w:r>
      <w:r w:rsidR="00291E7D" w:rsidRPr="00A1739E">
        <w:rPr>
          <w:rFonts w:cs="Arial"/>
        </w:rPr>
        <w:t>graphics</w:t>
      </w:r>
      <w:r w:rsidR="00291E7D" w:rsidRPr="00E75F96">
        <w:rPr>
          <w:rFonts w:cs="Arial"/>
        </w:rPr>
        <w:t xml:space="preserve"> to give the SUV a dynamic and assertive road presence.</w:t>
      </w:r>
      <w:r w:rsidR="004C6FDF" w:rsidRPr="00E75F96">
        <w:rPr>
          <w:rFonts w:cs="Arial"/>
        </w:rPr>
        <w:t xml:space="preserve"> On the inside, </w:t>
      </w:r>
      <w:r w:rsidR="008E2B0A" w:rsidRPr="00E75F96">
        <w:rPr>
          <w:rFonts w:cs="Arial"/>
        </w:rPr>
        <w:t>a space has been created that is</w:t>
      </w:r>
      <w:r w:rsidR="00C75D2E" w:rsidRPr="00E75F96">
        <w:rPr>
          <w:rFonts w:cs="Arial"/>
        </w:rPr>
        <w:t xml:space="preserve"> truly</w:t>
      </w:r>
      <w:r w:rsidR="008E2B0A" w:rsidRPr="00E75F96">
        <w:rPr>
          <w:rFonts w:cs="Arial"/>
        </w:rPr>
        <w:t xml:space="preserve"> state-of-the-art</w:t>
      </w:r>
      <w:r w:rsidR="00E00D3B" w:rsidRPr="00E75F96">
        <w:rPr>
          <w:rFonts w:cs="Arial"/>
        </w:rPr>
        <w:t xml:space="preserve">, fusing </w:t>
      </w:r>
      <w:r w:rsidR="00031BD0">
        <w:rPr>
          <w:rFonts w:cs="Arial"/>
        </w:rPr>
        <w:t>high-tech sensibilities into</w:t>
      </w:r>
      <w:r w:rsidR="00262D26" w:rsidRPr="00E75F96">
        <w:rPr>
          <w:rFonts w:cs="Arial"/>
        </w:rPr>
        <w:t xml:space="preserve"> contemporary style.</w:t>
      </w:r>
    </w:p>
    <w:p w14:paraId="7955C083" w14:textId="77777777" w:rsidR="0088043E" w:rsidRPr="00E75F96" w:rsidRDefault="0088043E" w:rsidP="007F4335">
      <w:pPr>
        <w:rPr>
          <w:rFonts w:cs="Arial"/>
        </w:rPr>
      </w:pPr>
    </w:p>
    <w:p w14:paraId="0847B1A9" w14:textId="687B0518" w:rsidR="002447FD" w:rsidRPr="00351BE2" w:rsidRDefault="006D1F05" w:rsidP="007F4335">
      <w:pPr>
        <w:rPr>
          <w:rFonts w:cs="Arial"/>
        </w:rPr>
      </w:pPr>
      <w:r w:rsidRPr="00E75F96">
        <w:rPr>
          <w:rFonts w:cs="Arial"/>
        </w:rPr>
        <w:t>“</w:t>
      </w:r>
      <w:r w:rsidR="00D25EDF" w:rsidRPr="00E75F96">
        <w:rPr>
          <w:rFonts w:cs="Arial"/>
        </w:rPr>
        <w:t xml:space="preserve">Reinventing the Sportage </w:t>
      </w:r>
      <w:r w:rsidR="00F42905" w:rsidRPr="00E75F96">
        <w:rPr>
          <w:rFonts w:cs="Arial"/>
        </w:rPr>
        <w:t xml:space="preserve">gave </w:t>
      </w:r>
      <w:r w:rsidR="007A5587" w:rsidRPr="00E75F96">
        <w:rPr>
          <w:rFonts w:cs="Arial"/>
        </w:rPr>
        <w:t>our talented</w:t>
      </w:r>
      <w:r w:rsidR="00F42905" w:rsidRPr="00E75F96">
        <w:rPr>
          <w:rFonts w:cs="Arial"/>
        </w:rPr>
        <w:t xml:space="preserve"> design team</w:t>
      </w:r>
      <w:r w:rsidR="007A5587" w:rsidRPr="00E75F96">
        <w:rPr>
          <w:rFonts w:cs="Arial"/>
        </w:rPr>
        <w:t>s</w:t>
      </w:r>
      <w:r w:rsidR="00F42905" w:rsidRPr="00E75F96">
        <w:rPr>
          <w:rFonts w:cs="Arial"/>
        </w:rPr>
        <w:t xml:space="preserve"> a tremendous opportunity to do something new</w:t>
      </w:r>
      <w:r w:rsidR="00D21DA7">
        <w:rPr>
          <w:rFonts w:cs="Arial"/>
        </w:rPr>
        <w:t>;</w:t>
      </w:r>
      <w:r w:rsidR="00F42905" w:rsidRPr="00E75F96">
        <w:rPr>
          <w:rFonts w:cs="Arial"/>
        </w:rPr>
        <w:t xml:space="preserve"> </w:t>
      </w:r>
      <w:r w:rsidR="00D21DA7">
        <w:rPr>
          <w:rFonts w:cs="Arial"/>
        </w:rPr>
        <w:t xml:space="preserve">to take inspiration from the recent brand relaunch and introduction of EV6 to inspire customers through modern and innovative </w:t>
      </w:r>
      <w:r w:rsidR="00235314">
        <w:rPr>
          <w:rFonts w:cs="Arial"/>
        </w:rPr>
        <w:t xml:space="preserve">SUV </w:t>
      </w:r>
      <w:r w:rsidR="00D21DA7">
        <w:rPr>
          <w:rFonts w:cs="Arial"/>
        </w:rPr>
        <w:t>design</w:t>
      </w:r>
      <w:r w:rsidR="00F42905" w:rsidRPr="00E75F96">
        <w:rPr>
          <w:rFonts w:cs="Arial"/>
        </w:rPr>
        <w:t xml:space="preserve">. </w:t>
      </w:r>
      <w:r w:rsidR="00027373" w:rsidRPr="00E75F96">
        <w:rPr>
          <w:rFonts w:cs="Arial"/>
        </w:rPr>
        <w:t xml:space="preserve">With </w:t>
      </w:r>
      <w:r w:rsidR="00EB1AF8">
        <w:rPr>
          <w:rFonts w:cs="Arial"/>
        </w:rPr>
        <w:t xml:space="preserve">the </w:t>
      </w:r>
      <w:r w:rsidR="00027373" w:rsidRPr="00E75F96">
        <w:rPr>
          <w:rFonts w:cs="Arial"/>
        </w:rPr>
        <w:t>all-new Sportage, we</w:t>
      </w:r>
      <w:r w:rsidR="007A5587" w:rsidRPr="00E75F96">
        <w:rPr>
          <w:rFonts w:cs="Arial"/>
        </w:rPr>
        <w:t xml:space="preserve"> didn’t </w:t>
      </w:r>
      <w:r w:rsidR="003F2D33" w:rsidRPr="00E75F96">
        <w:rPr>
          <w:rFonts w:cs="Arial"/>
        </w:rPr>
        <w:t xml:space="preserve">simply </w:t>
      </w:r>
      <w:r w:rsidR="007A5587" w:rsidRPr="00E75F96">
        <w:rPr>
          <w:rFonts w:cs="Arial"/>
        </w:rPr>
        <w:t xml:space="preserve">want to </w:t>
      </w:r>
      <w:r w:rsidR="00027373" w:rsidRPr="00E75F96">
        <w:rPr>
          <w:rFonts w:cs="Arial"/>
        </w:rPr>
        <w:t>take one step forward but</w:t>
      </w:r>
      <w:r w:rsidR="00625678" w:rsidRPr="00E75F96">
        <w:rPr>
          <w:rFonts w:cs="Arial"/>
        </w:rPr>
        <w:t xml:space="preserve"> instead</w:t>
      </w:r>
      <w:r w:rsidR="00027373" w:rsidRPr="00E75F96">
        <w:rPr>
          <w:rFonts w:cs="Arial"/>
        </w:rPr>
        <w:t xml:space="preserve"> move on</w:t>
      </w:r>
      <w:r w:rsidR="00B26644" w:rsidRPr="00E75F96">
        <w:rPr>
          <w:rFonts w:cs="Arial"/>
        </w:rPr>
        <w:t xml:space="preserve"> </w:t>
      </w:r>
      <w:r w:rsidR="009E28D6" w:rsidRPr="00E75F96">
        <w:rPr>
          <w:rFonts w:cs="Arial"/>
        </w:rPr>
        <w:t xml:space="preserve">to a different level in the </w:t>
      </w:r>
      <w:r w:rsidR="009E28D6" w:rsidRPr="00C10D1C">
        <w:rPr>
          <w:rFonts w:cs="Arial"/>
        </w:rPr>
        <w:t>SUV class</w:t>
      </w:r>
      <w:r w:rsidR="002447FD" w:rsidRPr="00C10D1C">
        <w:rPr>
          <w:rFonts w:cs="Arial"/>
        </w:rPr>
        <w:t xml:space="preserve">,” </w:t>
      </w:r>
      <w:r w:rsidR="002A528B" w:rsidRPr="00C10D1C">
        <w:rPr>
          <w:rFonts w:cs="Arial"/>
        </w:rPr>
        <w:t>commented</w:t>
      </w:r>
      <w:r w:rsidR="002447FD" w:rsidRPr="00F8735D">
        <w:rPr>
          <w:rFonts w:cs="Arial"/>
        </w:rPr>
        <w:t xml:space="preserve"> Karim Habib, Senior Vice President and Head of Global Design Center.</w:t>
      </w:r>
    </w:p>
    <w:p w14:paraId="1CBF0252" w14:textId="77777777" w:rsidR="002447FD" w:rsidRPr="00BA2822" w:rsidRDefault="002447FD" w:rsidP="007F4335">
      <w:pPr>
        <w:rPr>
          <w:rFonts w:cs="Arial"/>
        </w:rPr>
      </w:pPr>
    </w:p>
    <w:p w14:paraId="0FC095E2" w14:textId="3233D3D4" w:rsidR="00F42905" w:rsidRPr="00E75F96" w:rsidRDefault="002A528B" w:rsidP="007F4335">
      <w:pPr>
        <w:rPr>
          <w:rFonts w:cs="Arial"/>
        </w:rPr>
      </w:pPr>
      <w:r w:rsidRPr="00BA2822">
        <w:rPr>
          <w:rFonts w:cs="Arial"/>
        </w:rPr>
        <w:t>“</w:t>
      </w:r>
      <w:r w:rsidR="005B48DB" w:rsidRPr="00BA2822">
        <w:rPr>
          <w:rFonts w:cs="Arial"/>
        </w:rPr>
        <w:t xml:space="preserve">When you see the </w:t>
      </w:r>
      <w:r w:rsidR="00E941ED" w:rsidRPr="00BA2822">
        <w:rPr>
          <w:rFonts w:cs="Arial"/>
        </w:rPr>
        <w:t xml:space="preserve">all-new </w:t>
      </w:r>
      <w:r w:rsidR="005B48DB" w:rsidRPr="00BA2822">
        <w:rPr>
          <w:rFonts w:cs="Arial"/>
        </w:rPr>
        <w:t xml:space="preserve">Sportage in person, </w:t>
      </w:r>
      <w:r w:rsidR="00982EFB" w:rsidRPr="00BA2822">
        <w:rPr>
          <w:rFonts w:cs="Arial"/>
        </w:rPr>
        <w:t xml:space="preserve">with its sleek but </w:t>
      </w:r>
      <w:r w:rsidR="00CF6F14" w:rsidRPr="00BA2822">
        <w:rPr>
          <w:rFonts w:cs="Arial"/>
        </w:rPr>
        <w:t xml:space="preserve">powerfully </w:t>
      </w:r>
      <w:r w:rsidR="00982EFB" w:rsidRPr="00BA2822">
        <w:rPr>
          <w:rFonts w:cs="Arial"/>
        </w:rPr>
        <w:t xml:space="preserve">dynamic stance, </w:t>
      </w:r>
      <w:r w:rsidR="005B48DB" w:rsidRPr="00BA2822">
        <w:rPr>
          <w:rFonts w:cs="Arial"/>
        </w:rPr>
        <w:t xml:space="preserve">and </w:t>
      </w:r>
      <w:r w:rsidR="00CF6F14" w:rsidRPr="00BA2822">
        <w:rPr>
          <w:rFonts w:cs="Arial"/>
        </w:rPr>
        <w:t xml:space="preserve">when you </w:t>
      </w:r>
      <w:r w:rsidR="005B48DB" w:rsidRPr="00BA2822">
        <w:rPr>
          <w:rFonts w:cs="Arial"/>
        </w:rPr>
        <w:t xml:space="preserve">sit inside </w:t>
      </w:r>
      <w:r w:rsidR="00982EFB" w:rsidRPr="00BA2822">
        <w:rPr>
          <w:rFonts w:cs="Arial"/>
        </w:rPr>
        <w:t xml:space="preserve">the </w:t>
      </w:r>
      <w:r w:rsidR="00CF6F14" w:rsidRPr="00BA2822">
        <w:rPr>
          <w:rFonts w:cs="Arial"/>
        </w:rPr>
        <w:t xml:space="preserve">detailed-oriented cabin with its beautifully </w:t>
      </w:r>
      <w:r w:rsidR="00004506" w:rsidRPr="00BA2822">
        <w:rPr>
          <w:rFonts w:cs="Arial"/>
        </w:rPr>
        <w:t>detailed interior</w:t>
      </w:r>
      <w:r w:rsidR="00CF6F14" w:rsidRPr="00BA2822">
        <w:rPr>
          <w:rFonts w:cs="Arial"/>
        </w:rPr>
        <w:t xml:space="preserve"> and </w:t>
      </w:r>
      <w:r w:rsidR="00CF6F14" w:rsidRPr="00BA2822">
        <w:rPr>
          <w:rFonts w:cs="Arial"/>
        </w:rPr>
        <w:lastRenderedPageBreak/>
        <w:t>first-class materials</w:t>
      </w:r>
      <w:r w:rsidR="005B48DB" w:rsidRPr="00BA2822">
        <w:rPr>
          <w:rFonts w:cs="Arial"/>
        </w:rPr>
        <w:t xml:space="preserve">, you’ll see </w:t>
      </w:r>
      <w:r w:rsidR="00982EFB" w:rsidRPr="00BA2822">
        <w:rPr>
          <w:rFonts w:cs="Arial"/>
        </w:rPr>
        <w:t>we have achieved those goals</w:t>
      </w:r>
      <w:r w:rsidR="00E2157C" w:rsidRPr="00BA2822">
        <w:rPr>
          <w:rFonts w:cs="Arial"/>
        </w:rPr>
        <w:t xml:space="preserve"> </w:t>
      </w:r>
      <w:r w:rsidR="001C457A" w:rsidRPr="00BA2822">
        <w:rPr>
          <w:rFonts w:cs="Arial"/>
        </w:rPr>
        <w:t xml:space="preserve">and set </w:t>
      </w:r>
      <w:r w:rsidR="001C457A" w:rsidRPr="00BA2822">
        <w:rPr>
          <w:rFonts w:cs="Arial"/>
          <w:color w:val="000000" w:themeColor="text1"/>
        </w:rPr>
        <w:t>new</w:t>
      </w:r>
      <w:r w:rsidR="00B06A8F" w:rsidRPr="00BA2822">
        <w:rPr>
          <w:rFonts w:cs="Arial"/>
          <w:color w:val="000000" w:themeColor="text1"/>
        </w:rPr>
        <w:t xml:space="preserve"> </w:t>
      </w:r>
      <w:r w:rsidR="001C457A" w:rsidRPr="00BA2822">
        <w:rPr>
          <w:rFonts w:cs="Arial"/>
          <w:color w:val="000000" w:themeColor="text1"/>
        </w:rPr>
        <w:t>benchmarks</w:t>
      </w:r>
      <w:r w:rsidR="00B06A8F" w:rsidRPr="00BA2822">
        <w:rPr>
          <w:rFonts w:cs="Arial"/>
          <w:color w:val="000000" w:themeColor="text1"/>
        </w:rPr>
        <w:t>.</w:t>
      </w:r>
      <w:r w:rsidR="005A0C99" w:rsidRPr="00BA2822">
        <w:rPr>
          <w:rFonts w:cs="Arial"/>
          <w:color w:val="000000" w:themeColor="text1"/>
        </w:rPr>
        <w:t xml:space="preserve"> </w:t>
      </w:r>
      <w:r w:rsidR="00EF42C2" w:rsidRPr="00BA2822">
        <w:rPr>
          <w:rFonts w:cs="Arial"/>
          <w:color w:val="000000" w:themeColor="text1"/>
        </w:rPr>
        <w:t xml:space="preserve">In </w:t>
      </w:r>
      <w:r w:rsidR="00666493">
        <w:rPr>
          <w:rFonts w:cs="Arial"/>
          <w:color w:val="000000" w:themeColor="text1"/>
        </w:rPr>
        <w:t xml:space="preserve">the all-new </w:t>
      </w:r>
      <w:r w:rsidR="00EF42C2" w:rsidRPr="00BA2822">
        <w:rPr>
          <w:rFonts w:cs="Arial"/>
          <w:color w:val="000000" w:themeColor="text1"/>
        </w:rPr>
        <w:t>Sportage, w</w:t>
      </w:r>
      <w:r w:rsidR="005A0C99" w:rsidRPr="00BA2822">
        <w:rPr>
          <w:rFonts w:cs="Arial"/>
          <w:color w:val="000000" w:themeColor="text1"/>
        </w:rPr>
        <w:t xml:space="preserve">e believe you can see </w:t>
      </w:r>
      <w:r w:rsidR="00EF42C2" w:rsidRPr="00BA2822">
        <w:rPr>
          <w:rFonts w:cs="Arial"/>
          <w:color w:val="000000" w:themeColor="text1"/>
        </w:rPr>
        <w:t>the future of</w:t>
      </w:r>
      <w:r w:rsidR="005A0C99" w:rsidRPr="00BA2822">
        <w:rPr>
          <w:rFonts w:cs="Arial"/>
          <w:color w:val="000000" w:themeColor="text1"/>
        </w:rPr>
        <w:t xml:space="preserve"> our brand and our products.</w:t>
      </w:r>
      <w:r w:rsidR="00B06A8F" w:rsidRPr="00BA2822">
        <w:rPr>
          <w:rFonts w:cs="Arial"/>
          <w:color w:val="000000" w:themeColor="text1"/>
        </w:rPr>
        <w:t>”</w:t>
      </w:r>
      <w:r w:rsidR="00982EFB" w:rsidRPr="00BA2822">
        <w:rPr>
          <w:rFonts w:cs="Arial"/>
          <w:color w:val="000000" w:themeColor="text1"/>
        </w:rPr>
        <w:t xml:space="preserve"> </w:t>
      </w:r>
    </w:p>
    <w:p w14:paraId="1B5C6E5B" w14:textId="2D33CD33" w:rsidR="00F42905" w:rsidRDefault="00F42905" w:rsidP="007F4335">
      <w:pPr>
        <w:rPr>
          <w:rFonts w:cs="Arial"/>
        </w:rPr>
      </w:pPr>
    </w:p>
    <w:p w14:paraId="2BA47E8E" w14:textId="35FCCC23" w:rsidR="005D49BB" w:rsidRPr="00E75F96" w:rsidRDefault="005D49BB" w:rsidP="005D49BB">
      <w:pPr>
        <w:rPr>
          <w:rFonts w:cs="Arial"/>
        </w:rPr>
      </w:pPr>
      <w:r w:rsidRPr="00E75F96">
        <w:rPr>
          <w:rFonts w:cs="Arial"/>
        </w:rPr>
        <w:t xml:space="preserve">Revealed earlier this year to great acclaim from the design community, Kia’s new design </w:t>
      </w:r>
      <w:r w:rsidR="00527DFF">
        <w:rPr>
          <w:rFonts w:cs="Arial" w:hint="eastAsia"/>
          <w:lang w:eastAsia="ko-KR"/>
        </w:rPr>
        <w:t>p</w:t>
      </w:r>
      <w:r w:rsidR="00527DFF">
        <w:rPr>
          <w:rFonts w:cs="Arial"/>
          <w:lang w:eastAsia="ko-KR"/>
        </w:rPr>
        <w:t>hilos</w:t>
      </w:r>
      <w:r w:rsidR="00416990">
        <w:rPr>
          <w:rFonts w:cs="Arial"/>
          <w:lang w:eastAsia="ko-KR"/>
        </w:rPr>
        <w:t>ophy</w:t>
      </w:r>
      <w:r w:rsidRPr="00E75F96">
        <w:rPr>
          <w:rFonts w:cs="Arial"/>
        </w:rPr>
        <w:t xml:space="preserve"> – Opposites United – is at the core of the </w:t>
      </w:r>
      <w:r w:rsidR="00666493">
        <w:rPr>
          <w:rFonts w:cs="Arial"/>
        </w:rPr>
        <w:t xml:space="preserve">all-new </w:t>
      </w:r>
      <w:r w:rsidRPr="00E75F96">
        <w:rPr>
          <w:rFonts w:cs="Arial"/>
        </w:rPr>
        <w:t>Sportage, influencing every aspect of its appearance and character.</w:t>
      </w:r>
      <w:r w:rsidR="00B00085">
        <w:rPr>
          <w:rFonts w:cs="Arial"/>
        </w:rPr>
        <w:t xml:space="preserve"> </w:t>
      </w:r>
      <w:r w:rsidR="00B9196E">
        <w:rPr>
          <w:rFonts w:cs="Arial"/>
        </w:rPr>
        <w:t xml:space="preserve">The principles of Opposites United will influence all future Kia designs, giving them the same basic DNA. </w:t>
      </w:r>
      <w:r w:rsidR="00C83FC8">
        <w:rPr>
          <w:rFonts w:cs="Arial"/>
        </w:rPr>
        <w:t xml:space="preserve">The thought-provoking and daring </w:t>
      </w:r>
      <w:r w:rsidR="008E38CB">
        <w:rPr>
          <w:rFonts w:cs="Arial"/>
        </w:rPr>
        <w:t xml:space="preserve">philosophy </w:t>
      </w:r>
      <w:r w:rsidR="006B3194">
        <w:rPr>
          <w:rFonts w:cs="Arial"/>
        </w:rPr>
        <w:t xml:space="preserve">strengthens the </w:t>
      </w:r>
      <w:r w:rsidR="0062505E">
        <w:rPr>
          <w:rFonts w:cs="Arial"/>
        </w:rPr>
        <w:t>connect</w:t>
      </w:r>
      <w:r w:rsidR="006B3194">
        <w:rPr>
          <w:rFonts w:cs="Arial"/>
        </w:rPr>
        <w:t>ion between design and Kia’s new brand direction</w:t>
      </w:r>
      <w:r w:rsidR="00256F0C">
        <w:rPr>
          <w:rFonts w:cs="Arial"/>
        </w:rPr>
        <w:t xml:space="preserve">, ‘Movement that inspires’. </w:t>
      </w:r>
      <w:r w:rsidR="0062505E">
        <w:rPr>
          <w:rFonts w:cs="Arial"/>
        </w:rPr>
        <w:t xml:space="preserve"> </w:t>
      </w:r>
    </w:p>
    <w:p w14:paraId="6097D212" w14:textId="77777777" w:rsidR="005D49BB" w:rsidRPr="00E75F96" w:rsidRDefault="005D49BB" w:rsidP="005D49BB">
      <w:pPr>
        <w:rPr>
          <w:rFonts w:cs="Arial"/>
        </w:rPr>
      </w:pPr>
    </w:p>
    <w:p w14:paraId="3B62D721" w14:textId="6E4A3B75" w:rsidR="005D49BB" w:rsidRPr="00E75F96" w:rsidRDefault="00C83FC8" w:rsidP="005D49BB">
      <w:pPr>
        <w:rPr>
          <w:rFonts w:cs="Arial"/>
        </w:rPr>
      </w:pPr>
      <w:r>
        <w:rPr>
          <w:rFonts w:cs="Arial"/>
        </w:rPr>
        <w:t>Opposites United</w:t>
      </w:r>
      <w:r w:rsidR="005D49BB" w:rsidRPr="00E75F96">
        <w:rPr>
          <w:rFonts w:cs="Arial"/>
        </w:rPr>
        <w:t xml:space="preserve"> is formed of five pillars: Joy for Reason, Power to Progress, Technology for Life, Tension for Serenity and Bold for Nature. The last pillar – Bold for Nature – has profoundly influenced the design creation of </w:t>
      </w:r>
      <w:r w:rsidR="00666493">
        <w:rPr>
          <w:rFonts w:cs="Arial"/>
        </w:rPr>
        <w:t>the all-</w:t>
      </w:r>
      <w:r w:rsidR="005D49BB" w:rsidRPr="00E75F96">
        <w:rPr>
          <w:rFonts w:cs="Arial"/>
        </w:rPr>
        <w:t>new Sportage, embodying the natural world and creating a design identity that takes a daring, emotional, modern but organic form.</w:t>
      </w:r>
    </w:p>
    <w:p w14:paraId="3D90CD92" w14:textId="77777777" w:rsidR="00AB7379" w:rsidRPr="00E75F96" w:rsidRDefault="00AB7379" w:rsidP="007F4335">
      <w:pPr>
        <w:rPr>
          <w:rFonts w:cs="Arial"/>
        </w:rPr>
      </w:pPr>
    </w:p>
    <w:p w14:paraId="3FB7EA96" w14:textId="5197258B" w:rsidR="00D25EDF" w:rsidRPr="00E75F96" w:rsidRDefault="00914C40" w:rsidP="007F4335">
      <w:pPr>
        <w:rPr>
          <w:rFonts w:cs="Arial"/>
        </w:rPr>
      </w:pPr>
      <w:r w:rsidRPr="00E75F96">
        <w:rPr>
          <w:rFonts w:cs="Arial"/>
        </w:rPr>
        <w:t>The all-new Sportage is the result of a collaborative effort between Kia’s main global design network in Korea, Germany,</w:t>
      </w:r>
      <w:r w:rsidR="00372203">
        <w:rPr>
          <w:rFonts w:cs="Arial"/>
        </w:rPr>
        <w:t xml:space="preserve"> the </w:t>
      </w:r>
      <w:r w:rsidR="00432B44">
        <w:rPr>
          <w:rFonts w:cs="Arial"/>
        </w:rPr>
        <w:t>U</w:t>
      </w:r>
      <w:r w:rsidR="0036290A">
        <w:rPr>
          <w:rFonts w:cs="Arial"/>
        </w:rPr>
        <w:t>S</w:t>
      </w:r>
      <w:r w:rsidR="00F06C0A">
        <w:rPr>
          <w:rFonts w:cs="Arial"/>
        </w:rPr>
        <w:t>,</w:t>
      </w:r>
      <w:r w:rsidR="0036290A">
        <w:rPr>
          <w:rFonts w:cs="Arial"/>
        </w:rPr>
        <w:t xml:space="preserve"> </w:t>
      </w:r>
      <w:r w:rsidRPr="00E75F96">
        <w:rPr>
          <w:rFonts w:cs="Arial"/>
        </w:rPr>
        <w:t>and</w:t>
      </w:r>
      <w:r w:rsidR="00F16EB2">
        <w:rPr>
          <w:rFonts w:cs="Arial"/>
        </w:rPr>
        <w:t xml:space="preserve"> </w:t>
      </w:r>
      <w:r w:rsidR="0036290A">
        <w:rPr>
          <w:rFonts w:cs="Arial"/>
        </w:rPr>
        <w:t>China</w:t>
      </w:r>
      <w:r w:rsidRPr="00E75F96">
        <w:rPr>
          <w:rFonts w:cs="Arial"/>
        </w:rPr>
        <w:t>.</w:t>
      </w:r>
    </w:p>
    <w:p w14:paraId="75C97AE6" w14:textId="4D7CB680" w:rsidR="00A471CD" w:rsidRPr="00E75F96" w:rsidRDefault="00A471CD" w:rsidP="007F4335">
      <w:pPr>
        <w:rPr>
          <w:rFonts w:cs="Arial"/>
        </w:rPr>
      </w:pPr>
    </w:p>
    <w:p w14:paraId="7DE0D13C" w14:textId="45EFDD03" w:rsidR="00B06A8F" w:rsidRPr="00E75F96" w:rsidRDefault="00D21DA7" w:rsidP="007F4335">
      <w:pPr>
        <w:rPr>
          <w:rFonts w:cs="Arial"/>
          <w:b/>
          <w:bCs/>
        </w:rPr>
      </w:pPr>
      <w:r>
        <w:rPr>
          <w:rFonts w:cs="Arial"/>
          <w:b/>
          <w:bCs/>
        </w:rPr>
        <w:t xml:space="preserve">New benchmarks for exterior SUV design </w:t>
      </w:r>
    </w:p>
    <w:p w14:paraId="5025FAD2" w14:textId="227625E9" w:rsidR="003A417A" w:rsidRPr="00E75F96" w:rsidRDefault="00A471CD" w:rsidP="007F4335">
      <w:pPr>
        <w:rPr>
          <w:rFonts w:cs="Arial"/>
        </w:rPr>
      </w:pPr>
      <w:r w:rsidRPr="00E75F96">
        <w:rPr>
          <w:rFonts w:cs="Arial"/>
        </w:rPr>
        <w:t xml:space="preserve">The front of the </w:t>
      </w:r>
      <w:r w:rsidR="00563FD0">
        <w:rPr>
          <w:rFonts w:cs="Arial"/>
        </w:rPr>
        <w:t>all-</w:t>
      </w:r>
      <w:r w:rsidR="00605651" w:rsidRPr="00E75F96">
        <w:rPr>
          <w:rFonts w:cs="Arial"/>
        </w:rPr>
        <w:t xml:space="preserve">new </w:t>
      </w:r>
      <w:r w:rsidRPr="00E75F96">
        <w:rPr>
          <w:rFonts w:cs="Arial"/>
        </w:rPr>
        <w:t xml:space="preserve">Sportage </w:t>
      </w:r>
      <w:r w:rsidR="000F1040" w:rsidRPr="00E75F96">
        <w:rPr>
          <w:rFonts w:cs="Arial"/>
        </w:rPr>
        <w:t xml:space="preserve">creates an instant impact </w:t>
      </w:r>
      <w:r w:rsidR="00605651" w:rsidRPr="00E75F96">
        <w:rPr>
          <w:rFonts w:cs="Arial"/>
        </w:rPr>
        <w:t xml:space="preserve">and </w:t>
      </w:r>
      <w:r w:rsidR="00531B03" w:rsidRPr="00E75F96">
        <w:rPr>
          <w:rFonts w:cs="Arial"/>
        </w:rPr>
        <w:t xml:space="preserve">thought-provoking </w:t>
      </w:r>
      <w:r w:rsidR="000F1040" w:rsidRPr="00E75F96">
        <w:rPr>
          <w:rFonts w:cs="Arial"/>
        </w:rPr>
        <w:t xml:space="preserve">design statement with a detailed-orientated black grille graphic stretching across the width of the </w:t>
      </w:r>
      <w:r w:rsidR="00DA637B" w:rsidRPr="00E75F96">
        <w:rPr>
          <w:rFonts w:cs="Arial"/>
        </w:rPr>
        <w:t>face</w:t>
      </w:r>
      <w:r w:rsidR="000F1040" w:rsidRPr="00E75F96">
        <w:rPr>
          <w:rFonts w:cs="Arial"/>
        </w:rPr>
        <w:t>.</w:t>
      </w:r>
      <w:r w:rsidR="00921CB5" w:rsidRPr="00E75F96">
        <w:rPr>
          <w:rFonts w:cs="Arial"/>
        </w:rPr>
        <w:t xml:space="preserve"> Like an intricate web, the technical graphic pulls together the main frontal features of the </w:t>
      </w:r>
      <w:r w:rsidR="008246F1">
        <w:rPr>
          <w:rFonts w:cs="Arial"/>
        </w:rPr>
        <w:t xml:space="preserve">all-new </w:t>
      </w:r>
      <w:r w:rsidR="00921CB5" w:rsidRPr="00E75F96">
        <w:rPr>
          <w:rFonts w:cs="Arial"/>
        </w:rPr>
        <w:t>Sportage</w:t>
      </w:r>
      <w:r w:rsidR="00DF3CDE" w:rsidRPr="00E75F96">
        <w:rPr>
          <w:rFonts w:cs="Arial"/>
        </w:rPr>
        <w:t>, crafting an imposing front volume</w:t>
      </w:r>
      <w:r w:rsidR="00921CB5" w:rsidRPr="00E75F96">
        <w:rPr>
          <w:rFonts w:cs="Arial"/>
        </w:rPr>
        <w:t xml:space="preserve">. </w:t>
      </w:r>
      <w:r w:rsidR="00DF3CDE" w:rsidRPr="00E75F96">
        <w:rPr>
          <w:rFonts w:cs="Arial"/>
        </w:rPr>
        <w:t xml:space="preserve">The </w:t>
      </w:r>
      <w:r w:rsidR="00E94B89" w:rsidRPr="00E75F96">
        <w:rPr>
          <w:rFonts w:cs="Arial"/>
        </w:rPr>
        <w:t xml:space="preserve">elongated </w:t>
      </w:r>
      <w:r w:rsidR="005A5D4A" w:rsidRPr="00E75F96">
        <w:rPr>
          <w:rFonts w:cs="Arial"/>
        </w:rPr>
        <w:t>grille</w:t>
      </w:r>
      <w:r w:rsidR="00F64901" w:rsidRPr="00E75F96">
        <w:rPr>
          <w:rFonts w:cs="Arial"/>
        </w:rPr>
        <w:t xml:space="preserve"> links</w:t>
      </w:r>
      <w:r w:rsidR="00921CB5" w:rsidRPr="00E75F96">
        <w:rPr>
          <w:rFonts w:cs="Arial"/>
        </w:rPr>
        <w:t xml:space="preserve"> Kia’s modern signature Tiger Nose grille</w:t>
      </w:r>
      <w:r w:rsidR="00F64901" w:rsidRPr="00E75F96">
        <w:rPr>
          <w:rFonts w:cs="Arial"/>
        </w:rPr>
        <w:t xml:space="preserve"> – that </w:t>
      </w:r>
      <w:r w:rsidR="00921CB5" w:rsidRPr="00E75F96">
        <w:rPr>
          <w:rFonts w:cs="Arial"/>
        </w:rPr>
        <w:t xml:space="preserve">acts as </w:t>
      </w:r>
      <w:r w:rsidRPr="00E75F96">
        <w:rPr>
          <w:rFonts w:cs="Arial"/>
        </w:rPr>
        <w:t>the visual focal point</w:t>
      </w:r>
      <w:r w:rsidR="007608B5" w:rsidRPr="00E75F96">
        <w:rPr>
          <w:rFonts w:cs="Arial"/>
        </w:rPr>
        <w:t xml:space="preserve"> of the car – to the </w:t>
      </w:r>
      <w:r w:rsidR="00921CB5" w:rsidRPr="00E75F96">
        <w:rPr>
          <w:rFonts w:cs="Arial"/>
        </w:rPr>
        <w:t xml:space="preserve">distinctive futuristic-styled </w:t>
      </w:r>
      <w:r w:rsidRPr="00E75F96">
        <w:rPr>
          <w:rFonts w:cs="Arial"/>
        </w:rPr>
        <w:t>boomerang-shaped DRLs (daytime running lamps</w:t>
      </w:r>
      <w:r w:rsidR="00921CB5" w:rsidRPr="00E75F96">
        <w:rPr>
          <w:rFonts w:cs="Arial"/>
        </w:rPr>
        <w:t xml:space="preserve">), which in turn create solid boundary </w:t>
      </w:r>
      <w:r w:rsidR="00056C38" w:rsidRPr="00E75F96">
        <w:rPr>
          <w:rFonts w:cs="Arial"/>
        </w:rPr>
        <w:t xml:space="preserve">lines </w:t>
      </w:r>
      <w:r w:rsidR="00921CB5" w:rsidRPr="00E75F96">
        <w:rPr>
          <w:rFonts w:cs="Arial"/>
        </w:rPr>
        <w:t xml:space="preserve">for the </w:t>
      </w:r>
      <w:r w:rsidR="007608B5" w:rsidRPr="00E75F96">
        <w:rPr>
          <w:rFonts w:cs="Arial"/>
        </w:rPr>
        <w:t>striking</w:t>
      </w:r>
      <w:r w:rsidR="00D861D7" w:rsidRPr="00E75F96">
        <w:rPr>
          <w:rFonts w:cs="Arial"/>
        </w:rPr>
        <w:t xml:space="preserve"> </w:t>
      </w:r>
      <w:r w:rsidR="00DA637B" w:rsidRPr="00E75F96">
        <w:rPr>
          <w:rFonts w:cs="Arial"/>
        </w:rPr>
        <w:t>head lamps.</w:t>
      </w:r>
      <w:r w:rsidR="00056C38" w:rsidRPr="00E75F96">
        <w:rPr>
          <w:rFonts w:cs="Arial"/>
        </w:rPr>
        <w:t xml:space="preserve"> </w:t>
      </w:r>
      <w:r w:rsidR="00DD2942" w:rsidRPr="00E75F96">
        <w:rPr>
          <w:rFonts w:cs="Arial"/>
        </w:rPr>
        <w:t>Such</w:t>
      </w:r>
      <w:r w:rsidR="000F503B" w:rsidRPr="00E75F96">
        <w:rPr>
          <w:rFonts w:cs="Arial"/>
        </w:rPr>
        <w:t xml:space="preserve"> intricate and</w:t>
      </w:r>
      <w:r w:rsidR="00DD2942" w:rsidRPr="00E75F96">
        <w:rPr>
          <w:rFonts w:cs="Arial"/>
        </w:rPr>
        <w:t xml:space="preserve"> technical </w:t>
      </w:r>
      <w:r w:rsidR="004E495A" w:rsidRPr="00E75F96">
        <w:rPr>
          <w:rFonts w:cs="Arial"/>
        </w:rPr>
        <w:t xml:space="preserve">design </w:t>
      </w:r>
      <w:r w:rsidR="00DD2942" w:rsidRPr="00E75F96">
        <w:rPr>
          <w:rFonts w:cs="Arial"/>
        </w:rPr>
        <w:t xml:space="preserve">complexity of the front facia is delicately balanced </w:t>
      </w:r>
      <w:r w:rsidR="004C5794" w:rsidRPr="00E75F96">
        <w:rPr>
          <w:rFonts w:cs="Arial"/>
        </w:rPr>
        <w:t>by the simplicity of the main surfaces</w:t>
      </w:r>
      <w:r w:rsidR="000B2482" w:rsidRPr="00E75F96">
        <w:rPr>
          <w:rFonts w:cs="Arial"/>
        </w:rPr>
        <w:t xml:space="preserve"> at the front</w:t>
      </w:r>
      <w:r w:rsidR="004A59A4" w:rsidRPr="00E75F96">
        <w:rPr>
          <w:rFonts w:cs="Arial"/>
        </w:rPr>
        <w:t xml:space="preserve">, including the </w:t>
      </w:r>
      <w:r w:rsidR="004E495A" w:rsidRPr="00E75F96">
        <w:rPr>
          <w:rFonts w:cs="Arial"/>
        </w:rPr>
        <w:t xml:space="preserve">pronounced </w:t>
      </w:r>
      <w:r w:rsidR="004A59A4" w:rsidRPr="00E75F96">
        <w:rPr>
          <w:rFonts w:cs="Arial"/>
        </w:rPr>
        <w:t xml:space="preserve">bumper. </w:t>
      </w:r>
    </w:p>
    <w:p w14:paraId="2C866326" w14:textId="3A966892" w:rsidR="003A417A" w:rsidRPr="00E75F96" w:rsidRDefault="003A417A" w:rsidP="007F4335">
      <w:pPr>
        <w:rPr>
          <w:rFonts w:cs="Arial"/>
        </w:rPr>
      </w:pPr>
    </w:p>
    <w:p w14:paraId="3736729F" w14:textId="73108576" w:rsidR="003A417A" w:rsidRPr="00E75F96" w:rsidRDefault="003A417A" w:rsidP="007F4335">
      <w:pPr>
        <w:rPr>
          <w:rFonts w:cs="Arial"/>
        </w:rPr>
      </w:pPr>
      <w:r w:rsidRPr="00E75F96">
        <w:rPr>
          <w:rFonts w:cs="Arial"/>
        </w:rPr>
        <w:t xml:space="preserve">The side profile of the </w:t>
      </w:r>
      <w:r w:rsidR="004E495A" w:rsidRPr="00E75F96">
        <w:rPr>
          <w:rFonts w:cs="Arial"/>
        </w:rPr>
        <w:t>all-</w:t>
      </w:r>
      <w:r w:rsidRPr="00E75F96">
        <w:rPr>
          <w:rFonts w:cs="Arial"/>
        </w:rPr>
        <w:t>new Sportage stays true to its sport</w:t>
      </w:r>
      <w:r w:rsidR="00F03644" w:rsidRPr="00E75F96">
        <w:rPr>
          <w:rFonts w:cs="Arial"/>
        </w:rPr>
        <w:t xml:space="preserve">s utility </w:t>
      </w:r>
      <w:r w:rsidRPr="00E75F96">
        <w:rPr>
          <w:rFonts w:cs="Arial"/>
        </w:rPr>
        <w:t>DNA, with taut lines cutting across pure</w:t>
      </w:r>
      <w:r w:rsidR="004E495A" w:rsidRPr="00E75F96">
        <w:rPr>
          <w:rFonts w:cs="Arial"/>
        </w:rPr>
        <w:t>, clean</w:t>
      </w:r>
      <w:r w:rsidRPr="00E75F96">
        <w:rPr>
          <w:rFonts w:cs="Arial"/>
        </w:rPr>
        <w:t xml:space="preserve"> but refined body surfaces that seamlessly blend</w:t>
      </w:r>
      <w:r w:rsidR="00CB3A20" w:rsidRPr="00E75F96">
        <w:rPr>
          <w:rFonts w:cs="Arial"/>
        </w:rPr>
        <w:t xml:space="preserve">s </w:t>
      </w:r>
      <w:r w:rsidR="002265C7" w:rsidRPr="00E75F96">
        <w:rPr>
          <w:rFonts w:cs="Arial"/>
        </w:rPr>
        <w:t xml:space="preserve">the </w:t>
      </w:r>
      <w:r w:rsidR="00CB3A20" w:rsidRPr="00E75F96">
        <w:rPr>
          <w:rFonts w:cs="Arial"/>
        </w:rPr>
        <w:t xml:space="preserve">contrasting </w:t>
      </w:r>
      <w:r w:rsidRPr="00E75F96">
        <w:rPr>
          <w:rFonts w:cs="Arial"/>
        </w:rPr>
        <w:t>volumes together. Representing a first for the Sportage range, a black roof – a different color paint option to the vehicle’s body – is now available with the new model, helping to accentuate the sporting profile and highlight the architecturally dynamic C-pillar</w:t>
      </w:r>
      <w:r w:rsidR="00D646CF" w:rsidRPr="00E75F96">
        <w:rPr>
          <w:rFonts w:cs="Arial"/>
        </w:rPr>
        <w:t xml:space="preserve"> that encompasses a deconstructed look. </w:t>
      </w:r>
      <w:r w:rsidR="00845909" w:rsidRPr="00E75F96">
        <w:rPr>
          <w:rFonts w:cs="Arial"/>
        </w:rPr>
        <w:t xml:space="preserve">The addition of a chrome beltline kicks up </w:t>
      </w:r>
      <w:r w:rsidR="004A294C" w:rsidRPr="00E75F96">
        <w:rPr>
          <w:rFonts w:cs="Arial"/>
        </w:rPr>
        <w:t xml:space="preserve">onto the rear of </w:t>
      </w:r>
      <w:r w:rsidR="00EF4C04" w:rsidRPr="00E75F96">
        <w:rPr>
          <w:rFonts w:cs="Arial"/>
        </w:rPr>
        <w:t xml:space="preserve">the </w:t>
      </w:r>
      <w:r w:rsidR="00563FD0">
        <w:rPr>
          <w:rFonts w:cs="Arial"/>
        </w:rPr>
        <w:t>all-</w:t>
      </w:r>
      <w:r w:rsidR="004A294C" w:rsidRPr="00E75F96">
        <w:rPr>
          <w:rFonts w:cs="Arial"/>
        </w:rPr>
        <w:t>new Sportage</w:t>
      </w:r>
      <w:r w:rsidR="001173F3" w:rsidRPr="00E75F96">
        <w:rPr>
          <w:rFonts w:cs="Arial"/>
        </w:rPr>
        <w:t xml:space="preserve"> and </w:t>
      </w:r>
      <w:r w:rsidR="00557451" w:rsidRPr="00E75F96">
        <w:rPr>
          <w:rFonts w:cs="Arial"/>
        </w:rPr>
        <w:t>into the D-pillar</w:t>
      </w:r>
      <w:r w:rsidR="004A294C" w:rsidRPr="00E75F96">
        <w:rPr>
          <w:rFonts w:cs="Arial"/>
        </w:rPr>
        <w:t xml:space="preserve">, creating harmonious lines with the rear spoiler </w:t>
      </w:r>
      <w:r w:rsidR="00BE3B35" w:rsidRPr="00E75F96">
        <w:rPr>
          <w:rFonts w:cs="Arial"/>
        </w:rPr>
        <w:t>that further adds to the sporting pedigree of the car.</w:t>
      </w:r>
    </w:p>
    <w:p w14:paraId="0593080C" w14:textId="74A86942" w:rsidR="00D646CF" w:rsidRPr="00E75F96" w:rsidRDefault="00D646CF" w:rsidP="007F4335">
      <w:pPr>
        <w:rPr>
          <w:rFonts w:cs="Arial"/>
        </w:rPr>
      </w:pPr>
    </w:p>
    <w:p w14:paraId="7BDAEBF4" w14:textId="2625EA32" w:rsidR="00D646CF" w:rsidRPr="00E75F96" w:rsidRDefault="00D646CF" w:rsidP="007F4335">
      <w:pPr>
        <w:rPr>
          <w:rFonts w:cs="Arial"/>
        </w:rPr>
      </w:pPr>
      <w:r w:rsidRPr="00E75F96">
        <w:rPr>
          <w:rFonts w:cs="Arial"/>
        </w:rPr>
        <w:t xml:space="preserve">At the rear, </w:t>
      </w:r>
      <w:r w:rsidR="00563FD0">
        <w:rPr>
          <w:rFonts w:cs="Arial"/>
        </w:rPr>
        <w:t>the all-</w:t>
      </w:r>
      <w:r w:rsidRPr="00E75F96">
        <w:rPr>
          <w:rFonts w:cs="Arial"/>
        </w:rPr>
        <w:t xml:space="preserve">new Sportage maintains its strong road presence with its powerful broad shoulders, allowing the </w:t>
      </w:r>
      <w:r w:rsidR="00083AEB" w:rsidRPr="00E75F96">
        <w:rPr>
          <w:rFonts w:cs="Arial"/>
        </w:rPr>
        <w:t>SUV</w:t>
      </w:r>
      <w:r w:rsidRPr="00E75F96">
        <w:rPr>
          <w:rFonts w:cs="Arial"/>
        </w:rPr>
        <w:t xml:space="preserve"> to personify strength and stability. The muscular swooping fastback</w:t>
      </w:r>
      <w:r w:rsidR="00083AEB" w:rsidRPr="00E75F96">
        <w:rPr>
          <w:rFonts w:cs="Arial"/>
        </w:rPr>
        <w:t xml:space="preserve"> </w:t>
      </w:r>
      <w:r w:rsidRPr="00E75F96">
        <w:rPr>
          <w:rFonts w:cs="Arial"/>
        </w:rPr>
        <w:t>flows in</w:t>
      </w:r>
      <w:r w:rsidR="00503F08" w:rsidRPr="00E75F96">
        <w:rPr>
          <w:rFonts w:cs="Arial"/>
        </w:rPr>
        <w:t>to</w:t>
      </w:r>
      <w:r w:rsidRPr="00E75F96">
        <w:rPr>
          <w:rFonts w:cs="Arial"/>
        </w:rPr>
        <w:t xml:space="preserve"> the </w:t>
      </w:r>
      <w:r w:rsidR="00A25C5E" w:rsidRPr="00E75F96">
        <w:rPr>
          <w:rFonts w:cs="Arial"/>
        </w:rPr>
        <w:t>rear</w:t>
      </w:r>
      <w:r w:rsidRPr="00E75F96">
        <w:rPr>
          <w:rFonts w:cs="Arial"/>
        </w:rPr>
        <w:t xml:space="preserve"> lamps, which </w:t>
      </w:r>
      <w:r w:rsidR="005D5887" w:rsidRPr="00E75F96">
        <w:rPr>
          <w:rFonts w:cs="Arial"/>
        </w:rPr>
        <w:t xml:space="preserve">have </w:t>
      </w:r>
      <w:r w:rsidR="00DE01F5" w:rsidRPr="00E75F96">
        <w:rPr>
          <w:rFonts w:cs="Arial"/>
        </w:rPr>
        <w:t xml:space="preserve">been </w:t>
      </w:r>
      <w:r w:rsidR="00503F08" w:rsidRPr="00E75F96">
        <w:rPr>
          <w:rFonts w:cs="Arial"/>
        </w:rPr>
        <w:t>crafted</w:t>
      </w:r>
      <w:r w:rsidR="00DE01F5" w:rsidRPr="00E75F96">
        <w:rPr>
          <w:rFonts w:cs="Arial"/>
        </w:rPr>
        <w:t xml:space="preserve"> to give the impression that they </w:t>
      </w:r>
      <w:r w:rsidRPr="00E75F96">
        <w:rPr>
          <w:rFonts w:cs="Arial"/>
        </w:rPr>
        <w:t xml:space="preserve">cut into the body with fine precision, forming the outline of the rear lamp graphic and the main section of the tailgate. </w:t>
      </w:r>
      <w:r w:rsidR="00A25C5E" w:rsidRPr="00E75F96">
        <w:rPr>
          <w:rFonts w:cs="Arial"/>
        </w:rPr>
        <w:t xml:space="preserve">The razor rear lamps are connected by a slim horizontal design, giving the </w:t>
      </w:r>
      <w:r w:rsidR="002A0E24">
        <w:rPr>
          <w:rFonts w:cs="Arial"/>
        </w:rPr>
        <w:t>all-</w:t>
      </w:r>
      <w:r w:rsidR="00A25C5E" w:rsidRPr="00E75F96">
        <w:rPr>
          <w:rFonts w:cs="Arial"/>
        </w:rPr>
        <w:t xml:space="preserve">new Sportage a </w:t>
      </w:r>
      <w:r w:rsidR="00D61C8C" w:rsidRPr="00E75F96">
        <w:rPr>
          <w:rFonts w:cs="Arial"/>
        </w:rPr>
        <w:t xml:space="preserve">stunningly </w:t>
      </w:r>
      <w:r w:rsidR="00A25C5E" w:rsidRPr="00E75F96">
        <w:rPr>
          <w:rFonts w:cs="Arial"/>
        </w:rPr>
        <w:t xml:space="preserve">wide impression from the </w:t>
      </w:r>
      <w:r w:rsidR="00763357" w:rsidRPr="00E75F96">
        <w:rPr>
          <w:rFonts w:cs="Arial"/>
        </w:rPr>
        <w:t>back</w:t>
      </w:r>
      <w:r w:rsidR="00A25C5E" w:rsidRPr="00E75F96">
        <w:rPr>
          <w:rFonts w:cs="Arial"/>
        </w:rPr>
        <w:t>.</w:t>
      </w:r>
    </w:p>
    <w:p w14:paraId="61A3ADB3" w14:textId="77777777" w:rsidR="0020051C" w:rsidRDefault="0020051C" w:rsidP="007F4335">
      <w:pPr>
        <w:rPr>
          <w:rFonts w:cs="Arial"/>
        </w:rPr>
      </w:pPr>
    </w:p>
    <w:p w14:paraId="1FBF5F69" w14:textId="39538363" w:rsidR="00A25C5E" w:rsidRDefault="00A25C5E" w:rsidP="007F4335">
      <w:pPr>
        <w:rPr>
          <w:rFonts w:cs="Arial"/>
        </w:rPr>
      </w:pPr>
      <w:r w:rsidRPr="00E75F96">
        <w:rPr>
          <w:rFonts w:cs="Arial"/>
        </w:rPr>
        <w:t xml:space="preserve">Completing the design journey, a large lower graphic </w:t>
      </w:r>
      <w:r w:rsidR="00E849B3" w:rsidRPr="00E75F96">
        <w:rPr>
          <w:rFonts w:cs="Arial"/>
        </w:rPr>
        <w:t xml:space="preserve">bumper </w:t>
      </w:r>
      <w:r w:rsidRPr="00E75F96">
        <w:rPr>
          <w:rFonts w:cs="Arial"/>
        </w:rPr>
        <w:t xml:space="preserve">casing at the rear uses the same philosophy as the frontal technical black grille, connecting the </w:t>
      </w:r>
      <w:r w:rsidR="001E083C">
        <w:rPr>
          <w:rFonts w:cs="Arial"/>
        </w:rPr>
        <w:t>all-new</w:t>
      </w:r>
      <w:r w:rsidR="00D77719">
        <w:rPr>
          <w:rFonts w:cs="Arial"/>
        </w:rPr>
        <w:t xml:space="preserve"> </w:t>
      </w:r>
      <w:r w:rsidRPr="00E75F96">
        <w:rPr>
          <w:rFonts w:cs="Arial"/>
        </w:rPr>
        <w:t xml:space="preserve">Sportage’s </w:t>
      </w:r>
      <w:r w:rsidR="00C06C7E" w:rsidRPr="00E75F96">
        <w:rPr>
          <w:rFonts w:cs="Arial"/>
        </w:rPr>
        <w:t xml:space="preserve">rear </w:t>
      </w:r>
      <w:r w:rsidRPr="00E75F96">
        <w:rPr>
          <w:rFonts w:cs="Arial"/>
        </w:rPr>
        <w:t>design elements</w:t>
      </w:r>
      <w:r w:rsidR="00F21FB2" w:rsidRPr="00E75F96">
        <w:rPr>
          <w:rFonts w:cs="Arial"/>
        </w:rPr>
        <w:t xml:space="preserve"> and</w:t>
      </w:r>
      <w:r w:rsidRPr="00E75F96">
        <w:rPr>
          <w:rFonts w:cs="Arial"/>
        </w:rPr>
        <w:t xml:space="preserve"> resulting in lightness in </w:t>
      </w:r>
      <w:r w:rsidR="00B6195C" w:rsidRPr="00E75F96">
        <w:rPr>
          <w:rFonts w:cs="Arial"/>
        </w:rPr>
        <w:t xml:space="preserve">both </w:t>
      </w:r>
      <w:r w:rsidRPr="00E75F96">
        <w:rPr>
          <w:rFonts w:cs="Arial"/>
        </w:rPr>
        <w:t xml:space="preserve">appearance and touch. </w:t>
      </w:r>
    </w:p>
    <w:p w14:paraId="2F8E8B93" w14:textId="0A8D5CA6" w:rsidR="00CB21CD" w:rsidRPr="00E75F96" w:rsidRDefault="00CB21CD" w:rsidP="007F4335">
      <w:pPr>
        <w:rPr>
          <w:rFonts w:cs="Arial"/>
        </w:rPr>
      </w:pPr>
    </w:p>
    <w:p w14:paraId="3C5FF0E6" w14:textId="134838EB" w:rsidR="00B6195C" w:rsidRPr="00E75F96" w:rsidRDefault="006B29D2" w:rsidP="007F4335">
      <w:pPr>
        <w:rPr>
          <w:rFonts w:cs="Arial"/>
          <w:b/>
          <w:bCs/>
        </w:rPr>
      </w:pPr>
      <w:r w:rsidRPr="00E75F96">
        <w:rPr>
          <w:rFonts w:cs="Arial"/>
          <w:b/>
          <w:bCs/>
        </w:rPr>
        <w:t>State-of-the-art interior</w:t>
      </w:r>
    </w:p>
    <w:p w14:paraId="7A50FD97" w14:textId="0740C179" w:rsidR="005C7BE0" w:rsidRPr="00E75F96" w:rsidRDefault="00CB21CD" w:rsidP="007F4335">
      <w:pPr>
        <w:rPr>
          <w:rFonts w:cs="Arial"/>
        </w:rPr>
      </w:pPr>
      <w:r w:rsidRPr="00E75F96">
        <w:rPr>
          <w:rFonts w:cs="Arial"/>
        </w:rPr>
        <w:t>The interior of the</w:t>
      </w:r>
      <w:r w:rsidR="00B15218" w:rsidRPr="00E75F96">
        <w:rPr>
          <w:rFonts w:cs="Arial"/>
        </w:rPr>
        <w:t xml:space="preserve"> all-</w:t>
      </w:r>
      <w:r w:rsidRPr="00E75F96">
        <w:rPr>
          <w:rFonts w:cs="Arial"/>
        </w:rPr>
        <w:t>new Sportage plays with boldness</w:t>
      </w:r>
      <w:r w:rsidR="009007F1" w:rsidRPr="00E75F96">
        <w:rPr>
          <w:rFonts w:cs="Arial"/>
        </w:rPr>
        <w:t xml:space="preserve"> in character</w:t>
      </w:r>
      <w:r w:rsidR="006422E4" w:rsidRPr="00E75F96">
        <w:rPr>
          <w:rFonts w:cs="Arial"/>
        </w:rPr>
        <w:t xml:space="preserve">, </w:t>
      </w:r>
      <w:r w:rsidR="00A95077">
        <w:rPr>
          <w:rFonts w:cs="Arial"/>
        </w:rPr>
        <w:t>offering intuitive and</w:t>
      </w:r>
      <w:r w:rsidR="006422E4" w:rsidRPr="00E75F96">
        <w:rPr>
          <w:rFonts w:cs="Arial"/>
        </w:rPr>
        <w:t xml:space="preserve">  innovati</w:t>
      </w:r>
      <w:r w:rsidR="00A95077">
        <w:rPr>
          <w:rFonts w:cs="Arial"/>
        </w:rPr>
        <w:t>ve</w:t>
      </w:r>
      <w:r w:rsidRPr="00E75F96">
        <w:rPr>
          <w:rFonts w:cs="Arial"/>
        </w:rPr>
        <w:t xml:space="preserve"> </w:t>
      </w:r>
      <w:r w:rsidR="0052526F" w:rsidRPr="00E75F96">
        <w:rPr>
          <w:rFonts w:cs="Arial"/>
        </w:rPr>
        <w:t xml:space="preserve">in </w:t>
      </w:r>
      <w:r w:rsidR="00A970D2" w:rsidRPr="00E75F96">
        <w:rPr>
          <w:rFonts w:cs="Arial"/>
        </w:rPr>
        <w:t>technology</w:t>
      </w:r>
      <w:r w:rsidR="009007F1" w:rsidRPr="00E75F96">
        <w:rPr>
          <w:rFonts w:cs="Arial"/>
        </w:rPr>
        <w:t xml:space="preserve">, </w:t>
      </w:r>
      <w:r w:rsidR="00A95077">
        <w:rPr>
          <w:rFonts w:cs="Arial"/>
        </w:rPr>
        <w:t xml:space="preserve">to </w:t>
      </w:r>
      <w:r w:rsidR="009007F1" w:rsidRPr="00E75F96">
        <w:rPr>
          <w:rFonts w:cs="Arial"/>
        </w:rPr>
        <w:t>creat</w:t>
      </w:r>
      <w:r w:rsidR="00A95077">
        <w:rPr>
          <w:rFonts w:cs="Arial"/>
        </w:rPr>
        <w:t>e</w:t>
      </w:r>
      <w:r w:rsidR="009007F1" w:rsidRPr="00E75F96">
        <w:rPr>
          <w:rFonts w:cs="Arial"/>
        </w:rPr>
        <w:t xml:space="preserve"> a </w:t>
      </w:r>
      <w:r w:rsidR="0014218E" w:rsidRPr="00E75F96">
        <w:rPr>
          <w:rFonts w:cs="Arial"/>
        </w:rPr>
        <w:t xml:space="preserve">driver-orientated </w:t>
      </w:r>
      <w:r w:rsidR="005C7BE0" w:rsidRPr="00E75F96">
        <w:rPr>
          <w:rFonts w:cs="Arial"/>
        </w:rPr>
        <w:t xml:space="preserve">space that is </w:t>
      </w:r>
      <w:r w:rsidR="001F1BB5" w:rsidRPr="00E75F96">
        <w:rPr>
          <w:rFonts w:cs="Arial"/>
        </w:rPr>
        <w:t xml:space="preserve">truly </w:t>
      </w:r>
      <w:r w:rsidR="005C7BE0" w:rsidRPr="00E75F96">
        <w:rPr>
          <w:rFonts w:cs="Arial"/>
        </w:rPr>
        <w:t>state-of-the-art</w:t>
      </w:r>
      <w:r w:rsidR="00A970D2" w:rsidRPr="00E75F96">
        <w:rPr>
          <w:rFonts w:cs="Arial"/>
        </w:rPr>
        <w:t xml:space="preserve">. </w:t>
      </w:r>
    </w:p>
    <w:p w14:paraId="58E16C36" w14:textId="77777777" w:rsidR="005C7BE0" w:rsidRPr="00E75F96" w:rsidRDefault="005C7BE0" w:rsidP="007F4335">
      <w:pPr>
        <w:rPr>
          <w:rFonts w:cs="Arial"/>
        </w:rPr>
      </w:pPr>
    </w:p>
    <w:p w14:paraId="2AF87ACB" w14:textId="550CCB6D" w:rsidR="004D2078" w:rsidRPr="00E75F96" w:rsidRDefault="00C44AC1" w:rsidP="007F4335">
      <w:pPr>
        <w:rPr>
          <w:rFonts w:cs="Arial"/>
        </w:rPr>
      </w:pPr>
      <w:r w:rsidRPr="00E75F96">
        <w:rPr>
          <w:rFonts w:cs="Arial"/>
        </w:rPr>
        <w:t>A</w:t>
      </w:r>
      <w:r w:rsidR="00CB21CD" w:rsidRPr="00E75F96">
        <w:rPr>
          <w:rFonts w:cs="Arial"/>
        </w:rPr>
        <w:t xml:space="preserve"> sculpted integrated curved display</w:t>
      </w:r>
      <w:r w:rsidR="00F308AC" w:rsidRPr="00E75F96">
        <w:rPr>
          <w:rFonts w:cs="Arial"/>
        </w:rPr>
        <w:t xml:space="preserve"> with</w:t>
      </w:r>
      <w:r w:rsidR="00A33CE5" w:rsidRPr="00E75F96">
        <w:rPr>
          <w:rFonts w:cs="Arial"/>
        </w:rPr>
        <w:t xml:space="preserve"> a slim crush touch</w:t>
      </w:r>
      <w:r w:rsidR="009A6150" w:rsidRPr="00E75F96">
        <w:rPr>
          <w:rFonts w:cs="Arial"/>
        </w:rPr>
        <w:t xml:space="preserve">screen </w:t>
      </w:r>
      <w:r w:rsidR="002617B3" w:rsidRPr="00E75F96">
        <w:rPr>
          <w:rFonts w:cs="Arial"/>
        </w:rPr>
        <w:t>pad and</w:t>
      </w:r>
      <w:r w:rsidR="00F308AC" w:rsidRPr="00E75F96">
        <w:rPr>
          <w:rFonts w:cs="Arial"/>
        </w:rPr>
        <w:t xml:space="preserve"> </w:t>
      </w:r>
      <w:r w:rsidR="00AB6241" w:rsidRPr="00E75F96">
        <w:rPr>
          <w:rFonts w:cs="Arial"/>
        </w:rPr>
        <w:t xml:space="preserve">finely detailed </w:t>
      </w:r>
      <w:r w:rsidR="00F308AC" w:rsidRPr="00E75F96">
        <w:rPr>
          <w:rFonts w:cs="Arial"/>
        </w:rPr>
        <w:t>air vent</w:t>
      </w:r>
      <w:r w:rsidR="00985DA2" w:rsidRPr="00E75F96">
        <w:rPr>
          <w:rFonts w:cs="Arial"/>
        </w:rPr>
        <w:t>s</w:t>
      </w:r>
      <w:r w:rsidR="00F308AC" w:rsidRPr="00E75F96">
        <w:rPr>
          <w:rFonts w:cs="Arial"/>
        </w:rPr>
        <w:t xml:space="preserve"> forms the nucleus of the </w:t>
      </w:r>
      <w:r w:rsidR="002A0E24">
        <w:rPr>
          <w:rFonts w:cs="Arial"/>
        </w:rPr>
        <w:t>all-</w:t>
      </w:r>
      <w:r w:rsidR="00F308AC" w:rsidRPr="00E75F96">
        <w:rPr>
          <w:rFonts w:cs="Arial"/>
        </w:rPr>
        <w:t>new Sportage’s</w:t>
      </w:r>
      <w:r w:rsidR="001D48D0" w:rsidRPr="00E75F96">
        <w:rPr>
          <w:rFonts w:cs="Arial"/>
        </w:rPr>
        <w:t xml:space="preserve"> </w:t>
      </w:r>
      <w:r w:rsidR="000C5875" w:rsidRPr="00E75F96">
        <w:rPr>
          <w:rFonts w:cs="Arial"/>
        </w:rPr>
        <w:t xml:space="preserve">spectacular </w:t>
      </w:r>
      <w:r w:rsidR="005C7BE0" w:rsidRPr="00E75F96">
        <w:rPr>
          <w:rFonts w:cs="Arial"/>
        </w:rPr>
        <w:t>cabin.</w:t>
      </w:r>
      <w:r w:rsidR="00AB6241" w:rsidRPr="00E75F96">
        <w:rPr>
          <w:rFonts w:cs="Arial"/>
        </w:rPr>
        <w:t xml:space="preserve"> </w:t>
      </w:r>
      <w:r w:rsidR="00D04377" w:rsidRPr="00E75F96">
        <w:rPr>
          <w:rFonts w:cs="Arial"/>
        </w:rPr>
        <w:t xml:space="preserve">The arresting </w:t>
      </w:r>
      <w:r w:rsidR="00A867B7" w:rsidRPr="00E75F96">
        <w:rPr>
          <w:rFonts w:cs="Arial"/>
        </w:rPr>
        <w:t xml:space="preserve">curved display sweeps across the front of the Sportage, giving the </w:t>
      </w:r>
      <w:r w:rsidR="005C7BE0" w:rsidRPr="00E75F96">
        <w:rPr>
          <w:rFonts w:cs="Arial"/>
        </w:rPr>
        <w:t>cock</w:t>
      </w:r>
      <w:r w:rsidR="00AD78AC" w:rsidRPr="00E75F96">
        <w:rPr>
          <w:rFonts w:cs="Arial"/>
        </w:rPr>
        <w:t>pit</w:t>
      </w:r>
      <w:r w:rsidR="00A867B7" w:rsidRPr="00E75F96">
        <w:rPr>
          <w:rFonts w:cs="Arial"/>
        </w:rPr>
        <w:t xml:space="preserve"> </w:t>
      </w:r>
      <w:r w:rsidR="002617B3" w:rsidRPr="00E75F96">
        <w:rPr>
          <w:rFonts w:cs="Arial"/>
        </w:rPr>
        <w:t xml:space="preserve">great </w:t>
      </w:r>
      <w:r w:rsidR="00A867B7" w:rsidRPr="00E75F96">
        <w:rPr>
          <w:rFonts w:cs="Arial"/>
        </w:rPr>
        <w:t>width and depth.</w:t>
      </w:r>
      <w:r w:rsidR="00D60929" w:rsidRPr="00E75F96">
        <w:rPr>
          <w:rFonts w:cs="Arial"/>
        </w:rPr>
        <w:t xml:space="preserve"> </w:t>
      </w:r>
      <w:r w:rsidR="00F87CA1" w:rsidRPr="00E75F96">
        <w:rPr>
          <w:rFonts w:cs="Arial"/>
        </w:rPr>
        <w:t>Like the air passing through it, t</w:t>
      </w:r>
      <w:r w:rsidR="00CB21CD" w:rsidRPr="00E75F96">
        <w:rPr>
          <w:rFonts w:cs="Arial"/>
        </w:rPr>
        <w:t xml:space="preserve">he three-dimensional </w:t>
      </w:r>
      <w:r w:rsidR="00F87CA1" w:rsidRPr="00E75F96">
        <w:rPr>
          <w:rFonts w:cs="Arial"/>
        </w:rPr>
        <w:t>air vent</w:t>
      </w:r>
      <w:r w:rsidR="007234BB" w:rsidRPr="00E75F96">
        <w:rPr>
          <w:rFonts w:cs="Arial"/>
        </w:rPr>
        <w:t>s</w:t>
      </w:r>
      <w:r w:rsidR="00F87CA1" w:rsidRPr="00E75F96">
        <w:rPr>
          <w:rFonts w:cs="Arial"/>
        </w:rPr>
        <w:t xml:space="preserve"> flow</w:t>
      </w:r>
      <w:r w:rsidR="007234BB" w:rsidRPr="00E75F96">
        <w:rPr>
          <w:rFonts w:cs="Arial"/>
        </w:rPr>
        <w:t xml:space="preserve"> </w:t>
      </w:r>
      <w:r w:rsidR="00F87CA1" w:rsidRPr="00E75F96">
        <w:rPr>
          <w:rFonts w:cs="Arial"/>
        </w:rPr>
        <w:t xml:space="preserve">within the integrated curved display, </w:t>
      </w:r>
      <w:r w:rsidR="00D60929" w:rsidRPr="00E75F96">
        <w:rPr>
          <w:rFonts w:cs="Arial"/>
        </w:rPr>
        <w:t xml:space="preserve">reinforcing the Sportage’s contemporary </w:t>
      </w:r>
      <w:r w:rsidR="000F147B" w:rsidRPr="00E75F96">
        <w:rPr>
          <w:rFonts w:cs="Arial"/>
        </w:rPr>
        <w:t xml:space="preserve">and </w:t>
      </w:r>
      <w:r w:rsidR="00534B35" w:rsidRPr="00E75F96">
        <w:rPr>
          <w:rFonts w:cs="Arial"/>
        </w:rPr>
        <w:t xml:space="preserve">exquisitely </w:t>
      </w:r>
      <w:r w:rsidR="00681223" w:rsidRPr="00E75F96">
        <w:rPr>
          <w:rFonts w:cs="Arial"/>
        </w:rPr>
        <w:t>slim cockpit feel</w:t>
      </w:r>
      <w:r w:rsidR="00D60929" w:rsidRPr="00E75F96">
        <w:rPr>
          <w:rFonts w:cs="Arial"/>
        </w:rPr>
        <w:t>.</w:t>
      </w:r>
    </w:p>
    <w:p w14:paraId="3D7F81F1" w14:textId="5FA8C075" w:rsidR="00442148" w:rsidRPr="00E75F96" w:rsidRDefault="00442148" w:rsidP="007F4335">
      <w:pPr>
        <w:rPr>
          <w:rFonts w:cs="Arial"/>
        </w:rPr>
      </w:pPr>
    </w:p>
    <w:p w14:paraId="67EC3466" w14:textId="167358BF" w:rsidR="00442148" w:rsidRPr="00E75F96" w:rsidRDefault="00C835DF" w:rsidP="007F4335">
      <w:pPr>
        <w:rPr>
          <w:rFonts w:cs="Arial"/>
        </w:rPr>
      </w:pPr>
      <w:r w:rsidRPr="00E75F96">
        <w:rPr>
          <w:rFonts w:cs="Arial"/>
        </w:rPr>
        <w:t xml:space="preserve">The high-tech touchscreen pad </w:t>
      </w:r>
      <w:r w:rsidR="003A424A" w:rsidRPr="00E75F96">
        <w:rPr>
          <w:rFonts w:cs="Arial"/>
        </w:rPr>
        <w:t>along with</w:t>
      </w:r>
      <w:r w:rsidR="00534B35" w:rsidRPr="00E75F96">
        <w:rPr>
          <w:rFonts w:cs="Arial"/>
        </w:rPr>
        <w:t xml:space="preserve"> the advanced</w:t>
      </w:r>
      <w:r w:rsidR="003A424A" w:rsidRPr="00E75F96">
        <w:rPr>
          <w:rFonts w:cs="Arial"/>
        </w:rPr>
        <w:t xml:space="preserve"> integrated controller act </w:t>
      </w:r>
      <w:r w:rsidR="00FD61EE" w:rsidRPr="00E75F96">
        <w:rPr>
          <w:rFonts w:cs="Arial"/>
        </w:rPr>
        <w:t xml:space="preserve">as the </w:t>
      </w:r>
      <w:r w:rsidR="00FD3724" w:rsidRPr="00E75F96">
        <w:rPr>
          <w:rFonts w:cs="Arial"/>
        </w:rPr>
        <w:t xml:space="preserve">nerve center for </w:t>
      </w:r>
      <w:r w:rsidR="00706C6B" w:rsidRPr="00E75F96">
        <w:rPr>
          <w:rFonts w:cs="Arial"/>
        </w:rPr>
        <w:t xml:space="preserve">driver and passenger </w:t>
      </w:r>
      <w:r w:rsidR="008D2948" w:rsidRPr="00E75F96">
        <w:rPr>
          <w:rFonts w:cs="Arial"/>
        </w:rPr>
        <w:t xml:space="preserve">connectivity, functionality and usability </w:t>
      </w:r>
      <w:r w:rsidR="00AD279A" w:rsidRPr="00E75F96">
        <w:rPr>
          <w:rFonts w:cs="Arial"/>
        </w:rPr>
        <w:t xml:space="preserve">needs. </w:t>
      </w:r>
      <w:r w:rsidR="00667522" w:rsidRPr="00E75F96">
        <w:rPr>
          <w:rFonts w:cs="Arial"/>
        </w:rPr>
        <w:t xml:space="preserve">Both </w:t>
      </w:r>
      <w:r w:rsidR="00A95368" w:rsidRPr="00E75F96">
        <w:rPr>
          <w:rFonts w:cs="Arial"/>
        </w:rPr>
        <w:t xml:space="preserve">systems </w:t>
      </w:r>
      <w:proofErr w:type="gramStart"/>
      <w:r w:rsidR="00A95368" w:rsidRPr="00E75F96">
        <w:rPr>
          <w:rFonts w:cs="Arial"/>
        </w:rPr>
        <w:t>have been created</w:t>
      </w:r>
      <w:proofErr w:type="gramEnd"/>
      <w:r w:rsidR="00A95368" w:rsidRPr="00E75F96">
        <w:rPr>
          <w:rFonts w:cs="Arial"/>
        </w:rPr>
        <w:t xml:space="preserve"> to be easy-to</w:t>
      </w:r>
      <w:r w:rsidR="00FE667E" w:rsidRPr="00E75F96">
        <w:rPr>
          <w:rFonts w:cs="Arial"/>
        </w:rPr>
        <w:t>-u</w:t>
      </w:r>
      <w:r w:rsidR="00A95368" w:rsidRPr="00E75F96">
        <w:rPr>
          <w:rFonts w:cs="Arial"/>
        </w:rPr>
        <w:t xml:space="preserve">se, highly </w:t>
      </w:r>
      <w:r w:rsidR="00FD06B3" w:rsidRPr="00E75F96">
        <w:rPr>
          <w:rFonts w:cs="Arial"/>
        </w:rPr>
        <w:t xml:space="preserve">intuitive </w:t>
      </w:r>
      <w:r w:rsidR="00A95368" w:rsidRPr="00E75F96">
        <w:rPr>
          <w:rFonts w:cs="Arial"/>
        </w:rPr>
        <w:t>and soft to touch.</w:t>
      </w:r>
    </w:p>
    <w:p w14:paraId="185AA8AA" w14:textId="77777777" w:rsidR="004D2078" w:rsidRPr="00E75F96" w:rsidRDefault="004D2078" w:rsidP="007F4335">
      <w:pPr>
        <w:rPr>
          <w:rFonts w:cs="Arial"/>
        </w:rPr>
      </w:pPr>
    </w:p>
    <w:p w14:paraId="47E5914E" w14:textId="77777777" w:rsidR="005C7459" w:rsidRPr="00E75F96" w:rsidRDefault="00240DFC" w:rsidP="007F4335">
      <w:pPr>
        <w:rPr>
          <w:rFonts w:cs="Arial"/>
        </w:rPr>
      </w:pPr>
      <w:r w:rsidRPr="00E75F96">
        <w:rPr>
          <w:rFonts w:cs="Arial"/>
        </w:rPr>
        <w:t xml:space="preserve">Optimally positioned for the driver and front passenger is an ergonomic center console that </w:t>
      </w:r>
      <w:r w:rsidR="00B616C2" w:rsidRPr="00E75F96">
        <w:rPr>
          <w:rFonts w:cs="Arial"/>
        </w:rPr>
        <w:t xml:space="preserve">combines </w:t>
      </w:r>
      <w:r w:rsidR="00C17642" w:rsidRPr="00E75F96">
        <w:rPr>
          <w:rFonts w:cs="Arial"/>
        </w:rPr>
        <w:t>convenience</w:t>
      </w:r>
      <w:r w:rsidR="00B616C2" w:rsidRPr="00E75F96">
        <w:rPr>
          <w:rFonts w:cs="Arial"/>
        </w:rPr>
        <w:t xml:space="preserve"> with luxury.</w:t>
      </w:r>
      <w:r w:rsidR="0065594C" w:rsidRPr="00E75F96">
        <w:rPr>
          <w:rFonts w:cs="Arial"/>
        </w:rPr>
        <w:t xml:space="preserve"> Finished with </w:t>
      </w:r>
      <w:r w:rsidR="00055241" w:rsidRPr="00E75F96">
        <w:rPr>
          <w:rFonts w:cs="Arial"/>
        </w:rPr>
        <w:t xml:space="preserve">a high-end gloss, the console provides </w:t>
      </w:r>
      <w:r w:rsidR="001B7108" w:rsidRPr="00E75F96">
        <w:rPr>
          <w:rFonts w:cs="Arial"/>
        </w:rPr>
        <w:t>storage, operating system configuration</w:t>
      </w:r>
      <w:r w:rsidR="00D62DD6" w:rsidRPr="00E75F96">
        <w:rPr>
          <w:rFonts w:cs="Arial"/>
        </w:rPr>
        <w:t xml:space="preserve">, </w:t>
      </w:r>
      <w:r w:rsidRPr="00E75F96">
        <w:rPr>
          <w:rFonts w:cs="Arial"/>
        </w:rPr>
        <w:t>cupholders and soft-touch switches, the latter sitting on a raised profile alongside the shift-by-wire transmission dial.</w:t>
      </w:r>
      <w:r w:rsidR="00410346" w:rsidRPr="00E75F96">
        <w:rPr>
          <w:rFonts w:cs="Arial"/>
        </w:rPr>
        <w:t xml:space="preserve"> </w:t>
      </w:r>
    </w:p>
    <w:p w14:paraId="370A5C68" w14:textId="77777777" w:rsidR="005C7459" w:rsidRPr="00E75F96" w:rsidRDefault="005C7459" w:rsidP="007F4335">
      <w:pPr>
        <w:rPr>
          <w:rFonts w:cs="Arial"/>
        </w:rPr>
      </w:pPr>
    </w:p>
    <w:p w14:paraId="5C0F2D5C" w14:textId="6E40551B" w:rsidR="00295E71" w:rsidRPr="00E75F96" w:rsidRDefault="005C7459" w:rsidP="009C20C8">
      <w:pPr>
        <w:rPr>
          <w:rFonts w:cs="Arial"/>
        </w:rPr>
      </w:pPr>
      <w:r w:rsidRPr="00E75F96">
        <w:rPr>
          <w:rFonts w:cs="Arial"/>
        </w:rPr>
        <w:t>The highest quality material</w:t>
      </w:r>
      <w:r w:rsidR="00D84B1D" w:rsidRPr="00E75F96">
        <w:rPr>
          <w:rFonts w:cs="Arial"/>
        </w:rPr>
        <w:t>s</w:t>
      </w:r>
      <w:r w:rsidRPr="00E75F96">
        <w:rPr>
          <w:rFonts w:cs="Arial"/>
        </w:rPr>
        <w:t xml:space="preserve"> that are sumptuous to touch, dynamic and vibrant color</w:t>
      </w:r>
      <w:r w:rsidR="003C5EAC" w:rsidRPr="00E75F96">
        <w:rPr>
          <w:rFonts w:cs="Arial"/>
        </w:rPr>
        <w:t xml:space="preserve"> options</w:t>
      </w:r>
      <w:r w:rsidRPr="00E75F96">
        <w:rPr>
          <w:rFonts w:cs="Arial"/>
        </w:rPr>
        <w:t xml:space="preserve"> and </w:t>
      </w:r>
      <w:r w:rsidR="00D84B1D" w:rsidRPr="00E75F96">
        <w:rPr>
          <w:rFonts w:cs="Arial"/>
        </w:rPr>
        <w:t xml:space="preserve">additional </w:t>
      </w:r>
      <w:r w:rsidR="00282DFA" w:rsidRPr="00E75F96">
        <w:rPr>
          <w:rFonts w:cs="Arial"/>
        </w:rPr>
        <w:t>energizing</w:t>
      </w:r>
      <w:r w:rsidR="008F2E35" w:rsidRPr="00E75F96">
        <w:rPr>
          <w:rFonts w:cs="Arial"/>
        </w:rPr>
        <w:t xml:space="preserve"> </w:t>
      </w:r>
      <w:r w:rsidR="00D84B1D" w:rsidRPr="00E75F96">
        <w:rPr>
          <w:rFonts w:cs="Arial"/>
        </w:rPr>
        <w:t xml:space="preserve">finishing techniques that includes </w:t>
      </w:r>
      <w:r w:rsidR="006316D7" w:rsidRPr="00E75F96">
        <w:rPr>
          <w:rFonts w:cs="Arial"/>
        </w:rPr>
        <w:t xml:space="preserve">chrome and pad print ensure </w:t>
      </w:r>
      <w:r w:rsidR="003B7C66" w:rsidRPr="00E75F96">
        <w:rPr>
          <w:rFonts w:cs="Arial"/>
        </w:rPr>
        <w:t xml:space="preserve">that </w:t>
      </w:r>
      <w:r w:rsidR="006316D7" w:rsidRPr="00E75F96">
        <w:rPr>
          <w:rFonts w:cs="Arial"/>
        </w:rPr>
        <w:t xml:space="preserve">the interior of the </w:t>
      </w:r>
      <w:r w:rsidR="003B7C66" w:rsidRPr="00E75F96">
        <w:rPr>
          <w:rFonts w:cs="Arial"/>
        </w:rPr>
        <w:t>all-</w:t>
      </w:r>
      <w:r w:rsidR="006316D7" w:rsidRPr="00E75F96">
        <w:rPr>
          <w:rFonts w:cs="Arial"/>
        </w:rPr>
        <w:t xml:space="preserve">new Sportage is a special place </w:t>
      </w:r>
      <w:r w:rsidR="00AE35B0" w:rsidRPr="00E75F96">
        <w:rPr>
          <w:rFonts w:cs="Arial"/>
        </w:rPr>
        <w:t xml:space="preserve">to </w:t>
      </w:r>
      <w:r w:rsidR="00813174" w:rsidRPr="00E75F96">
        <w:rPr>
          <w:rFonts w:cs="Arial"/>
        </w:rPr>
        <w:t>spend time while</w:t>
      </w:r>
      <w:r w:rsidR="00282DFA" w:rsidRPr="00E75F96">
        <w:rPr>
          <w:rFonts w:cs="Arial"/>
        </w:rPr>
        <w:t xml:space="preserve"> on the move.</w:t>
      </w:r>
      <w:r w:rsidR="00295E71" w:rsidRPr="00E75F96">
        <w:rPr>
          <w:rFonts w:cs="Arial"/>
        </w:rPr>
        <w:t xml:space="preserve"> </w:t>
      </w:r>
      <w:r w:rsidR="00A948BE" w:rsidRPr="00E75F96">
        <w:rPr>
          <w:rFonts w:cs="Arial"/>
        </w:rPr>
        <w:t xml:space="preserve">The driver and front passenger seats </w:t>
      </w:r>
      <w:r w:rsidR="00CE0DAB" w:rsidRPr="00E75F96">
        <w:rPr>
          <w:rFonts w:cs="Arial"/>
        </w:rPr>
        <w:t xml:space="preserve">combine high-tech with </w:t>
      </w:r>
      <w:r w:rsidR="00C74241" w:rsidRPr="00E75F96">
        <w:rPr>
          <w:rFonts w:cs="Arial"/>
        </w:rPr>
        <w:t>high comfort</w:t>
      </w:r>
      <w:r w:rsidR="00CE0DAB" w:rsidRPr="00E75F96">
        <w:rPr>
          <w:rFonts w:cs="Arial"/>
        </w:rPr>
        <w:t xml:space="preserve"> in </w:t>
      </w:r>
      <w:r w:rsidR="00101CD6" w:rsidRPr="00E75F96">
        <w:rPr>
          <w:rFonts w:cs="Arial"/>
        </w:rPr>
        <w:t xml:space="preserve">sporting slim </w:t>
      </w:r>
      <w:r w:rsidR="00C74241" w:rsidRPr="00E75F96">
        <w:rPr>
          <w:rFonts w:cs="Arial"/>
        </w:rPr>
        <w:t xml:space="preserve">shell </w:t>
      </w:r>
      <w:r w:rsidR="00101CD6" w:rsidRPr="00E75F96">
        <w:rPr>
          <w:rFonts w:cs="Arial"/>
        </w:rPr>
        <w:t>design.</w:t>
      </w:r>
    </w:p>
    <w:p w14:paraId="7AD97CD0" w14:textId="77777777" w:rsidR="00295E71" w:rsidRPr="00E75F96" w:rsidRDefault="00295E71" w:rsidP="009C20C8">
      <w:pPr>
        <w:rPr>
          <w:rFonts w:cs="Arial"/>
        </w:rPr>
      </w:pPr>
    </w:p>
    <w:p w14:paraId="5C3D0F10" w14:textId="10D20AE1" w:rsidR="009C20C8" w:rsidRPr="00E75F96" w:rsidRDefault="009C20C8" w:rsidP="009C20C8">
      <w:pPr>
        <w:rPr>
          <w:rFonts w:cs="Arial"/>
        </w:rPr>
      </w:pPr>
      <w:r w:rsidRPr="00E75F96">
        <w:rPr>
          <w:rFonts w:cs="Arial"/>
        </w:rPr>
        <w:t xml:space="preserve">Further enhancing passenger convenience, </w:t>
      </w:r>
      <w:r w:rsidR="00C74241" w:rsidRPr="00E75F96">
        <w:rPr>
          <w:rFonts w:cs="Arial"/>
        </w:rPr>
        <w:t xml:space="preserve">at </w:t>
      </w:r>
      <w:r w:rsidRPr="00E75F96">
        <w:rPr>
          <w:rFonts w:cs="Arial"/>
        </w:rPr>
        <w:t>the rear of the</w:t>
      </w:r>
      <w:r w:rsidR="00997E15" w:rsidRPr="00E75F96">
        <w:rPr>
          <w:rFonts w:cs="Arial"/>
        </w:rPr>
        <w:t xml:space="preserve"> driver and front passenger seats </w:t>
      </w:r>
      <w:r w:rsidR="00BB7F75" w:rsidRPr="00E75F96">
        <w:rPr>
          <w:rFonts w:cs="Arial"/>
        </w:rPr>
        <w:t>are</w:t>
      </w:r>
      <w:r w:rsidR="00F63E3C" w:rsidRPr="00E75F96">
        <w:rPr>
          <w:rFonts w:cs="Arial"/>
        </w:rPr>
        <w:t xml:space="preserve"> integrated </w:t>
      </w:r>
      <w:r w:rsidR="00A9761D" w:rsidRPr="00E75F96">
        <w:rPr>
          <w:rFonts w:cs="Arial"/>
        </w:rPr>
        <w:t>h</w:t>
      </w:r>
      <w:r w:rsidRPr="00E75F96">
        <w:rPr>
          <w:rFonts w:cs="Arial"/>
        </w:rPr>
        <w:t>anger-type design</w:t>
      </w:r>
      <w:r w:rsidR="00BB7F75" w:rsidRPr="00E75F96">
        <w:rPr>
          <w:rFonts w:cs="Arial"/>
        </w:rPr>
        <w:t>s</w:t>
      </w:r>
      <w:r w:rsidR="00D46EF5" w:rsidRPr="00E75F96">
        <w:rPr>
          <w:rFonts w:cs="Arial"/>
        </w:rPr>
        <w:t xml:space="preserve"> within the slim headrests</w:t>
      </w:r>
      <w:r w:rsidRPr="00E75F96">
        <w:rPr>
          <w:rFonts w:cs="Arial"/>
        </w:rPr>
        <w:t xml:space="preserve">, allowing clothing and </w:t>
      </w:r>
      <w:r w:rsidR="00C37398" w:rsidRPr="00E75F96">
        <w:rPr>
          <w:rFonts w:cs="Arial"/>
        </w:rPr>
        <w:t>handbags</w:t>
      </w:r>
      <w:r w:rsidRPr="00E75F96">
        <w:rPr>
          <w:rFonts w:cs="Arial"/>
        </w:rPr>
        <w:t xml:space="preserve"> to be easily and conveniently hooked into place. </w:t>
      </w:r>
    </w:p>
    <w:p w14:paraId="7634E0A2" w14:textId="659A96DE" w:rsidR="009C54DB" w:rsidRPr="00E75F96" w:rsidRDefault="009C54DB" w:rsidP="009C20C8">
      <w:pPr>
        <w:rPr>
          <w:rFonts w:cs="Arial"/>
        </w:rPr>
      </w:pPr>
    </w:p>
    <w:p w14:paraId="0F779172" w14:textId="6AF1B30E" w:rsidR="00BE5D8A" w:rsidRDefault="00C65F8D" w:rsidP="00BE5D8A">
      <w:pPr>
        <w:rPr>
          <w:rFonts w:cs="Arial"/>
        </w:rPr>
      </w:pPr>
      <w:r w:rsidRPr="00E75F96">
        <w:rPr>
          <w:rFonts w:cs="Arial"/>
        </w:rPr>
        <w:t xml:space="preserve">The </w:t>
      </w:r>
      <w:r w:rsidR="002A0E24">
        <w:rPr>
          <w:rFonts w:cs="Arial"/>
        </w:rPr>
        <w:t>all-</w:t>
      </w:r>
      <w:r w:rsidRPr="00E75F96">
        <w:rPr>
          <w:rFonts w:cs="Arial"/>
        </w:rPr>
        <w:t>new Sportage’s</w:t>
      </w:r>
      <w:r w:rsidR="00B06102" w:rsidRPr="00E75F96">
        <w:rPr>
          <w:rFonts w:cs="Arial"/>
        </w:rPr>
        <w:t xml:space="preserve"> intelligent interior space</w:t>
      </w:r>
      <w:r w:rsidR="008812D3">
        <w:rPr>
          <w:rFonts w:cs="Arial"/>
        </w:rPr>
        <w:t xml:space="preserve"> </w:t>
      </w:r>
      <w:proofErr w:type="gramStart"/>
      <w:r w:rsidR="008812D3">
        <w:rPr>
          <w:rFonts w:cs="Arial"/>
          <w:lang w:eastAsia="ko-KR"/>
        </w:rPr>
        <w:t>is shrouded</w:t>
      </w:r>
      <w:proofErr w:type="gramEnd"/>
      <w:r w:rsidR="008812D3">
        <w:rPr>
          <w:rFonts w:cs="Arial"/>
          <w:lang w:eastAsia="ko-KR"/>
        </w:rPr>
        <w:t xml:space="preserve"> in a clever combination of </w:t>
      </w:r>
      <w:r w:rsidR="005D0F2D" w:rsidRPr="00E75F96">
        <w:rPr>
          <w:rFonts w:cs="Arial"/>
        </w:rPr>
        <w:t xml:space="preserve">practicality, functionality and </w:t>
      </w:r>
      <w:r w:rsidR="003E79DA" w:rsidRPr="00E75F96">
        <w:rPr>
          <w:rFonts w:cs="Arial"/>
        </w:rPr>
        <w:t>versatility</w:t>
      </w:r>
      <w:r w:rsidR="00AE0AF8" w:rsidRPr="00E75F96">
        <w:rPr>
          <w:rFonts w:cs="Arial"/>
        </w:rPr>
        <w:t>.</w:t>
      </w:r>
    </w:p>
    <w:p w14:paraId="40B0A897" w14:textId="237E796A" w:rsidR="00345EF9" w:rsidRDefault="00345EF9" w:rsidP="00345EF9">
      <w:pPr>
        <w:rPr>
          <w:rFonts w:cs="Arial"/>
        </w:rPr>
      </w:pPr>
    </w:p>
    <w:p w14:paraId="544092A7" w14:textId="35B1A3CC" w:rsidR="00345EF9" w:rsidRDefault="00345EF9" w:rsidP="00345EF9">
      <w:pPr>
        <w:rPr>
          <w:rFonts w:cs="Arial"/>
        </w:rPr>
      </w:pPr>
      <w:r w:rsidRPr="00693D67">
        <w:rPr>
          <w:rFonts w:cs="Arial"/>
        </w:rPr>
        <w:t xml:space="preserve">For the first time in the Sportage’s history, a bolder model has been specifically designed to convey a more confident, vigorous and versatile character. The </w:t>
      </w:r>
      <w:r w:rsidR="00FA78BE">
        <w:rPr>
          <w:rFonts w:cs="Arial" w:hint="eastAsia"/>
          <w:lang w:eastAsia="ko-KR"/>
        </w:rPr>
        <w:t>a</w:t>
      </w:r>
      <w:r w:rsidR="00FA78BE">
        <w:rPr>
          <w:rFonts w:cs="Arial"/>
          <w:lang w:eastAsia="ko-KR"/>
        </w:rPr>
        <w:t xml:space="preserve">ll-new </w:t>
      </w:r>
      <w:r w:rsidRPr="00693D67">
        <w:rPr>
          <w:rFonts w:cs="Arial"/>
        </w:rPr>
        <w:t>Sportage</w:t>
      </w:r>
      <w:r w:rsidR="00FA78BE">
        <w:rPr>
          <w:rFonts w:cs="Arial"/>
        </w:rPr>
        <w:t xml:space="preserve"> </w:t>
      </w:r>
      <w:r w:rsidR="00FA78BE" w:rsidRPr="00693D67">
        <w:rPr>
          <w:rFonts w:cs="Arial"/>
        </w:rPr>
        <w:t>X-Line</w:t>
      </w:r>
      <w:r w:rsidRPr="00693D67">
        <w:rPr>
          <w:rFonts w:cs="Arial"/>
        </w:rPr>
        <w:t xml:space="preserve"> features a unique bumper, side sill and curved roof rack. On the inside, </w:t>
      </w:r>
      <w:r w:rsidR="00323DF6">
        <w:rPr>
          <w:rFonts w:cs="Arial"/>
        </w:rPr>
        <w:t>customers can choose between a signature sage green or black seating</w:t>
      </w:r>
      <w:r w:rsidRPr="00693D67">
        <w:rPr>
          <w:rFonts w:cs="Arial"/>
        </w:rPr>
        <w:t>, as well as bold quilting and black metal wood to further bring to life the model’s confident persona.</w:t>
      </w:r>
    </w:p>
    <w:p w14:paraId="40A7D19D" w14:textId="77777777" w:rsidR="00345EF9" w:rsidRPr="00E75F96" w:rsidRDefault="00345EF9" w:rsidP="00345EF9">
      <w:pPr>
        <w:rPr>
          <w:rFonts w:cs="Arial"/>
        </w:rPr>
      </w:pPr>
    </w:p>
    <w:p w14:paraId="5F0AC6C6" w14:textId="20C1AA58" w:rsidR="00345EF9" w:rsidRPr="00E75F96" w:rsidRDefault="00345EF9" w:rsidP="00345EF9">
      <w:pPr>
        <w:rPr>
          <w:rFonts w:cs="Arial"/>
        </w:rPr>
      </w:pPr>
      <w:r w:rsidRPr="00BA2822">
        <w:rPr>
          <w:rFonts w:cs="Arial"/>
        </w:rPr>
        <w:lastRenderedPageBreak/>
        <w:t>Due for global market launch later this year,</w:t>
      </w:r>
      <w:r w:rsidRPr="007E23E6">
        <w:rPr>
          <w:rFonts w:cs="Arial"/>
        </w:rPr>
        <w:t xml:space="preserve"> more information on the all-new </w:t>
      </w:r>
      <w:r w:rsidRPr="00C10D1C">
        <w:rPr>
          <w:rFonts w:cs="Arial"/>
        </w:rPr>
        <w:t>Sportage</w:t>
      </w:r>
      <w:r w:rsidRPr="00F8735D">
        <w:rPr>
          <w:rFonts w:cs="Arial"/>
        </w:rPr>
        <w:t xml:space="preserve"> will be made available </w:t>
      </w:r>
      <w:r w:rsidRPr="00BA2822">
        <w:rPr>
          <w:rFonts w:cs="Arial"/>
        </w:rPr>
        <w:t>in due course.</w:t>
      </w:r>
      <w:r w:rsidRPr="00E75F96">
        <w:rPr>
          <w:rFonts w:cs="Arial"/>
        </w:rPr>
        <w:t xml:space="preserve"> </w:t>
      </w:r>
    </w:p>
    <w:p w14:paraId="14E6587B" w14:textId="7D29268D" w:rsidR="00BD260D" w:rsidRDefault="00BD260D" w:rsidP="00E5637A">
      <w:pPr>
        <w:rPr>
          <w:rFonts w:cs="Arial"/>
        </w:rPr>
      </w:pPr>
    </w:p>
    <w:p w14:paraId="2EB39B48" w14:textId="43049C51" w:rsidR="00AF6A59" w:rsidRDefault="00632A00" w:rsidP="0059695D">
      <w:pPr>
        <w:jc w:val="center"/>
        <w:rPr>
          <w:rFonts w:cs="Arial"/>
        </w:rPr>
      </w:pPr>
      <w:r w:rsidRPr="00E75F96">
        <w:rPr>
          <w:rFonts w:cs="Arial"/>
        </w:rPr>
        <w:t># # #</w:t>
      </w:r>
    </w:p>
    <w:p w14:paraId="55D1B96D" w14:textId="69C36F13" w:rsidR="00A95077" w:rsidRDefault="00A95077" w:rsidP="0059695D">
      <w:pPr>
        <w:jc w:val="center"/>
        <w:rPr>
          <w:rFonts w:cs="Arial"/>
        </w:rPr>
      </w:pPr>
    </w:p>
    <w:p w14:paraId="09891C00" w14:textId="2F9E1DB5" w:rsidR="00A95077" w:rsidRDefault="00A95077" w:rsidP="00F57A9A">
      <w:pPr>
        <w:rPr>
          <w:rFonts w:cs="Arial"/>
          <w:u w:val="single"/>
        </w:rPr>
      </w:pPr>
      <w:r w:rsidRPr="00DE6492">
        <w:rPr>
          <w:rFonts w:cs="Arial"/>
          <w:u w:val="single"/>
        </w:rPr>
        <w:t xml:space="preserve">Note to </w:t>
      </w:r>
      <w:r w:rsidRPr="00A95077">
        <w:rPr>
          <w:rFonts w:cs="Arial"/>
          <w:u w:val="single"/>
        </w:rPr>
        <w:t>editors</w:t>
      </w:r>
    </w:p>
    <w:p w14:paraId="5FE671E2" w14:textId="386FB430" w:rsidR="00A95077" w:rsidRPr="00DE6492" w:rsidRDefault="00A95077" w:rsidP="00DE6492">
      <w:pPr>
        <w:rPr>
          <w:rFonts w:cs="Arial"/>
          <w:u w:val="single"/>
        </w:rPr>
      </w:pPr>
      <w:r w:rsidRPr="009A7F31">
        <w:rPr>
          <w:lang w:eastAsia="ko-KR"/>
        </w:rPr>
        <w:t xml:space="preserve">The vehicle specifications and features in this </w:t>
      </w:r>
      <w:r>
        <w:rPr>
          <w:lang w:eastAsia="ko-KR"/>
        </w:rPr>
        <w:t>news</w:t>
      </w:r>
      <w:r w:rsidRPr="009A7F31">
        <w:rPr>
          <w:lang w:eastAsia="ko-KR"/>
        </w:rPr>
        <w:t xml:space="preserve"> release may vary depending on country</w:t>
      </w:r>
      <w:r>
        <w:rPr>
          <w:lang w:eastAsia="ko-KR"/>
        </w:rPr>
        <w:t xml:space="preserve"> and </w:t>
      </w:r>
      <w:r w:rsidRPr="009A7F31">
        <w:rPr>
          <w:lang w:eastAsia="ko-KR"/>
        </w:rPr>
        <w:t>region.</w:t>
      </w:r>
      <w:r>
        <w:rPr>
          <w:lang w:eastAsia="ko-KR"/>
        </w:rPr>
        <w:t xml:space="preserve"> Please contact you</w:t>
      </w:r>
      <w:r w:rsidR="00F57A9A">
        <w:rPr>
          <w:lang w:eastAsia="ko-KR"/>
        </w:rPr>
        <w:t>r</w:t>
      </w:r>
      <w:r>
        <w:rPr>
          <w:lang w:eastAsia="ko-KR"/>
        </w:rPr>
        <w:t xml:space="preserve"> local Kia PR representative for more information. </w:t>
      </w:r>
    </w:p>
    <w:p w14:paraId="2022921A" w14:textId="77777777" w:rsidR="00E13911" w:rsidRPr="00E75F96" w:rsidRDefault="00E13911" w:rsidP="00E13911">
      <w:pPr>
        <w:rPr>
          <w:rFonts w:cs="Arial"/>
          <w:b/>
        </w:rPr>
      </w:pPr>
    </w:p>
    <w:p w14:paraId="27A1068C" w14:textId="49DD3054" w:rsidR="0084024D" w:rsidRPr="00E75F96" w:rsidRDefault="00537704" w:rsidP="00537704">
      <w:pPr>
        <w:rPr>
          <w:rFonts w:cs="Arial"/>
          <w:b/>
        </w:rPr>
      </w:pPr>
      <w:r w:rsidRPr="00E75F96">
        <w:rPr>
          <w:rFonts w:cs="Arial"/>
          <w:b/>
        </w:rPr>
        <w:t xml:space="preserve">Kia Corporation – about us </w:t>
      </w:r>
    </w:p>
    <w:p w14:paraId="3932190C" w14:textId="77777777" w:rsidR="007C59AC" w:rsidRPr="00E75F96" w:rsidRDefault="007C59AC" w:rsidP="007C59AC">
      <w:pPr>
        <w:rPr>
          <w:rFonts w:cs="Arial"/>
          <w:bCs/>
          <w:i/>
          <w:iCs/>
        </w:rPr>
      </w:pPr>
      <w:r w:rsidRPr="00E75F96">
        <w:rPr>
          <w:rFonts w:cs="Arial"/>
          <w:bCs/>
          <w:i/>
          <w:iCs/>
        </w:rPr>
        <w:t>Kia (www.kia.com)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51F7AA44" w14:textId="77777777" w:rsidR="007C59AC" w:rsidRPr="00E75F96" w:rsidRDefault="007C59AC" w:rsidP="007C59AC">
      <w:pPr>
        <w:rPr>
          <w:rFonts w:cs="Arial"/>
          <w:bCs/>
          <w:i/>
          <w:iCs/>
        </w:rPr>
      </w:pPr>
    </w:p>
    <w:p w14:paraId="66444B15" w14:textId="255A98E4" w:rsidR="008F5A00" w:rsidRPr="00E75F96" w:rsidRDefault="007C59AC" w:rsidP="005829B3">
      <w:pPr>
        <w:rPr>
          <w:rFonts w:cs="Arial"/>
          <w:bCs/>
          <w:i/>
          <w:iCs/>
        </w:rPr>
      </w:pPr>
      <w:r w:rsidRPr="00E75F96">
        <w:rPr>
          <w:rFonts w:cs="Arial"/>
          <w:bCs/>
          <w:i/>
          <w:iCs/>
        </w:rPr>
        <w:t xml:space="preserve">For more information, visit the Kia Global Media Center at </w:t>
      </w:r>
      <w:hyperlink r:id="rId12" w:history="1">
        <w:r w:rsidRPr="00E75F96">
          <w:rPr>
            <w:rStyle w:val="Hyperlink"/>
            <w:rFonts w:cs="Arial"/>
            <w:bCs/>
            <w:i/>
            <w:iCs/>
          </w:rPr>
          <w:t>www.kianewscenter.com</w:t>
        </w:r>
      </w:hyperlink>
    </w:p>
    <w:sectPr w:rsidR="008F5A00" w:rsidRPr="00E75F96" w:rsidSect="000B642A">
      <w:footerReference w:type="default" r:id="rId13"/>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27F324" w14:textId="77777777" w:rsidR="000F2BED" w:rsidRDefault="000F2BED" w:rsidP="00777D9D">
      <w:pPr>
        <w:spacing w:line="240" w:lineRule="auto"/>
      </w:pPr>
      <w:r>
        <w:separator/>
      </w:r>
    </w:p>
  </w:endnote>
  <w:endnote w:type="continuationSeparator" w:id="0">
    <w:p w14:paraId="2A10DFCB" w14:textId="77777777" w:rsidR="000F2BED" w:rsidRDefault="000F2BED" w:rsidP="00777D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3CC7A6" w14:textId="46EC2235" w:rsidR="00111C72" w:rsidRDefault="00111C72">
    <w:pPr>
      <w:pStyle w:val="Footer"/>
    </w:pPr>
    <w:r>
      <w:rPr>
        <w:noProof/>
      </w:rPr>
      <w:drawing>
        <wp:anchor distT="0" distB="0" distL="114300" distR="114300" simplePos="0" relativeHeight="251657728" behindDoc="0" locked="0" layoutInCell="1" allowOverlap="1" wp14:anchorId="0B306142" wp14:editId="7CFE6816">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A1BE28" w14:textId="77777777" w:rsidR="000F2BED" w:rsidRDefault="000F2BED" w:rsidP="00777D9D">
      <w:pPr>
        <w:spacing w:line="240" w:lineRule="auto"/>
      </w:pPr>
      <w:r>
        <w:separator/>
      </w:r>
    </w:p>
  </w:footnote>
  <w:footnote w:type="continuationSeparator" w:id="0">
    <w:p w14:paraId="24D1D97D" w14:textId="77777777" w:rsidR="000F2BED" w:rsidRDefault="000F2BED" w:rsidP="00777D9D">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CE21F9"/>
    <w:multiLevelType w:val="hybridMultilevel"/>
    <w:tmpl w:val="2FCE447E"/>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4"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5"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270AB1"/>
    <w:multiLevelType w:val="hybridMultilevel"/>
    <w:tmpl w:val="3A32DF3E"/>
    <w:lvl w:ilvl="0" w:tplc="C7FED280">
      <w:start w:val="3"/>
      <w:numFmt w:val="bullet"/>
      <w:lvlText w:val=""/>
      <w:lvlJc w:val="left"/>
      <w:pPr>
        <w:ind w:left="460" w:hanging="360"/>
      </w:pPr>
      <w:rPr>
        <w:rFonts w:ascii="Wingdings" w:eastAsia="Malgun Gothic" w:hAnsi="Wingdings" w:cs="Times New Roman" w:hint="default"/>
      </w:rPr>
    </w:lvl>
    <w:lvl w:ilvl="1" w:tplc="04090003">
      <w:start w:val="1"/>
      <w:numFmt w:val="bullet"/>
      <w:lvlText w:val=""/>
      <w:lvlJc w:val="left"/>
      <w:pPr>
        <w:ind w:left="900" w:hanging="400"/>
      </w:pPr>
      <w:rPr>
        <w:rFonts w:ascii="Wingdings" w:hAnsi="Wingdings"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start w:val="1"/>
      <w:numFmt w:val="bullet"/>
      <w:lvlText w:val=""/>
      <w:lvlJc w:val="left"/>
      <w:pPr>
        <w:ind w:left="2100" w:hanging="400"/>
      </w:pPr>
      <w:rPr>
        <w:rFonts w:ascii="Wingdings" w:hAnsi="Wingdings" w:hint="default"/>
      </w:rPr>
    </w:lvl>
    <w:lvl w:ilvl="5" w:tplc="04090005">
      <w:start w:val="1"/>
      <w:numFmt w:val="bullet"/>
      <w:lvlText w:val=""/>
      <w:lvlJc w:val="left"/>
      <w:pPr>
        <w:ind w:left="2500" w:hanging="400"/>
      </w:pPr>
      <w:rPr>
        <w:rFonts w:ascii="Wingdings" w:hAnsi="Wingdings" w:hint="default"/>
      </w:rPr>
    </w:lvl>
    <w:lvl w:ilvl="6" w:tplc="04090001">
      <w:start w:val="1"/>
      <w:numFmt w:val="bullet"/>
      <w:lvlText w:val=""/>
      <w:lvlJc w:val="left"/>
      <w:pPr>
        <w:ind w:left="2900" w:hanging="400"/>
      </w:pPr>
      <w:rPr>
        <w:rFonts w:ascii="Wingdings" w:hAnsi="Wingdings" w:hint="default"/>
      </w:rPr>
    </w:lvl>
    <w:lvl w:ilvl="7" w:tplc="04090003">
      <w:start w:val="1"/>
      <w:numFmt w:val="bullet"/>
      <w:lvlText w:val=""/>
      <w:lvlJc w:val="left"/>
      <w:pPr>
        <w:ind w:left="3300" w:hanging="400"/>
      </w:pPr>
      <w:rPr>
        <w:rFonts w:ascii="Wingdings" w:hAnsi="Wingdings" w:hint="default"/>
      </w:rPr>
    </w:lvl>
    <w:lvl w:ilvl="8" w:tplc="04090005">
      <w:start w:val="1"/>
      <w:numFmt w:val="bullet"/>
      <w:lvlText w:val=""/>
      <w:lvlJc w:val="left"/>
      <w:pPr>
        <w:ind w:left="3700" w:hanging="400"/>
      </w:pPr>
      <w:rPr>
        <w:rFonts w:ascii="Wingdings" w:hAnsi="Wingdings" w:hint="default"/>
      </w:rPr>
    </w:lvl>
  </w:abstractNum>
  <w:abstractNum w:abstractNumId="8"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9"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3"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4"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17"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18" w15:restartNumberingAfterBreak="0">
    <w:nsid w:val="71B16C43"/>
    <w:multiLevelType w:val="hybridMultilevel"/>
    <w:tmpl w:val="2B7CBD40"/>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78860C86"/>
    <w:multiLevelType w:val="hybridMultilevel"/>
    <w:tmpl w:val="4CF25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4"/>
  </w:num>
  <w:num w:numId="2">
    <w:abstractNumId w:val="1"/>
  </w:num>
  <w:num w:numId="3">
    <w:abstractNumId w:val="6"/>
  </w:num>
  <w:num w:numId="4">
    <w:abstractNumId w:val="8"/>
  </w:num>
  <w:num w:numId="5">
    <w:abstractNumId w:val="3"/>
  </w:num>
  <w:num w:numId="6">
    <w:abstractNumId w:val="16"/>
  </w:num>
  <w:num w:numId="7">
    <w:abstractNumId w:val="13"/>
  </w:num>
  <w:num w:numId="8">
    <w:abstractNumId w:val="9"/>
  </w:num>
  <w:num w:numId="9">
    <w:abstractNumId w:val="5"/>
  </w:num>
  <w:num w:numId="10">
    <w:abstractNumId w:val="4"/>
  </w:num>
  <w:num w:numId="11">
    <w:abstractNumId w:val="17"/>
  </w:num>
  <w:num w:numId="12">
    <w:abstractNumId w:val="2"/>
  </w:num>
  <w:num w:numId="13">
    <w:abstractNumId w:val="15"/>
  </w:num>
  <w:num w:numId="14">
    <w:abstractNumId w:val="10"/>
  </w:num>
  <w:num w:numId="15">
    <w:abstractNumId w:val="11"/>
  </w:num>
  <w:num w:numId="16">
    <w:abstractNumId w:val="20"/>
  </w:num>
  <w:num w:numId="17">
    <w:abstractNumId w:val="12"/>
  </w:num>
  <w:num w:numId="18">
    <w:abstractNumId w:val="19"/>
  </w:num>
  <w:num w:numId="19">
    <w:abstractNumId w:val="18"/>
  </w:num>
  <w:num w:numId="20">
    <w:abstractNumId w:val="0"/>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removeDateAndTim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NjSwMLe0NDIyMzNT0lEKTi0uzszPAykwrgUA3tP4xiwAAAA="/>
  </w:docVars>
  <w:rsids>
    <w:rsidRoot w:val="004A422B"/>
    <w:rsid w:val="00002069"/>
    <w:rsid w:val="00002243"/>
    <w:rsid w:val="00003784"/>
    <w:rsid w:val="000044C1"/>
    <w:rsid w:val="00004506"/>
    <w:rsid w:val="00004D79"/>
    <w:rsid w:val="00007167"/>
    <w:rsid w:val="000110CD"/>
    <w:rsid w:val="00015C73"/>
    <w:rsid w:val="00017C83"/>
    <w:rsid w:val="000210EB"/>
    <w:rsid w:val="00022B1E"/>
    <w:rsid w:val="00024453"/>
    <w:rsid w:val="00027373"/>
    <w:rsid w:val="000277A1"/>
    <w:rsid w:val="00027C5E"/>
    <w:rsid w:val="00031BD0"/>
    <w:rsid w:val="00032FBA"/>
    <w:rsid w:val="000338D1"/>
    <w:rsid w:val="00033997"/>
    <w:rsid w:val="00036166"/>
    <w:rsid w:val="00040E0B"/>
    <w:rsid w:val="00041AFF"/>
    <w:rsid w:val="00043B7D"/>
    <w:rsid w:val="00045018"/>
    <w:rsid w:val="000509F3"/>
    <w:rsid w:val="0005143B"/>
    <w:rsid w:val="000526BC"/>
    <w:rsid w:val="00052D03"/>
    <w:rsid w:val="00053A93"/>
    <w:rsid w:val="00053A9D"/>
    <w:rsid w:val="00053D1F"/>
    <w:rsid w:val="000543E6"/>
    <w:rsid w:val="00054C94"/>
    <w:rsid w:val="00055241"/>
    <w:rsid w:val="000568C4"/>
    <w:rsid w:val="00056C38"/>
    <w:rsid w:val="00060BBC"/>
    <w:rsid w:val="00061565"/>
    <w:rsid w:val="000617A5"/>
    <w:rsid w:val="000618BA"/>
    <w:rsid w:val="000633BC"/>
    <w:rsid w:val="000647EF"/>
    <w:rsid w:val="00065E3C"/>
    <w:rsid w:val="000672FC"/>
    <w:rsid w:val="00067530"/>
    <w:rsid w:val="00067A4B"/>
    <w:rsid w:val="00067DF1"/>
    <w:rsid w:val="000706AA"/>
    <w:rsid w:val="000706BB"/>
    <w:rsid w:val="0007222A"/>
    <w:rsid w:val="00076010"/>
    <w:rsid w:val="000761C7"/>
    <w:rsid w:val="00077CD2"/>
    <w:rsid w:val="00080620"/>
    <w:rsid w:val="00083214"/>
    <w:rsid w:val="00083AEB"/>
    <w:rsid w:val="000854E9"/>
    <w:rsid w:val="0008685A"/>
    <w:rsid w:val="00087F3F"/>
    <w:rsid w:val="00090BBA"/>
    <w:rsid w:val="000914F4"/>
    <w:rsid w:val="000936F1"/>
    <w:rsid w:val="00093AFD"/>
    <w:rsid w:val="00095DF5"/>
    <w:rsid w:val="000974BE"/>
    <w:rsid w:val="00097793"/>
    <w:rsid w:val="000A38F3"/>
    <w:rsid w:val="000A3D91"/>
    <w:rsid w:val="000A4003"/>
    <w:rsid w:val="000A673A"/>
    <w:rsid w:val="000A7FD7"/>
    <w:rsid w:val="000B2482"/>
    <w:rsid w:val="000B3825"/>
    <w:rsid w:val="000B4930"/>
    <w:rsid w:val="000B5DA5"/>
    <w:rsid w:val="000B642A"/>
    <w:rsid w:val="000C3678"/>
    <w:rsid w:val="000C5875"/>
    <w:rsid w:val="000C5D50"/>
    <w:rsid w:val="000C605A"/>
    <w:rsid w:val="000C70B0"/>
    <w:rsid w:val="000C76BE"/>
    <w:rsid w:val="000D02D2"/>
    <w:rsid w:val="000D0B2A"/>
    <w:rsid w:val="000D1601"/>
    <w:rsid w:val="000D40BE"/>
    <w:rsid w:val="000D4EA2"/>
    <w:rsid w:val="000D7FAB"/>
    <w:rsid w:val="000E0F8C"/>
    <w:rsid w:val="000E369A"/>
    <w:rsid w:val="000E48E3"/>
    <w:rsid w:val="000E59CF"/>
    <w:rsid w:val="000E712C"/>
    <w:rsid w:val="000F1040"/>
    <w:rsid w:val="000F147B"/>
    <w:rsid w:val="000F1740"/>
    <w:rsid w:val="000F2BED"/>
    <w:rsid w:val="000F3DA3"/>
    <w:rsid w:val="000F503B"/>
    <w:rsid w:val="000F6DF1"/>
    <w:rsid w:val="000F6E5C"/>
    <w:rsid w:val="000F7114"/>
    <w:rsid w:val="00100E85"/>
    <w:rsid w:val="00101CD6"/>
    <w:rsid w:val="00102004"/>
    <w:rsid w:val="00102292"/>
    <w:rsid w:val="00103E71"/>
    <w:rsid w:val="00105AE8"/>
    <w:rsid w:val="001063A5"/>
    <w:rsid w:val="001078DD"/>
    <w:rsid w:val="0011005E"/>
    <w:rsid w:val="0011047C"/>
    <w:rsid w:val="00110A6E"/>
    <w:rsid w:val="001117B7"/>
    <w:rsid w:val="00111C72"/>
    <w:rsid w:val="001122F4"/>
    <w:rsid w:val="0011388F"/>
    <w:rsid w:val="001173F3"/>
    <w:rsid w:val="001206B7"/>
    <w:rsid w:val="001233FF"/>
    <w:rsid w:val="00124F72"/>
    <w:rsid w:val="00125A7C"/>
    <w:rsid w:val="00125B6D"/>
    <w:rsid w:val="00127D43"/>
    <w:rsid w:val="001309C4"/>
    <w:rsid w:val="00131396"/>
    <w:rsid w:val="00134244"/>
    <w:rsid w:val="00134985"/>
    <w:rsid w:val="00137052"/>
    <w:rsid w:val="00137123"/>
    <w:rsid w:val="0014218E"/>
    <w:rsid w:val="00142854"/>
    <w:rsid w:val="00142BAF"/>
    <w:rsid w:val="0014425E"/>
    <w:rsid w:val="00144FFF"/>
    <w:rsid w:val="00145385"/>
    <w:rsid w:val="00145FC4"/>
    <w:rsid w:val="001503B6"/>
    <w:rsid w:val="0015162B"/>
    <w:rsid w:val="001519D1"/>
    <w:rsid w:val="00151B85"/>
    <w:rsid w:val="00160E26"/>
    <w:rsid w:val="00162547"/>
    <w:rsid w:val="00164468"/>
    <w:rsid w:val="0016476B"/>
    <w:rsid w:val="0016531C"/>
    <w:rsid w:val="0016659E"/>
    <w:rsid w:val="001705C3"/>
    <w:rsid w:val="0017079F"/>
    <w:rsid w:val="001708BE"/>
    <w:rsid w:val="00171840"/>
    <w:rsid w:val="00174459"/>
    <w:rsid w:val="00176104"/>
    <w:rsid w:val="0017786F"/>
    <w:rsid w:val="00184474"/>
    <w:rsid w:val="00187280"/>
    <w:rsid w:val="0019135C"/>
    <w:rsid w:val="001917BC"/>
    <w:rsid w:val="00195652"/>
    <w:rsid w:val="00196101"/>
    <w:rsid w:val="00196641"/>
    <w:rsid w:val="001A29A4"/>
    <w:rsid w:val="001A4BCB"/>
    <w:rsid w:val="001A5B9B"/>
    <w:rsid w:val="001A629F"/>
    <w:rsid w:val="001B0BC5"/>
    <w:rsid w:val="001B7108"/>
    <w:rsid w:val="001B7828"/>
    <w:rsid w:val="001C0778"/>
    <w:rsid w:val="001C122D"/>
    <w:rsid w:val="001C1B74"/>
    <w:rsid w:val="001C2DB3"/>
    <w:rsid w:val="001C457A"/>
    <w:rsid w:val="001C6637"/>
    <w:rsid w:val="001C7C8E"/>
    <w:rsid w:val="001C7F79"/>
    <w:rsid w:val="001D0F1E"/>
    <w:rsid w:val="001D43F2"/>
    <w:rsid w:val="001D4543"/>
    <w:rsid w:val="001D4630"/>
    <w:rsid w:val="001D48D0"/>
    <w:rsid w:val="001D5962"/>
    <w:rsid w:val="001E083C"/>
    <w:rsid w:val="001E0E48"/>
    <w:rsid w:val="001E499B"/>
    <w:rsid w:val="001E5F07"/>
    <w:rsid w:val="001E61FF"/>
    <w:rsid w:val="001E6681"/>
    <w:rsid w:val="001F1BB5"/>
    <w:rsid w:val="001F41C1"/>
    <w:rsid w:val="0020051C"/>
    <w:rsid w:val="002027D2"/>
    <w:rsid w:val="00203519"/>
    <w:rsid w:val="00207474"/>
    <w:rsid w:val="00207874"/>
    <w:rsid w:val="00212D45"/>
    <w:rsid w:val="0021300F"/>
    <w:rsid w:val="0022474F"/>
    <w:rsid w:val="0022501E"/>
    <w:rsid w:val="0022571A"/>
    <w:rsid w:val="002261D8"/>
    <w:rsid w:val="002262C7"/>
    <w:rsid w:val="002265C7"/>
    <w:rsid w:val="00227152"/>
    <w:rsid w:val="0023259D"/>
    <w:rsid w:val="002327A2"/>
    <w:rsid w:val="00233338"/>
    <w:rsid w:val="00233AC6"/>
    <w:rsid w:val="00235314"/>
    <w:rsid w:val="00235E81"/>
    <w:rsid w:val="00236898"/>
    <w:rsid w:val="00240374"/>
    <w:rsid w:val="00240DFC"/>
    <w:rsid w:val="00241605"/>
    <w:rsid w:val="00241711"/>
    <w:rsid w:val="002418C4"/>
    <w:rsid w:val="00241C78"/>
    <w:rsid w:val="00244322"/>
    <w:rsid w:val="002447FD"/>
    <w:rsid w:val="002520D0"/>
    <w:rsid w:val="00255793"/>
    <w:rsid w:val="00255B32"/>
    <w:rsid w:val="00255D2C"/>
    <w:rsid w:val="00256F0C"/>
    <w:rsid w:val="00257076"/>
    <w:rsid w:val="0026048B"/>
    <w:rsid w:val="002617B3"/>
    <w:rsid w:val="00262D26"/>
    <w:rsid w:val="00262FE8"/>
    <w:rsid w:val="00263B08"/>
    <w:rsid w:val="00266E09"/>
    <w:rsid w:val="0027065E"/>
    <w:rsid w:val="0027106A"/>
    <w:rsid w:val="00271FFD"/>
    <w:rsid w:val="00272016"/>
    <w:rsid w:val="00274616"/>
    <w:rsid w:val="002746D4"/>
    <w:rsid w:val="0027585F"/>
    <w:rsid w:val="002758AB"/>
    <w:rsid w:val="00276F9D"/>
    <w:rsid w:val="00281176"/>
    <w:rsid w:val="0028151E"/>
    <w:rsid w:val="00282DFA"/>
    <w:rsid w:val="00284DA2"/>
    <w:rsid w:val="00286168"/>
    <w:rsid w:val="00287CA7"/>
    <w:rsid w:val="00291223"/>
    <w:rsid w:val="00291E7D"/>
    <w:rsid w:val="00293123"/>
    <w:rsid w:val="00294C75"/>
    <w:rsid w:val="00295E71"/>
    <w:rsid w:val="002A0E24"/>
    <w:rsid w:val="002A4F04"/>
    <w:rsid w:val="002A528B"/>
    <w:rsid w:val="002A6442"/>
    <w:rsid w:val="002B1745"/>
    <w:rsid w:val="002B2D45"/>
    <w:rsid w:val="002B371C"/>
    <w:rsid w:val="002B508A"/>
    <w:rsid w:val="002B5773"/>
    <w:rsid w:val="002B5F00"/>
    <w:rsid w:val="002C03B0"/>
    <w:rsid w:val="002C041B"/>
    <w:rsid w:val="002C1976"/>
    <w:rsid w:val="002C2E90"/>
    <w:rsid w:val="002C3F00"/>
    <w:rsid w:val="002C48C8"/>
    <w:rsid w:val="002C6C30"/>
    <w:rsid w:val="002C6EDA"/>
    <w:rsid w:val="002D3622"/>
    <w:rsid w:val="002D604F"/>
    <w:rsid w:val="002D640C"/>
    <w:rsid w:val="002E0555"/>
    <w:rsid w:val="002E1CE2"/>
    <w:rsid w:val="002E6F50"/>
    <w:rsid w:val="002E7CA1"/>
    <w:rsid w:val="002F44D9"/>
    <w:rsid w:val="002F4D61"/>
    <w:rsid w:val="002F61B8"/>
    <w:rsid w:val="002F71CD"/>
    <w:rsid w:val="002F7740"/>
    <w:rsid w:val="003013A2"/>
    <w:rsid w:val="003016C9"/>
    <w:rsid w:val="00302185"/>
    <w:rsid w:val="003042DD"/>
    <w:rsid w:val="00304909"/>
    <w:rsid w:val="00305AF6"/>
    <w:rsid w:val="0030600E"/>
    <w:rsid w:val="00310659"/>
    <w:rsid w:val="00311159"/>
    <w:rsid w:val="003125E5"/>
    <w:rsid w:val="0031278B"/>
    <w:rsid w:val="0031504D"/>
    <w:rsid w:val="0031589E"/>
    <w:rsid w:val="00316263"/>
    <w:rsid w:val="003175DE"/>
    <w:rsid w:val="00323DF6"/>
    <w:rsid w:val="00323F8A"/>
    <w:rsid w:val="00326394"/>
    <w:rsid w:val="00326826"/>
    <w:rsid w:val="003270B1"/>
    <w:rsid w:val="00327AFE"/>
    <w:rsid w:val="003314A3"/>
    <w:rsid w:val="003316DF"/>
    <w:rsid w:val="00334E34"/>
    <w:rsid w:val="00336221"/>
    <w:rsid w:val="003409D8"/>
    <w:rsid w:val="0034508F"/>
    <w:rsid w:val="00345EF9"/>
    <w:rsid w:val="00346726"/>
    <w:rsid w:val="00346ADB"/>
    <w:rsid w:val="00347CCD"/>
    <w:rsid w:val="00351BE2"/>
    <w:rsid w:val="00357D99"/>
    <w:rsid w:val="003612AF"/>
    <w:rsid w:val="0036290A"/>
    <w:rsid w:val="00366D71"/>
    <w:rsid w:val="003709CB"/>
    <w:rsid w:val="003714C9"/>
    <w:rsid w:val="00372203"/>
    <w:rsid w:val="003749A4"/>
    <w:rsid w:val="00380517"/>
    <w:rsid w:val="003824DC"/>
    <w:rsid w:val="00382E78"/>
    <w:rsid w:val="003832B4"/>
    <w:rsid w:val="0038469C"/>
    <w:rsid w:val="003855AF"/>
    <w:rsid w:val="0039240A"/>
    <w:rsid w:val="00396E0C"/>
    <w:rsid w:val="00397B9F"/>
    <w:rsid w:val="003A0BFD"/>
    <w:rsid w:val="003A2F00"/>
    <w:rsid w:val="003A3404"/>
    <w:rsid w:val="003A38E2"/>
    <w:rsid w:val="003A417A"/>
    <w:rsid w:val="003A424A"/>
    <w:rsid w:val="003A50BC"/>
    <w:rsid w:val="003B0ADB"/>
    <w:rsid w:val="003B4F1D"/>
    <w:rsid w:val="003B6272"/>
    <w:rsid w:val="003B7C66"/>
    <w:rsid w:val="003C19CE"/>
    <w:rsid w:val="003C2109"/>
    <w:rsid w:val="003C2194"/>
    <w:rsid w:val="003C21F9"/>
    <w:rsid w:val="003C36D6"/>
    <w:rsid w:val="003C3D25"/>
    <w:rsid w:val="003C5EAC"/>
    <w:rsid w:val="003C7196"/>
    <w:rsid w:val="003D07EA"/>
    <w:rsid w:val="003D1F4E"/>
    <w:rsid w:val="003D3000"/>
    <w:rsid w:val="003D5337"/>
    <w:rsid w:val="003D602F"/>
    <w:rsid w:val="003D6966"/>
    <w:rsid w:val="003E01C4"/>
    <w:rsid w:val="003E4443"/>
    <w:rsid w:val="003E573E"/>
    <w:rsid w:val="003E5B6B"/>
    <w:rsid w:val="003E7057"/>
    <w:rsid w:val="003E79DA"/>
    <w:rsid w:val="003F1E0D"/>
    <w:rsid w:val="003F23D6"/>
    <w:rsid w:val="003F2D33"/>
    <w:rsid w:val="003F2F0C"/>
    <w:rsid w:val="003F56C0"/>
    <w:rsid w:val="004017A1"/>
    <w:rsid w:val="00402CE8"/>
    <w:rsid w:val="00406264"/>
    <w:rsid w:val="00410346"/>
    <w:rsid w:val="0041102F"/>
    <w:rsid w:val="00411F56"/>
    <w:rsid w:val="00412027"/>
    <w:rsid w:val="00412907"/>
    <w:rsid w:val="00412A92"/>
    <w:rsid w:val="00413456"/>
    <w:rsid w:val="00416990"/>
    <w:rsid w:val="00420B97"/>
    <w:rsid w:val="0042171D"/>
    <w:rsid w:val="00422AB7"/>
    <w:rsid w:val="0042621B"/>
    <w:rsid w:val="004304BD"/>
    <w:rsid w:val="00432B44"/>
    <w:rsid w:val="0043596F"/>
    <w:rsid w:val="00436EC2"/>
    <w:rsid w:val="004371CE"/>
    <w:rsid w:val="00442148"/>
    <w:rsid w:val="004469CA"/>
    <w:rsid w:val="0044755E"/>
    <w:rsid w:val="0044786A"/>
    <w:rsid w:val="00454731"/>
    <w:rsid w:val="00455598"/>
    <w:rsid w:val="004573D3"/>
    <w:rsid w:val="00460828"/>
    <w:rsid w:val="00461E69"/>
    <w:rsid w:val="00462F8E"/>
    <w:rsid w:val="0047101C"/>
    <w:rsid w:val="00471A35"/>
    <w:rsid w:val="00474D3C"/>
    <w:rsid w:val="00477EFB"/>
    <w:rsid w:val="00480F41"/>
    <w:rsid w:val="00482414"/>
    <w:rsid w:val="00484F11"/>
    <w:rsid w:val="00487104"/>
    <w:rsid w:val="00491196"/>
    <w:rsid w:val="00495902"/>
    <w:rsid w:val="00496F72"/>
    <w:rsid w:val="00497D02"/>
    <w:rsid w:val="00497DE2"/>
    <w:rsid w:val="004A294C"/>
    <w:rsid w:val="004A3345"/>
    <w:rsid w:val="004A422B"/>
    <w:rsid w:val="004A48C5"/>
    <w:rsid w:val="004A54C1"/>
    <w:rsid w:val="004A59A4"/>
    <w:rsid w:val="004A5F02"/>
    <w:rsid w:val="004A6767"/>
    <w:rsid w:val="004A7094"/>
    <w:rsid w:val="004A763E"/>
    <w:rsid w:val="004B05D9"/>
    <w:rsid w:val="004B1542"/>
    <w:rsid w:val="004B20FA"/>
    <w:rsid w:val="004B2A3F"/>
    <w:rsid w:val="004B2A4D"/>
    <w:rsid w:val="004B46EA"/>
    <w:rsid w:val="004B55D7"/>
    <w:rsid w:val="004C01A1"/>
    <w:rsid w:val="004C1883"/>
    <w:rsid w:val="004C2320"/>
    <w:rsid w:val="004C4094"/>
    <w:rsid w:val="004C440E"/>
    <w:rsid w:val="004C5794"/>
    <w:rsid w:val="004C64A5"/>
    <w:rsid w:val="004C6FDF"/>
    <w:rsid w:val="004C76EA"/>
    <w:rsid w:val="004C7C66"/>
    <w:rsid w:val="004D0A26"/>
    <w:rsid w:val="004D2078"/>
    <w:rsid w:val="004D20FE"/>
    <w:rsid w:val="004D2CC4"/>
    <w:rsid w:val="004D325B"/>
    <w:rsid w:val="004D5F51"/>
    <w:rsid w:val="004E0E11"/>
    <w:rsid w:val="004E2F48"/>
    <w:rsid w:val="004E3CD9"/>
    <w:rsid w:val="004E4364"/>
    <w:rsid w:val="004E495A"/>
    <w:rsid w:val="004E7010"/>
    <w:rsid w:val="004E7CFA"/>
    <w:rsid w:val="004F0D41"/>
    <w:rsid w:val="004F2622"/>
    <w:rsid w:val="004F536A"/>
    <w:rsid w:val="004F57B4"/>
    <w:rsid w:val="004F675F"/>
    <w:rsid w:val="005027AB"/>
    <w:rsid w:val="00502AC9"/>
    <w:rsid w:val="00503B05"/>
    <w:rsid w:val="00503F08"/>
    <w:rsid w:val="00504F95"/>
    <w:rsid w:val="00506259"/>
    <w:rsid w:val="00507BFC"/>
    <w:rsid w:val="005109A8"/>
    <w:rsid w:val="00511879"/>
    <w:rsid w:val="00512240"/>
    <w:rsid w:val="00512719"/>
    <w:rsid w:val="0051443C"/>
    <w:rsid w:val="00516A2A"/>
    <w:rsid w:val="00516DB5"/>
    <w:rsid w:val="00517C4E"/>
    <w:rsid w:val="0052526F"/>
    <w:rsid w:val="00525D4F"/>
    <w:rsid w:val="00526643"/>
    <w:rsid w:val="00527DE4"/>
    <w:rsid w:val="00527DFF"/>
    <w:rsid w:val="005301FA"/>
    <w:rsid w:val="00531580"/>
    <w:rsid w:val="00531B03"/>
    <w:rsid w:val="00532175"/>
    <w:rsid w:val="0053441B"/>
    <w:rsid w:val="00534B35"/>
    <w:rsid w:val="0053650B"/>
    <w:rsid w:val="0053681D"/>
    <w:rsid w:val="00537704"/>
    <w:rsid w:val="00540E1B"/>
    <w:rsid w:val="005425D1"/>
    <w:rsid w:val="005438E2"/>
    <w:rsid w:val="00545691"/>
    <w:rsid w:val="005456DD"/>
    <w:rsid w:val="00546CD7"/>
    <w:rsid w:val="005502EB"/>
    <w:rsid w:val="00550B59"/>
    <w:rsid w:val="00552BCB"/>
    <w:rsid w:val="00557451"/>
    <w:rsid w:val="005579A0"/>
    <w:rsid w:val="00557E87"/>
    <w:rsid w:val="0056255A"/>
    <w:rsid w:val="00563FD0"/>
    <w:rsid w:val="0056416E"/>
    <w:rsid w:val="005664E0"/>
    <w:rsid w:val="00570713"/>
    <w:rsid w:val="005722DF"/>
    <w:rsid w:val="00573F47"/>
    <w:rsid w:val="00575635"/>
    <w:rsid w:val="0057678A"/>
    <w:rsid w:val="00577F03"/>
    <w:rsid w:val="00580A0E"/>
    <w:rsid w:val="005829B3"/>
    <w:rsid w:val="0058396A"/>
    <w:rsid w:val="00583D84"/>
    <w:rsid w:val="00584226"/>
    <w:rsid w:val="005858A5"/>
    <w:rsid w:val="0058627D"/>
    <w:rsid w:val="00587322"/>
    <w:rsid w:val="00591892"/>
    <w:rsid w:val="0059695D"/>
    <w:rsid w:val="0059768D"/>
    <w:rsid w:val="005A0C99"/>
    <w:rsid w:val="005A1661"/>
    <w:rsid w:val="005A4A5E"/>
    <w:rsid w:val="005A59EF"/>
    <w:rsid w:val="005A5D4A"/>
    <w:rsid w:val="005A6A03"/>
    <w:rsid w:val="005B058A"/>
    <w:rsid w:val="005B12D9"/>
    <w:rsid w:val="005B1ACE"/>
    <w:rsid w:val="005B32A5"/>
    <w:rsid w:val="005B48DB"/>
    <w:rsid w:val="005B5599"/>
    <w:rsid w:val="005B5AE0"/>
    <w:rsid w:val="005C082A"/>
    <w:rsid w:val="005C0C15"/>
    <w:rsid w:val="005C36FA"/>
    <w:rsid w:val="005C6A64"/>
    <w:rsid w:val="005C7459"/>
    <w:rsid w:val="005C7BE0"/>
    <w:rsid w:val="005D072B"/>
    <w:rsid w:val="005D0F2D"/>
    <w:rsid w:val="005D2C68"/>
    <w:rsid w:val="005D31E4"/>
    <w:rsid w:val="005D3B3B"/>
    <w:rsid w:val="005D49BB"/>
    <w:rsid w:val="005D5887"/>
    <w:rsid w:val="005E0AD2"/>
    <w:rsid w:val="005E407C"/>
    <w:rsid w:val="005E4903"/>
    <w:rsid w:val="005E6C7A"/>
    <w:rsid w:val="005F0F36"/>
    <w:rsid w:val="005F236C"/>
    <w:rsid w:val="005F23C3"/>
    <w:rsid w:val="005F2FEC"/>
    <w:rsid w:val="005F398C"/>
    <w:rsid w:val="005F468F"/>
    <w:rsid w:val="005F72C1"/>
    <w:rsid w:val="00601C85"/>
    <w:rsid w:val="00603553"/>
    <w:rsid w:val="00604538"/>
    <w:rsid w:val="00605651"/>
    <w:rsid w:val="00605D2D"/>
    <w:rsid w:val="00607503"/>
    <w:rsid w:val="00607AFE"/>
    <w:rsid w:val="00610012"/>
    <w:rsid w:val="00613C69"/>
    <w:rsid w:val="00614F90"/>
    <w:rsid w:val="00615283"/>
    <w:rsid w:val="00615F17"/>
    <w:rsid w:val="0062505E"/>
    <w:rsid w:val="00625678"/>
    <w:rsid w:val="006263D6"/>
    <w:rsid w:val="00627FD9"/>
    <w:rsid w:val="006301F5"/>
    <w:rsid w:val="006316D7"/>
    <w:rsid w:val="00631DDE"/>
    <w:rsid w:val="00632A00"/>
    <w:rsid w:val="0063364A"/>
    <w:rsid w:val="0064053B"/>
    <w:rsid w:val="006422E4"/>
    <w:rsid w:val="00645535"/>
    <w:rsid w:val="006502DF"/>
    <w:rsid w:val="0065594C"/>
    <w:rsid w:val="00657FE6"/>
    <w:rsid w:val="00662735"/>
    <w:rsid w:val="00662F30"/>
    <w:rsid w:val="00666493"/>
    <w:rsid w:val="00667522"/>
    <w:rsid w:val="00670F02"/>
    <w:rsid w:val="0067170D"/>
    <w:rsid w:val="00672868"/>
    <w:rsid w:val="00673CAF"/>
    <w:rsid w:val="00677481"/>
    <w:rsid w:val="006810E4"/>
    <w:rsid w:val="00681223"/>
    <w:rsid w:val="00681436"/>
    <w:rsid w:val="006849DF"/>
    <w:rsid w:val="006867C2"/>
    <w:rsid w:val="00687881"/>
    <w:rsid w:val="00692909"/>
    <w:rsid w:val="00693D62"/>
    <w:rsid w:val="00693D67"/>
    <w:rsid w:val="00696F04"/>
    <w:rsid w:val="00697EFA"/>
    <w:rsid w:val="006A15DD"/>
    <w:rsid w:val="006A18F9"/>
    <w:rsid w:val="006B14B2"/>
    <w:rsid w:val="006B1FE3"/>
    <w:rsid w:val="006B29D2"/>
    <w:rsid w:val="006B3194"/>
    <w:rsid w:val="006B3369"/>
    <w:rsid w:val="006B4F94"/>
    <w:rsid w:val="006C1D3A"/>
    <w:rsid w:val="006C5D5B"/>
    <w:rsid w:val="006C6DA0"/>
    <w:rsid w:val="006C7E93"/>
    <w:rsid w:val="006D161B"/>
    <w:rsid w:val="006D1F05"/>
    <w:rsid w:val="006D43D5"/>
    <w:rsid w:val="006D49E2"/>
    <w:rsid w:val="006D5957"/>
    <w:rsid w:val="006D65F7"/>
    <w:rsid w:val="006D7F8A"/>
    <w:rsid w:val="006E170E"/>
    <w:rsid w:val="006E1BB9"/>
    <w:rsid w:val="006E29FA"/>
    <w:rsid w:val="006E3A9F"/>
    <w:rsid w:val="006E4150"/>
    <w:rsid w:val="006E46BA"/>
    <w:rsid w:val="006E4A8F"/>
    <w:rsid w:val="006E66E9"/>
    <w:rsid w:val="006F350C"/>
    <w:rsid w:val="006F4551"/>
    <w:rsid w:val="00706C6B"/>
    <w:rsid w:val="00710B98"/>
    <w:rsid w:val="0071363F"/>
    <w:rsid w:val="00717743"/>
    <w:rsid w:val="007177A3"/>
    <w:rsid w:val="0072009D"/>
    <w:rsid w:val="007234BB"/>
    <w:rsid w:val="007269F8"/>
    <w:rsid w:val="00727E78"/>
    <w:rsid w:val="00734D14"/>
    <w:rsid w:val="00736956"/>
    <w:rsid w:val="00741E65"/>
    <w:rsid w:val="00742478"/>
    <w:rsid w:val="00746831"/>
    <w:rsid w:val="00747F07"/>
    <w:rsid w:val="00750F39"/>
    <w:rsid w:val="00752782"/>
    <w:rsid w:val="007528BD"/>
    <w:rsid w:val="007547F6"/>
    <w:rsid w:val="00755FA1"/>
    <w:rsid w:val="00756FFC"/>
    <w:rsid w:val="007608B5"/>
    <w:rsid w:val="00763357"/>
    <w:rsid w:val="00764DE7"/>
    <w:rsid w:val="007716F5"/>
    <w:rsid w:val="00776660"/>
    <w:rsid w:val="00777D9D"/>
    <w:rsid w:val="00780BEC"/>
    <w:rsid w:val="007814A2"/>
    <w:rsid w:val="00781D7D"/>
    <w:rsid w:val="0078241D"/>
    <w:rsid w:val="00782DD4"/>
    <w:rsid w:val="00782E80"/>
    <w:rsid w:val="00783209"/>
    <w:rsid w:val="007869CA"/>
    <w:rsid w:val="00787A5B"/>
    <w:rsid w:val="00790049"/>
    <w:rsid w:val="00790A9C"/>
    <w:rsid w:val="00794D69"/>
    <w:rsid w:val="007964E2"/>
    <w:rsid w:val="0079667F"/>
    <w:rsid w:val="00796D51"/>
    <w:rsid w:val="007A2428"/>
    <w:rsid w:val="007A2F4A"/>
    <w:rsid w:val="007A4251"/>
    <w:rsid w:val="007A5587"/>
    <w:rsid w:val="007A60CA"/>
    <w:rsid w:val="007A6517"/>
    <w:rsid w:val="007B018B"/>
    <w:rsid w:val="007B4D20"/>
    <w:rsid w:val="007B5C26"/>
    <w:rsid w:val="007C12E1"/>
    <w:rsid w:val="007C1CCE"/>
    <w:rsid w:val="007C59AC"/>
    <w:rsid w:val="007D37E3"/>
    <w:rsid w:val="007D4A3D"/>
    <w:rsid w:val="007D74D8"/>
    <w:rsid w:val="007E0656"/>
    <w:rsid w:val="007E17A6"/>
    <w:rsid w:val="007E23E6"/>
    <w:rsid w:val="007E4254"/>
    <w:rsid w:val="007E6237"/>
    <w:rsid w:val="007E6293"/>
    <w:rsid w:val="007F2344"/>
    <w:rsid w:val="007F2F32"/>
    <w:rsid w:val="007F34D2"/>
    <w:rsid w:val="007F3A5D"/>
    <w:rsid w:val="007F3C8D"/>
    <w:rsid w:val="007F4335"/>
    <w:rsid w:val="00804009"/>
    <w:rsid w:val="00805A65"/>
    <w:rsid w:val="00806084"/>
    <w:rsid w:val="0080624D"/>
    <w:rsid w:val="00807DFA"/>
    <w:rsid w:val="00813174"/>
    <w:rsid w:val="00817C34"/>
    <w:rsid w:val="00817ED1"/>
    <w:rsid w:val="00817F41"/>
    <w:rsid w:val="008232BB"/>
    <w:rsid w:val="008246F1"/>
    <w:rsid w:val="00825CD6"/>
    <w:rsid w:val="0082687C"/>
    <w:rsid w:val="008278D0"/>
    <w:rsid w:val="008306BB"/>
    <w:rsid w:val="008307E6"/>
    <w:rsid w:val="00835710"/>
    <w:rsid w:val="0084024D"/>
    <w:rsid w:val="00840493"/>
    <w:rsid w:val="00841B8D"/>
    <w:rsid w:val="00842B57"/>
    <w:rsid w:val="00843CA1"/>
    <w:rsid w:val="00845496"/>
    <w:rsid w:val="00845909"/>
    <w:rsid w:val="00847606"/>
    <w:rsid w:val="00853FDE"/>
    <w:rsid w:val="00854A2B"/>
    <w:rsid w:val="0086027E"/>
    <w:rsid w:val="008622A3"/>
    <w:rsid w:val="00870621"/>
    <w:rsid w:val="00870787"/>
    <w:rsid w:val="00874C73"/>
    <w:rsid w:val="008774BA"/>
    <w:rsid w:val="00877EB7"/>
    <w:rsid w:val="0088043E"/>
    <w:rsid w:val="00880770"/>
    <w:rsid w:val="00880C8B"/>
    <w:rsid w:val="008812D3"/>
    <w:rsid w:val="008833C3"/>
    <w:rsid w:val="0088720D"/>
    <w:rsid w:val="0088721D"/>
    <w:rsid w:val="00894833"/>
    <w:rsid w:val="00894FA3"/>
    <w:rsid w:val="00895554"/>
    <w:rsid w:val="008A2625"/>
    <w:rsid w:val="008A570E"/>
    <w:rsid w:val="008A66F4"/>
    <w:rsid w:val="008A769D"/>
    <w:rsid w:val="008B0157"/>
    <w:rsid w:val="008B0BFC"/>
    <w:rsid w:val="008B1FB9"/>
    <w:rsid w:val="008B332E"/>
    <w:rsid w:val="008B3355"/>
    <w:rsid w:val="008B6009"/>
    <w:rsid w:val="008B755F"/>
    <w:rsid w:val="008B7F5B"/>
    <w:rsid w:val="008C2B78"/>
    <w:rsid w:val="008C64D9"/>
    <w:rsid w:val="008D0AA0"/>
    <w:rsid w:val="008D1E8D"/>
    <w:rsid w:val="008D2948"/>
    <w:rsid w:val="008D29EC"/>
    <w:rsid w:val="008D325F"/>
    <w:rsid w:val="008D3325"/>
    <w:rsid w:val="008D4EC5"/>
    <w:rsid w:val="008D54CB"/>
    <w:rsid w:val="008D55F1"/>
    <w:rsid w:val="008D596A"/>
    <w:rsid w:val="008D62E2"/>
    <w:rsid w:val="008D733D"/>
    <w:rsid w:val="008D7B6C"/>
    <w:rsid w:val="008E052E"/>
    <w:rsid w:val="008E0860"/>
    <w:rsid w:val="008E2B0A"/>
    <w:rsid w:val="008E311E"/>
    <w:rsid w:val="008E3837"/>
    <w:rsid w:val="008E38CB"/>
    <w:rsid w:val="008E699A"/>
    <w:rsid w:val="008F03C9"/>
    <w:rsid w:val="008F2E35"/>
    <w:rsid w:val="008F2E5B"/>
    <w:rsid w:val="008F39DF"/>
    <w:rsid w:val="008F5A00"/>
    <w:rsid w:val="008F5D51"/>
    <w:rsid w:val="008F63BE"/>
    <w:rsid w:val="008F674E"/>
    <w:rsid w:val="009003C6"/>
    <w:rsid w:val="009007F1"/>
    <w:rsid w:val="00903BCC"/>
    <w:rsid w:val="00905755"/>
    <w:rsid w:val="009074E3"/>
    <w:rsid w:val="00912812"/>
    <w:rsid w:val="00914C40"/>
    <w:rsid w:val="00916165"/>
    <w:rsid w:val="00921256"/>
    <w:rsid w:val="00921CB5"/>
    <w:rsid w:val="00924BA7"/>
    <w:rsid w:val="00926E11"/>
    <w:rsid w:val="00932585"/>
    <w:rsid w:val="00932ABF"/>
    <w:rsid w:val="00933D44"/>
    <w:rsid w:val="00937753"/>
    <w:rsid w:val="00937768"/>
    <w:rsid w:val="00946105"/>
    <w:rsid w:val="00953A52"/>
    <w:rsid w:val="00955129"/>
    <w:rsid w:val="00956F63"/>
    <w:rsid w:val="009607F9"/>
    <w:rsid w:val="00961E10"/>
    <w:rsid w:val="00963922"/>
    <w:rsid w:val="009656E6"/>
    <w:rsid w:val="00972996"/>
    <w:rsid w:val="00973BE6"/>
    <w:rsid w:val="00974C9C"/>
    <w:rsid w:val="0097662F"/>
    <w:rsid w:val="00981B0E"/>
    <w:rsid w:val="00981C13"/>
    <w:rsid w:val="00982EFB"/>
    <w:rsid w:val="00983851"/>
    <w:rsid w:val="00984B57"/>
    <w:rsid w:val="00984F75"/>
    <w:rsid w:val="00985DA2"/>
    <w:rsid w:val="00994018"/>
    <w:rsid w:val="00995D76"/>
    <w:rsid w:val="00995EF5"/>
    <w:rsid w:val="00996078"/>
    <w:rsid w:val="009975CF"/>
    <w:rsid w:val="00997E15"/>
    <w:rsid w:val="009A0A2E"/>
    <w:rsid w:val="009A2D28"/>
    <w:rsid w:val="009A3CEA"/>
    <w:rsid w:val="009A4859"/>
    <w:rsid w:val="009A48A6"/>
    <w:rsid w:val="009A541E"/>
    <w:rsid w:val="009A586D"/>
    <w:rsid w:val="009A6150"/>
    <w:rsid w:val="009A67E2"/>
    <w:rsid w:val="009A77EE"/>
    <w:rsid w:val="009A7F31"/>
    <w:rsid w:val="009B0F62"/>
    <w:rsid w:val="009B13BF"/>
    <w:rsid w:val="009B3E9A"/>
    <w:rsid w:val="009B4B94"/>
    <w:rsid w:val="009B5BE2"/>
    <w:rsid w:val="009B5C7E"/>
    <w:rsid w:val="009C18B5"/>
    <w:rsid w:val="009C1D1C"/>
    <w:rsid w:val="009C20C8"/>
    <w:rsid w:val="009C2E48"/>
    <w:rsid w:val="009C3C3F"/>
    <w:rsid w:val="009C54DB"/>
    <w:rsid w:val="009D01C5"/>
    <w:rsid w:val="009D0DAA"/>
    <w:rsid w:val="009D322A"/>
    <w:rsid w:val="009D728E"/>
    <w:rsid w:val="009E28D6"/>
    <w:rsid w:val="009E34B0"/>
    <w:rsid w:val="009E4A19"/>
    <w:rsid w:val="009E53A7"/>
    <w:rsid w:val="009E5AEA"/>
    <w:rsid w:val="009E6AFC"/>
    <w:rsid w:val="009E7093"/>
    <w:rsid w:val="009F0A51"/>
    <w:rsid w:val="009F0D61"/>
    <w:rsid w:val="009F138E"/>
    <w:rsid w:val="009F15CA"/>
    <w:rsid w:val="009F1777"/>
    <w:rsid w:val="009F17AE"/>
    <w:rsid w:val="009F18A8"/>
    <w:rsid w:val="009F1A1F"/>
    <w:rsid w:val="009F28E9"/>
    <w:rsid w:val="009F2D55"/>
    <w:rsid w:val="009F2E25"/>
    <w:rsid w:val="009F318A"/>
    <w:rsid w:val="009F472A"/>
    <w:rsid w:val="009F51B9"/>
    <w:rsid w:val="009F66BA"/>
    <w:rsid w:val="00A02DCD"/>
    <w:rsid w:val="00A03087"/>
    <w:rsid w:val="00A03CD9"/>
    <w:rsid w:val="00A066E5"/>
    <w:rsid w:val="00A12869"/>
    <w:rsid w:val="00A16476"/>
    <w:rsid w:val="00A1739E"/>
    <w:rsid w:val="00A17728"/>
    <w:rsid w:val="00A17BF9"/>
    <w:rsid w:val="00A17EA9"/>
    <w:rsid w:val="00A217D2"/>
    <w:rsid w:val="00A22CC2"/>
    <w:rsid w:val="00A22D94"/>
    <w:rsid w:val="00A248F9"/>
    <w:rsid w:val="00A25C5E"/>
    <w:rsid w:val="00A25E9B"/>
    <w:rsid w:val="00A26223"/>
    <w:rsid w:val="00A336C7"/>
    <w:rsid w:val="00A33CE5"/>
    <w:rsid w:val="00A3435B"/>
    <w:rsid w:val="00A34B1A"/>
    <w:rsid w:val="00A359ED"/>
    <w:rsid w:val="00A36250"/>
    <w:rsid w:val="00A36964"/>
    <w:rsid w:val="00A36E8D"/>
    <w:rsid w:val="00A41210"/>
    <w:rsid w:val="00A41A15"/>
    <w:rsid w:val="00A435A4"/>
    <w:rsid w:val="00A458AD"/>
    <w:rsid w:val="00A471CD"/>
    <w:rsid w:val="00A55735"/>
    <w:rsid w:val="00A56BAF"/>
    <w:rsid w:val="00A57F1C"/>
    <w:rsid w:val="00A61E38"/>
    <w:rsid w:val="00A62460"/>
    <w:rsid w:val="00A62E48"/>
    <w:rsid w:val="00A641A6"/>
    <w:rsid w:val="00A64952"/>
    <w:rsid w:val="00A671EB"/>
    <w:rsid w:val="00A749EC"/>
    <w:rsid w:val="00A74D75"/>
    <w:rsid w:val="00A760B5"/>
    <w:rsid w:val="00A77475"/>
    <w:rsid w:val="00A821CC"/>
    <w:rsid w:val="00A83A0C"/>
    <w:rsid w:val="00A85D79"/>
    <w:rsid w:val="00A867B7"/>
    <w:rsid w:val="00A87D25"/>
    <w:rsid w:val="00A91E9E"/>
    <w:rsid w:val="00A92678"/>
    <w:rsid w:val="00A93D1E"/>
    <w:rsid w:val="00A948BE"/>
    <w:rsid w:val="00A95077"/>
    <w:rsid w:val="00A95368"/>
    <w:rsid w:val="00A96657"/>
    <w:rsid w:val="00A96D57"/>
    <w:rsid w:val="00A970D2"/>
    <w:rsid w:val="00A9761D"/>
    <w:rsid w:val="00AA0CC8"/>
    <w:rsid w:val="00AA1053"/>
    <w:rsid w:val="00AA3CF9"/>
    <w:rsid w:val="00AA45FD"/>
    <w:rsid w:val="00AA6425"/>
    <w:rsid w:val="00AA73F1"/>
    <w:rsid w:val="00AB070A"/>
    <w:rsid w:val="00AB12D6"/>
    <w:rsid w:val="00AB2E59"/>
    <w:rsid w:val="00AB5429"/>
    <w:rsid w:val="00AB57E4"/>
    <w:rsid w:val="00AB6241"/>
    <w:rsid w:val="00AB62B5"/>
    <w:rsid w:val="00AB6E02"/>
    <w:rsid w:val="00AB7379"/>
    <w:rsid w:val="00AC4031"/>
    <w:rsid w:val="00AC7B7F"/>
    <w:rsid w:val="00AD279A"/>
    <w:rsid w:val="00AD322C"/>
    <w:rsid w:val="00AD56CA"/>
    <w:rsid w:val="00AD7862"/>
    <w:rsid w:val="00AD78AC"/>
    <w:rsid w:val="00AE0AF8"/>
    <w:rsid w:val="00AE0CDE"/>
    <w:rsid w:val="00AE15BB"/>
    <w:rsid w:val="00AE2FE7"/>
    <w:rsid w:val="00AE35B0"/>
    <w:rsid w:val="00AE3EC5"/>
    <w:rsid w:val="00AE428A"/>
    <w:rsid w:val="00AE499D"/>
    <w:rsid w:val="00AF0F33"/>
    <w:rsid w:val="00AF1038"/>
    <w:rsid w:val="00AF22C2"/>
    <w:rsid w:val="00AF250D"/>
    <w:rsid w:val="00AF631D"/>
    <w:rsid w:val="00AF6A59"/>
    <w:rsid w:val="00AF7CA2"/>
    <w:rsid w:val="00B00085"/>
    <w:rsid w:val="00B00866"/>
    <w:rsid w:val="00B051F6"/>
    <w:rsid w:val="00B06102"/>
    <w:rsid w:val="00B06A8F"/>
    <w:rsid w:val="00B07B9C"/>
    <w:rsid w:val="00B11498"/>
    <w:rsid w:val="00B13F37"/>
    <w:rsid w:val="00B1459F"/>
    <w:rsid w:val="00B15218"/>
    <w:rsid w:val="00B15FC4"/>
    <w:rsid w:val="00B20449"/>
    <w:rsid w:val="00B2104C"/>
    <w:rsid w:val="00B21D58"/>
    <w:rsid w:val="00B224B0"/>
    <w:rsid w:val="00B254DB"/>
    <w:rsid w:val="00B26644"/>
    <w:rsid w:val="00B269EF"/>
    <w:rsid w:val="00B3025B"/>
    <w:rsid w:val="00B31318"/>
    <w:rsid w:val="00B32E07"/>
    <w:rsid w:val="00B344DC"/>
    <w:rsid w:val="00B34898"/>
    <w:rsid w:val="00B3502B"/>
    <w:rsid w:val="00B36D08"/>
    <w:rsid w:val="00B404FB"/>
    <w:rsid w:val="00B42A15"/>
    <w:rsid w:val="00B50BB0"/>
    <w:rsid w:val="00B536B8"/>
    <w:rsid w:val="00B5575E"/>
    <w:rsid w:val="00B576CB"/>
    <w:rsid w:val="00B616C2"/>
    <w:rsid w:val="00B6195C"/>
    <w:rsid w:val="00B626E4"/>
    <w:rsid w:val="00B62958"/>
    <w:rsid w:val="00B62D1F"/>
    <w:rsid w:val="00B65469"/>
    <w:rsid w:val="00B65578"/>
    <w:rsid w:val="00B66522"/>
    <w:rsid w:val="00B669EC"/>
    <w:rsid w:val="00B70ADA"/>
    <w:rsid w:val="00B76E2B"/>
    <w:rsid w:val="00B77FDB"/>
    <w:rsid w:val="00B8168C"/>
    <w:rsid w:val="00B82425"/>
    <w:rsid w:val="00B828A0"/>
    <w:rsid w:val="00B83A1A"/>
    <w:rsid w:val="00B858CA"/>
    <w:rsid w:val="00B86E4A"/>
    <w:rsid w:val="00B90BE2"/>
    <w:rsid w:val="00B91166"/>
    <w:rsid w:val="00B9196E"/>
    <w:rsid w:val="00B921D6"/>
    <w:rsid w:val="00B925EC"/>
    <w:rsid w:val="00B93258"/>
    <w:rsid w:val="00B9375D"/>
    <w:rsid w:val="00B97B82"/>
    <w:rsid w:val="00B97E53"/>
    <w:rsid w:val="00BA2822"/>
    <w:rsid w:val="00BA2CE3"/>
    <w:rsid w:val="00BA5729"/>
    <w:rsid w:val="00BB475A"/>
    <w:rsid w:val="00BB49AE"/>
    <w:rsid w:val="00BB4E8D"/>
    <w:rsid w:val="00BB4FE9"/>
    <w:rsid w:val="00BB532F"/>
    <w:rsid w:val="00BB693A"/>
    <w:rsid w:val="00BB7DC8"/>
    <w:rsid w:val="00BB7F75"/>
    <w:rsid w:val="00BC03A7"/>
    <w:rsid w:val="00BC1C27"/>
    <w:rsid w:val="00BC343A"/>
    <w:rsid w:val="00BC368B"/>
    <w:rsid w:val="00BC42E2"/>
    <w:rsid w:val="00BC4A22"/>
    <w:rsid w:val="00BC6946"/>
    <w:rsid w:val="00BC69D3"/>
    <w:rsid w:val="00BC6C66"/>
    <w:rsid w:val="00BC7AE5"/>
    <w:rsid w:val="00BD260D"/>
    <w:rsid w:val="00BD3A06"/>
    <w:rsid w:val="00BD50F1"/>
    <w:rsid w:val="00BD69D2"/>
    <w:rsid w:val="00BE11BC"/>
    <w:rsid w:val="00BE1D15"/>
    <w:rsid w:val="00BE1E3D"/>
    <w:rsid w:val="00BE3B35"/>
    <w:rsid w:val="00BE5048"/>
    <w:rsid w:val="00BE5D8A"/>
    <w:rsid w:val="00BE653D"/>
    <w:rsid w:val="00BE7A95"/>
    <w:rsid w:val="00BF147E"/>
    <w:rsid w:val="00BF2631"/>
    <w:rsid w:val="00BF371D"/>
    <w:rsid w:val="00BF3FC7"/>
    <w:rsid w:val="00BF42E3"/>
    <w:rsid w:val="00BF45E3"/>
    <w:rsid w:val="00BF4A4E"/>
    <w:rsid w:val="00C027E3"/>
    <w:rsid w:val="00C03622"/>
    <w:rsid w:val="00C03F5C"/>
    <w:rsid w:val="00C045AF"/>
    <w:rsid w:val="00C06C7E"/>
    <w:rsid w:val="00C07D28"/>
    <w:rsid w:val="00C10D1C"/>
    <w:rsid w:val="00C1318C"/>
    <w:rsid w:val="00C14C3D"/>
    <w:rsid w:val="00C15422"/>
    <w:rsid w:val="00C158EB"/>
    <w:rsid w:val="00C15C4C"/>
    <w:rsid w:val="00C16EB5"/>
    <w:rsid w:val="00C16FC6"/>
    <w:rsid w:val="00C17642"/>
    <w:rsid w:val="00C242D8"/>
    <w:rsid w:val="00C25BEE"/>
    <w:rsid w:val="00C31775"/>
    <w:rsid w:val="00C31E37"/>
    <w:rsid w:val="00C3265C"/>
    <w:rsid w:val="00C337D2"/>
    <w:rsid w:val="00C34BC5"/>
    <w:rsid w:val="00C35247"/>
    <w:rsid w:val="00C36F30"/>
    <w:rsid w:val="00C37398"/>
    <w:rsid w:val="00C425DE"/>
    <w:rsid w:val="00C44AC1"/>
    <w:rsid w:val="00C4696F"/>
    <w:rsid w:val="00C528FF"/>
    <w:rsid w:val="00C5292B"/>
    <w:rsid w:val="00C54561"/>
    <w:rsid w:val="00C54BD1"/>
    <w:rsid w:val="00C54DB5"/>
    <w:rsid w:val="00C55126"/>
    <w:rsid w:val="00C55885"/>
    <w:rsid w:val="00C56D41"/>
    <w:rsid w:val="00C57B98"/>
    <w:rsid w:val="00C57BA9"/>
    <w:rsid w:val="00C6083B"/>
    <w:rsid w:val="00C6476D"/>
    <w:rsid w:val="00C65F8D"/>
    <w:rsid w:val="00C71199"/>
    <w:rsid w:val="00C7143C"/>
    <w:rsid w:val="00C717A2"/>
    <w:rsid w:val="00C72774"/>
    <w:rsid w:val="00C734CC"/>
    <w:rsid w:val="00C74241"/>
    <w:rsid w:val="00C7471B"/>
    <w:rsid w:val="00C75D2E"/>
    <w:rsid w:val="00C8219B"/>
    <w:rsid w:val="00C831CD"/>
    <w:rsid w:val="00C835DF"/>
    <w:rsid w:val="00C83C75"/>
    <w:rsid w:val="00C83DF5"/>
    <w:rsid w:val="00C83FC8"/>
    <w:rsid w:val="00C85DBC"/>
    <w:rsid w:val="00C86B10"/>
    <w:rsid w:val="00C87229"/>
    <w:rsid w:val="00C90EAC"/>
    <w:rsid w:val="00C93A69"/>
    <w:rsid w:val="00C95BCE"/>
    <w:rsid w:val="00C97083"/>
    <w:rsid w:val="00C979A2"/>
    <w:rsid w:val="00CA0A65"/>
    <w:rsid w:val="00CA4F99"/>
    <w:rsid w:val="00CA6948"/>
    <w:rsid w:val="00CB0B1A"/>
    <w:rsid w:val="00CB1350"/>
    <w:rsid w:val="00CB1EC4"/>
    <w:rsid w:val="00CB21CD"/>
    <w:rsid w:val="00CB24D2"/>
    <w:rsid w:val="00CB2A5B"/>
    <w:rsid w:val="00CB32D6"/>
    <w:rsid w:val="00CB3A20"/>
    <w:rsid w:val="00CB4897"/>
    <w:rsid w:val="00CB5ABC"/>
    <w:rsid w:val="00CB7C00"/>
    <w:rsid w:val="00CC3B5B"/>
    <w:rsid w:val="00CC40BE"/>
    <w:rsid w:val="00CC5638"/>
    <w:rsid w:val="00CC5C0B"/>
    <w:rsid w:val="00CD4054"/>
    <w:rsid w:val="00CD4C2B"/>
    <w:rsid w:val="00CD683E"/>
    <w:rsid w:val="00CD7067"/>
    <w:rsid w:val="00CD7207"/>
    <w:rsid w:val="00CD7285"/>
    <w:rsid w:val="00CE0DAB"/>
    <w:rsid w:val="00CE1945"/>
    <w:rsid w:val="00CE27CB"/>
    <w:rsid w:val="00CE29DE"/>
    <w:rsid w:val="00CE3F7A"/>
    <w:rsid w:val="00CE4C32"/>
    <w:rsid w:val="00CE60F8"/>
    <w:rsid w:val="00CF3002"/>
    <w:rsid w:val="00CF33BE"/>
    <w:rsid w:val="00CF4A83"/>
    <w:rsid w:val="00CF53E7"/>
    <w:rsid w:val="00CF634E"/>
    <w:rsid w:val="00CF6F14"/>
    <w:rsid w:val="00D001BF"/>
    <w:rsid w:val="00D00752"/>
    <w:rsid w:val="00D02672"/>
    <w:rsid w:val="00D0271E"/>
    <w:rsid w:val="00D02F0B"/>
    <w:rsid w:val="00D04377"/>
    <w:rsid w:val="00D056D7"/>
    <w:rsid w:val="00D0663C"/>
    <w:rsid w:val="00D07285"/>
    <w:rsid w:val="00D07B84"/>
    <w:rsid w:val="00D100BF"/>
    <w:rsid w:val="00D109F9"/>
    <w:rsid w:val="00D1386C"/>
    <w:rsid w:val="00D13A85"/>
    <w:rsid w:val="00D14A7A"/>
    <w:rsid w:val="00D15559"/>
    <w:rsid w:val="00D17661"/>
    <w:rsid w:val="00D20CB2"/>
    <w:rsid w:val="00D21DA7"/>
    <w:rsid w:val="00D25EDF"/>
    <w:rsid w:val="00D2610A"/>
    <w:rsid w:val="00D31835"/>
    <w:rsid w:val="00D335E7"/>
    <w:rsid w:val="00D37A1E"/>
    <w:rsid w:val="00D425D5"/>
    <w:rsid w:val="00D466F6"/>
    <w:rsid w:val="00D46EF5"/>
    <w:rsid w:val="00D50B4E"/>
    <w:rsid w:val="00D60929"/>
    <w:rsid w:val="00D61C8C"/>
    <w:rsid w:val="00D61F99"/>
    <w:rsid w:val="00D62DD6"/>
    <w:rsid w:val="00D646CF"/>
    <w:rsid w:val="00D65A26"/>
    <w:rsid w:val="00D71033"/>
    <w:rsid w:val="00D715D0"/>
    <w:rsid w:val="00D71A4A"/>
    <w:rsid w:val="00D73332"/>
    <w:rsid w:val="00D73606"/>
    <w:rsid w:val="00D77719"/>
    <w:rsid w:val="00D82BE5"/>
    <w:rsid w:val="00D83210"/>
    <w:rsid w:val="00D84B1D"/>
    <w:rsid w:val="00D8547D"/>
    <w:rsid w:val="00D861D7"/>
    <w:rsid w:val="00D86331"/>
    <w:rsid w:val="00D86FC9"/>
    <w:rsid w:val="00D87406"/>
    <w:rsid w:val="00D9351B"/>
    <w:rsid w:val="00D93D1F"/>
    <w:rsid w:val="00D93D78"/>
    <w:rsid w:val="00D94D6B"/>
    <w:rsid w:val="00D95229"/>
    <w:rsid w:val="00D954BD"/>
    <w:rsid w:val="00D96099"/>
    <w:rsid w:val="00D96F2C"/>
    <w:rsid w:val="00DA05E3"/>
    <w:rsid w:val="00DA0D92"/>
    <w:rsid w:val="00DA36A5"/>
    <w:rsid w:val="00DA49E2"/>
    <w:rsid w:val="00DA637B"/>
    <w:rsid w:val="00DB2687"/>
    <w:rsid w:val="00DB33E7"/>
    <w:rsid w:val="00DB38AB"/>
    <w:rsid w:val="00DB47C4"/>
    <w:rsid w:val="00DC0449"/>
    <w:rsid w:val="00DC1642"/>
    <w:rsid w:val="00DC4808"/>
    <w:rsid w:val="00DC69FF"/>
    <w:rsid w:val="00DC6B94"/>
    <w:rsid w:val="00DC6E81"/>
    <w:rsid w:val="00DD2942"/>
    <w:rsid w:val="00DD365E"/>
    <w:rsid w:val="00DD57B6"/>
    <w:rsid w:val="00DD57FB"/>
    <w:rsid w:val="00DD5DAC"/>
    <w:rsid w:val="00DD5DFC"/>
    <w:rsid w:val="00DE01F5"/>
    <w:rsid w:val="00DE0C3C"/>
    <w:rsid w:val="00DE48DD"/>
    <w:rsid w:val="00DE6492"/>
    <w:rsid w:val="00DE7204"/>
    <w:rsid w:val="00DE7807"/>
    <w:rsid w:val="00DE7AD4"/>
    <w:rsid w:val="00DF10C1"/>
    <w:rsid w:val="00DF1BCF"/>
    <w:rsid w:val="00DF1E2C"/>
    <w:rsid w:val="00DF37C2"/>
    <w:rsid w:val="00DF3CDE"/>
    <w:rsid w:val="00DF5E6F"/>
    <w:rsid w:val="00DF6F1D"/>
    <w:rsid w:val="00E00D3B"/>
    <w:rsid w:val="00E04987"/>
    <w:rsid w:val="00E049A4"/>
    <w:rsid w:val="00E04A75"/>
    <w:rsid w:val="00E06DC3"/>
    <w:rsid w:val="00E13911"/>
    <w:rsid w:val="00E1428C"/>
    <w:rsid w:val="00E14E3A"/>
    <w:rsid w:val="00E14F25"/>
    <w:rsid w:val="00E170CB"/>
    <w:rsid w:val="00E20A1C"/>
    <w:rsid w:val="00E20B15"/>
    <w:rsid w:val="00E2157C"/>
    <w:rsid w:val="00E216FB"/>
    <w:rsid w:val="00E22DA0"/>
    <w:rsid w:val="00E23756"/>
    <w:rsid w:val="00E263D8"/>
    <w:rsid w:val="00E270EC"/>
    <w:rsid w:val="00E32FCE"/>
    <w:rsid w:val="00E34F1B"/>
    <w:rsid w:val="00E37D3F"/>
    <w:rsid w:val="00E41705"/>
    <w:rsid w:val="00E42454"/>
    <w:rsid w:val="00E44E4B"/>
    <w:rsid w:val="00E46F3F"/>
    <w:rsid w:val="00E501EA"/>
    <w:rsid w:val="00E5023D"/>
    <w:rsid w:val="00E5106F"/>
    <w:rsid w:val="00E547E0"/>
    <w:rsid w:val="00E558CC"/>
    <w:rsid w:val="00E55AED"/>
    <w:rsid w:val="00E5637A"/>
    <w:rsid w:val="00E5752E"/>
    <w:rsid w:val="00E633BF"/>
    <w:rsid w:val="00E64BE2"/>
    <w:rsid w:val="00E657A5"/>
    <w:rsid w:val="00E71EC6"/>
    <w:rsid w:val="00E75F96"/>
    <w:rsid w:val="00E77C14"/>
    <w:rsid w:val="00E81C4B"/>
    <w:rsid w:val="00E82C7B"/>
    <w:rsid w:val="00E84422"/>
    <w:rsid w:val="00E84860"/>
    <w:rsid w:val="00E849B3"/>
    <w:rsid w:val="00E8732D"/>
    <w:rsid w:val="00E876C1"/>
    <w:rsid w:val="00E877AD"/>
    <w:rsid w:val="00E91D3E"/>
    <w:rsid w:val="00E927E7"/>
    <w:rsid w:val="00E941ED"/>
    <w:rsid w:val="00E94261"/>
    <w:rsid w:val="00E94B89"/>
    <w:rsid w:val="00E94D12"/>
    <w:rsid w:val="00E954D9"/>
    <w:rsid w:val="00E95776"/>
    <w:rsid w:val="00E96849"/>
    <w:rsid w:val="00EA0CD9"/>
    <w:rsid w:val="00EA1E63"/>
    <w:rsid w:val="00EA2709"/>
    <w:rsid w:val="00EA27D5"/>
    <w:rsid w:val="00EA6453"/>
    <w:rsid w:val="00EB0DD9"/>
    <w:rsid w:val="00EB1AF8"/>
    <w:rsid w:val="00EB29C8"/>
    <w:rsid w:val="00EB2DF0"/>
    <w:rsid w:val="00EB4867"/>
    <w:rsid w:val="00EB5AE6"/>
    <w:rsid w:val="00EB7534"/>
    <w:rsid w:val="00EB7AFF"/>
    <w:rsid w:val="00EC034A"/>
    <w:rsid w:val="00EC4A46"/>
    <w:rsid w:val="00EC5F8D"/>
    <w:rsid w:val="00EC62DB"/>
    <w:rsid w:val="00ED3B31"/>
    <w:rsid w:val="00ED3B57"/>
    <w:rsid w:val="00ED3CB9"/>
    <w:rsid w:val="00ED4A55"/>
    <w:rsid w:val="00ED77BC"/>
    <w:rsid w:val="00EE016E"/>
    <w:rsid w:val="00EE3254"/>
    <w:rsid w:val="00EE4607"/>
    <w:rsid w:val="00EE4DAD"/>
    <w:rsid w:val="00EE513E"/>
    <w:rsid w:val="00EE6899"/>
    <w:rsid w:val="00EE7699"/>
    <w:rsid w:val="00EF1B56"/>
    <w:rsid w:val="00EF1F3B"/>
    <w:rsid w:val="00EF2D82"/>
    <w:rsid w:val="00EF3709"/>
    <w:rsid w:val="00EF42C2"/>
    <w:rsid w:val="00EF4832"/>
    <w:rsid w:val="00EF4C04"/>
    <w:rsid w:val="00EF60DD"/>
    <w:rsid w:val="00EF6326"/>
    <w:rsid w:val="00EF790D"/>
    <w:rsid w:val="00F02867"/>
    <w:rsid w:val="00F03644"/>
    <w:rsid w:val="00F05A4E"/>
    <w:rsid w:val="00F06C0A"/>
    <w:rsid w:val="00F10A89"/>
    <w:rsid w:val="00F14818"/>
    <w:rsid w:val="00F15BD8"/>
    <w:rsid w:val="00F16EB2"/>
    <w:rsid w:val="00F21FB2"/>
    <w:rsid w:val="00F22845"/>
    <w:rsid w:val="00F25B6D"/>
    <w:rsid w:val="00F308AC"/>
    <w:rsid w:val="00F30926"/>
    <w:rsid w:val="00F327F2"/>
    <w:rsid w:val="00F3315A"/>
    <w:rsid w:val="00F351A3"/>
    <w:rsid w:val="00F3565F"/>
    <w:rsid w:val="00F365C4"/>
    <w:rsid w:val="00F37BCC"/>
    <w:rsid w:val="00F42905"/>
    <w:rsid w:val="00F429DD"/>
    <w:rsid w:val="00F42DFD"/>
    <w:rsid w:val="00F42EAB"/>
    <w:rsid w:val="00F528D7"/>
    <w:rsid w:val="00F52C26"/>
    <w:rsid w:val="00F53FDB"/>
    <w:rsid w:val="00F561BD"/>
    <w:rsid w:val="00F56934"/>
    <w:rsid w:val="00F57A9A"/>
    <w:rsid w:val="00F61975"/>
    <w:rsid w:val="00F6338A"/>
    <w:rsid w:val="00F63E3C"/>
    <w:rsid w:val="00F64901"/>
    <w:rsid w:val="00F66D50"/>
    <w:rsid w:val="00F6704E"/>
    <w:rsid w:val="00F720AF"/>
    <w:rsid w:val="00F73006"/>
    <w:rsid w:val="00F778AD"/>
    <w:rsid w:val="00F80A78"/>
    <w:rsid w:val="00F87278"/>
    <w:rsid w:val="00F8735D"/>
    <w:rsid w:val="00F87CA1"/>
    <w:rsid w:val="00F87EC0"/>
    <w:rsid w:val="00F9270C"/>
    <w:rsid w:val="00F958AA"/>
    <w:rsid w:val="00F96895"/>
    <w:rsid w:val="00F968A6"/>
    <w:rsid w:val="00F96DC5"/>
    <w:rsid w:val="00F9732B"/>
    <w:rsid w:val="00F97AB0"/>
    <w:rsid w:val="00FA16DE"/>
    <w:rsid w:val="00FA1F63"/>
    <w:rsid w:val="00FA305B"/>
    <w:rsid w:val="00FA78BE"/>
    <w:rsid w:val="00FB0D99"/>
    <w:rsid w:val="00FB2F6A"/>
    <w:rsid w:val="00FB3BC0"/>
    <w:rsid w:val="00FB43E7"/>
    <w:rsid w:val="00FC1125"/>
    <w:rsid w:val="00FC1973"/>
    <w:rsid w:val="00FC41FD"/>
    <w:rsid w:val="00FC43B8"/>
    <w:rsid w:val="00FC4A86"/>
    <w:rsid w:val="00FC62FC"/>
    <w:rsid w:val="00FC6B88"/>
    <w:rsid w:val="00FD02A7"/>
    <w:rsid w:val="00FD06B3"/>
    <w:rsid w:val="00FD11AE"/>
    <w:rsid w:val="00FD11C5"/>
    <w:rsid w:val="00FD3724"/>
    <w:rsid w:val="00FD400E"/>
    <w:rsid w:val="00FD4A06"/>
    <w:rsid w:val="00FD501D"/>
    <w:rsid w:val="00FD58AE"/>
    <w:rsid w:val="00FD60AA"/>
    <w:rsid w:val="00FD61EE"/>
    <w:rsid w:val="00FE1915"/>
    <w:rsid w:val="00FE3A82"/>
    <w:rsid w:val="00FE4311"/>
    <w:rsid w:val="00FE667E"/>
    <w:rsid w:val="00FE7B9D"/>
    <w:rsid w:val="00FF2F84"/>
    <w:rsid w:val="00FF3C05"/>
    <w:rsid w:val="00FF50B3"/>
    <w:rsid w:val="00FF53FC"/>
    <w:rsid w:val="12F71B16"/>
    <w:rsid w:val="16F0B1DE"/>
    <w:rsid w:val="228EB435"/>
    <w:rsid w:val="2C2FB258"/>
    <w:rsid w:val="2D8EBBBC"/>
    <w:rsid w:val="3DC84FED"/>
    <w:rsid w:val="42523FF1"/>
    <w:rsid w:val="433BEDF1"/>
    <w:rsid w:val="4AC6C5E6"/>
    <w:rsid w:val="522CE2AE"/>
    <w:rsid w:val="655E668C"/>
    <w:rsid w:val="6E978246"/>
    <w:rsid w:val="783CD28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3A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2958"/>
    <w:pPr>
      <w:spacing w:line="276" w:lineRule="auto"/>
    </w:pPr>
    <w:rPr>
      <w:rFonts w:ascii="Arial" w:hAnsi="Arial"/>
      <w:sz w:val="22"/>
      <w:szCs w:val="22"/>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1">
    <w:name w:val="확인되지 않은 멘션1"/>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customStyle="1" w:styleId="UnresolvedMention1">
    <w:name w:val="Unresolved Mention1"/>
    <w:basedOn w:val="DefaultParagraphFont"/>
    <w:uiPriority w:val="99"/>
    <w:semiHidden/>
    <w:unhideWhenUsed/>
    <w:rsid w:val="007C59AC"/>
    <w:rPr>
      <w:color w:val="605E5C"/>
      <w:shd w:val="clear" w:color="auto" w:fill="E1DFDD"/>
    </w:rPr>
  </w:style>
  <w:style w:type="paragraph" w:styleId="NormalWeb">
    <w:name w:val="Normal (Web)"/>
    <w:basedOn w:val="Normal"/>
    <w:uiPriority w:val="99"/>
    <w:semiHidden/>
    <w:unhideWhenUsed/>
    <w:rsid w:val="00DF1BCF"/>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Default">
    <w:name w:val="Default"/>
    <w:rsid w:val="00272016"/>
    <w:pPr>
      <w:widowControl w:val="0"/>
      <w:autoSpaceDE w:val="0"/>
      <w:autoSpaceDN w:val="0"/>
      <w:adjustRightInd w:val="0"/>
    </w:pPr>
    <w:rPr>
      <w:rFonts w:ascii="Arial" w:hAnsi="Arial" w:cs="Arial"/>
      <w:color w:val="000000"/>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453643766">
      <w:bodyDiv w:val="1"/>
      <w:marLeft w:val="0"/>
      <w:marRight w:val="0"/>
      <w:marTop w:val="0"/>
      <w:marBottom w:val="0"/>
      <w:divBdr>
        <w:top w:val="none" w:sz="0" w:space="0" w:color="auto"/>
        <w:left w:val="none" w:sz="0" w:space="0" w:color="auto"/>
        <w:bottom w:val="none" w:sz="0" w:space="0" w:color="auto"/>
        <w:right w:val="none" w:sz="0" w:space="0" w:color="auto"/>
      </w:divBdr>
    </w:div>
    <w:div w:id="558983559">
      <w:bodyDiv w:val="1"/>
      <w:marLeft w:val="0"/>
      <w:marRight w:val="0"/>
      <w:marTop w:val="0"/>
      <w:marBottom w:val="0"/>
      <w:divBdr>
        <w:top w:val="none" w:sz="0" w:space="0" w:color="auto"/>
        <w:left w:val="none" w:sz="0" w:space="0" w:color="auto"/>
        <w:bottom w:val="none" w:sz="0" w:space="0" w:color="auto"/>
        <w:right w:val="none" w:sz="0" w:space="0" w:color="auto"/>
      </w:divBdr>
    </w:div>
    <w:div w:id="851992404">
      <w:bodyDiv w:val="1"/>
      <w:marLeft w:val="0"/>
      <w:marRight w:val="0"/>
      <w:marTop w:val="0"/>
      <w:marBottom w:val="0"/>
      <w:divBdr>
        <w:top w:val="none" w:sz="0" w:space="0" w:color="auto"/>
        <w:left w:val="none" w:sz="0" w:space="0" w:color="auto"/>
        <w:bottom w:val="none" w:sz="0" w:space="0" w:color="auto"/>
        <w:right w:val="none" w:sz="0" w:space="0" w:color="auto"/>
      </w:divBdr>
    </w:div>
    <w:div w:id="1026326006">
      <w:bodyDiv w:val="1"/>
      <w:marLeft w:val="0"/>
      <w:marRight w:val="0"/>
      <w:marTop w:val="0"/>
      <w:marBottom w:val="0"/>
      <w:divBdr>
        <w:top w:val="none" w:sz="0" w:space="0" w:color="auto"/>
        <w:left w:val="none" w:sz="0" w:space="0" w:color="auto"/>
        <w:bottom w:val="none" w:sz="0" w:space="0" w:color="auto"/>
        <w:right w:val="none" w:sz="0" w:space="0" w:color="auto"/>
      </w:divBdr>
    </w:div>
    <w:div w:id="2022391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ianewscenter.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3" ma:contentTypeDescription="새 문서를 만듭니다." ma:contentTypeScope="" ma:versionID="893014129a9e1d27a771cc4e53df2276">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6913d97bff5a7320b5c73cc1880f3152"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64508-F84B-4DD7-9613-E039C03CE31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3.xml><?xml version="1.0" encoding="utf-8"?>
<ds:datastoreItem xmlns:ds="http://schemas.openxmlformats.org/officeDocument/2006/customXml" ds:itemID="{4A3AB7D2-481A-4C27-A0E4-1C816B125B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9148B8-AD3F-4DA3-A386-C6C903792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86</Words>
  <Characters>7904</Characters>
  <Application>Microsoft Office Word</Application>
  <DocSecurity>0</DocSecurity>
  <Lines>65</Lines>
  <Paragraphs>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92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4T14:07:00Z</dcterms:created>
  <dcterms:modified xsi:type="dcterms:W3CDTF">2021-06-07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c787f-039f-4287-bd0c-30008109edfc_SetDate">
    <vt:lpwstr>2021-01-05T05:50:38Z</vt:lpwstr>
  </property>
  <property fmtid="{D5CDD505-2E9C-101B-9397-08002B2CF9AE}" pid="3" name="MSIP_Label_425c787f-039f-4287-bd0c-30008109edfc_Name">
    <vt:lpwstr>사내한(평문)</vt:lpwstr>
  </property>
  <property fmtid="{D5CDD505-2E9C-101B-9397-08002B2CF9AE}" pid="4" name="MSIP_Label_425c787f-039f-4287-bd0c-30008109edfc_SiteId">
    <vt:lpwstr>f85ca5f1-aa23-4252-a83a-443d333b1fe7</vt:lpwstr>
  </property>
  <property fmtid="{D5CDD505-2E9C-101B-9397-08002B2CF9AE}" pid="5" name="MSIP_Label_425c787f-039f-4287-bd0c-30008109edfc_Method">
    <vt:lpwstr>Standard</vt:lpwstr>
  </property>
  <property fmtid="{D5CDD505-2E9C-101B-9397-08002B2CF9AE}" pid="6" name="MSIP_Label_425c787f-039f-4287-bd0c-30008109edfc_ContentBits">
    <vt:lpwstr>0</vt:lpwstr>
  </property>
  <property fmtid="{D5CDD505-2E9C-101B-9397-08002B2CF9AE}" pid="7" name="ContentTypeId">
    <vt:lpwstr>0x01010022B2F3E41F4EDC42B8E876B32C36C7A1</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y fmtid="{D5CDD505-2E9C-101B-9397-08002B2CF9AE}" pid="10" name="Order">
    <vt:r8>1814800</vt:r8>
  </property>
</Properties>
</file>